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2A304" w14:textId="0C344B7C" w:rsidR="00223396" w:rsidRPr="00212843" w:rsidRDefault="00223396" w:rsidP="00212843">
      <w:pPr>
        <w:pStyle w:val="Title"/>
        <w:jc w:val="center"/>
        <w:rPr>
          <w:sz w:val="48"/>
          <w:szCs w:val="48"/>
        </w:rPr>
      </w:pPr>
      <w:r w:rsidRPr="00212843">
        <w:rPr>
          <w:sz w:val="48"/>
          <w:szCs w:val="48"/>
        </w:rPr>
        <w:t>MARTA ACCESSIBILITY COMMITTEE</w:t>
      </w:r>
    </w:p>
    <w:p w14:paraId="49743F1C" w14:textId="1AAD9927" w:rsidR="00D176AE" w:rsidRPr="00212843" w:rsidRDefault="009A6E20" w:rsidP="00212843">
      <w:pPr>
        <w:pStyle w:val="Title"/>
        <w:jc w:val="center"/>
        <w:rPr>
          <w:sz w:val="48"/>
          <w:szCs w:val="48"/>
        </w:rPr>
      </w:pPr>
      <w:r w:rsidRPr="00212843">
        <w:rPr>
          <w:sz w:val="48"/>
          <w:szCs w:val="48"/>
        </w:rPr>
        <w:t xml:space="preserve">Meeting </w:t>
      </w:r>
      <w:r w:rsidR="002E7321" w:rsidRPr="00212843">
        <w:rPr>
          <w:sz w:val="48"/>
          <w:szCs w:val="48"/>
        </w:rPr>
        <w:t>Sum</w:t>
      </w:r>
      <w:bookmarkStart w:id="0" w:name="_GoBack"/>
      <w:bookmarkEnd w:id="0"/>
      <w:r w:rsidR="002E7321" w:rsidRPr="00212843">
        <w:rPr>
          <w:sz w:val="48"/>
          <w:szCs w:val="48"/>
        </w:rPr>
        <w:t>mary</w:t>
      </w:r>
    </w:p>
    <w:p w14:paraId="0BA5EF50" w14:textId="77777777" w:rsidR="00D176AE" w:rsidRPr="00BD764D" w:rsidRDefault="00D176AE" w:rsidP="00D176AE">
      <w:pPr>
        <w:jc w:val="center"/>
        <w:rPr>
          <w:rFonts w:asciiTheme="minorHAnsi" w:hAnsiTheme="minorHAnsi"/>
          <w:b/>
          <w:sz w:val="32"/>
        </w:rPr>
      </w:pPr>
    </w:p>
    <w:p w14:paraId="17E914CB" w14:textId="54CBD5E8" w:rsidR="00D176AE" w:rsidRPr="00BD764D" w:rsidRDefault="009A6E20" w:rsidP="00251E20">
      <w:pPr>
        <w:rPr>
          <w:rFonts w:asciiTheme="minorHAnsi" w:hAnsiTheme="minorHAnsi"/>
          <w:b/>
        </w:rPr>
      </w:pPr>
      <w:r w:rsidRPr="00BD764D">
        <w:rPr>
          <w:rFonts w:asciiTheme="minorHAnsi" w:hAnsiTheme="minorHAnsi"/>
          <w:b/>
        </w:rPr>
        <w:t>Date</w:t>
      </w:r>
      <w:r w:rsidR="00223396">
        <w:rPr>
          <w:rFonts w:asciiTheme="minorHAnsi" w:hAnsiTheme="minorHAnsi"/>
          <w:b/>
        </w:rPr>
        <w:t>:</w:t>
      </w:r>
      <w:r w:rsidR="00223396">
        <w:rPr>
          <w:rFonts w:asciiTheme="minorHAnsi" w:hAnsiTheme="minorHAnsi"/>
          <w:b/>
        </w:rPr>
        <w:tab/>
      </w:r>
      <w:r w:rsidR="00223396">
        <w:rPr>
          <w:rFonts w:asciiTheme="minorHAnsi" w:hAnsiTheme="minorHAnsi"/>
          <w:b/>
        </w:rPr>
        <w:tab/>
      </w:r>
      <w:r w:rsidR="00E96B0E">
        <w:rPr>
          <w:rFonts w:asciiTheme="minorHAnsi" w:hAnsiTheme="minorHAnsi"/>
          <w:b/>
        </w:rPr>
        <w:t>July 14</w:t>
      </w:r>
      <w:r w:rsidR="00B53891">
        <w:rPr>
          <w:rFonts w:asciiTheme="minorHAnsi" w:hAnsiTheme="minorHAnsi"/>
          <w:b/>
        </w:rPr>
        <w:t>, 2020</w:t>
      </w:r>
    </w:p>
    <w:p w14:paraId="481AC1DF" w14:textId="0B1B7125" w:rsidR="002830EC" w:rsidRPr="00BD764D" w:rsidRDefault="00251E20" w:rsidP="00251E20">
      <w:pPr>
        <w:rPr>
          <w:rFonts w:asciiTheme="minorHAnsi" w:hAnsiTheme="minorHAnsi"/>
          <w:b/>
        </w:rPr>
      </w:pPr>
      <w:r w:rsidRPr="00BD764D">
        <w:rPr>
          <w:rFonts w:asciiTheme="minorHAnsi" w:hAnsiTheme="minorHAnsi"/>
          <w:b/>
        </w:rPr>
        <w:t>Time</w:t>
      </w:r>
      <w:r w:rsidR="00223396">
        <w:rPr>
          <w:rFonts w:asciiTheme="minorHAnsi" w:hAnsiTheme="minorHAnsi"/>
          <w:b/>
        </w:rPr>
        <w:t>:</w:t>
      </w:r>
      <w:r w:rsidR="00223396">
        <w:rPr>
          <w:rFonts w:asciiTheme="minorHAnsi" w:hAnsiTheme="minorHAnsi"/>
          <w:b/>
        </w:rPr>
        <w:tab/>
      </w:r>
      <w:r w:rsidR="00223396">
        <w:rPr>
          <w:rFonts w:asciiTheme="minorHAnsi" w:hAnsiTheme="minorHAnsi"/>
          <w:b/>
        </w:rPr>
        <w:tab/>
        <w:t>10:</w:t>
      </w:r>
      <w:r w:rsidR="002830EC">
        <w:rPr>
          <w:rFonts w:asciiTheme="minorHAnsi" w:hAnsiTheme="minorHAnsi"/>
          <w:b/>
        </w:rPr>
        <w:t>00 am</w:t>
      </w:r>
      <w:r w:rsidR="00212843">
        <w:rPr>
          <w:rFonts w:asciiTheme="minorHAnsi" w:hAnsiTheme="minorHAnsi"/>
          <w:b/>
        </w:rPr>
        <w:t xml:space="preserve"> – 11:30 am</w:t>
      </w:r>
    </w:p>
    <w:p w14:paraId="2A5CE27F" w14:textId="322AD825" w:rsidR="00D176AE" w:rsidRPr="00BD764D" w:rsidRDefault="009A6E20" w:rsidP="00251E20">
      <w:pPr>
        <w:pBdr>
          <w:bottom w:val="single" w:sz="4" w:space="1" w:color="auto"/>
        </w:pBdr>
        <w:rPr>
          <w:rFonts w:asciiTheme="minorHAnsi" w:hAnsiTheme="minorHAnsi"/>
          <w:b/>
        </w:rPr>
      </w:pPr>
      <w:r w:rsidRPr="00BD764D">
        <w:rPr>
          <w:rFonts w:asciiTheme="minorHAnsi" w:hAnsiTheme="minorHAnsi"/>
          <w:b/>
        </w:rPr>
        <w:t>Location</w:t>
      </w:r>
      <w:r w:rsidR="002830EC">
        <w:rPr>
          <w:rFonts w:asciiTheme="minorHAnsi" w:hAnsiTheme="minorHAnsi"/>
          <w:b/>
        </w:rPr>
        <w:t>:</w:t>
      </w:r>
      <w:r w:rsidR="002830EC">
        <w:rPr>
          <w:rFonts w:asciiTheme="minorHAnsi" w:hAnsiTheme="minorHAnsi"/>
          <w:b/>
        </w:rPr>
        <w:tab/>
      </w:r>
      <w:r w:rsidR="004F3047">
        <w:rPr>
          <w:rFonts w:asciiTheme="minorHAnsi" w:hAnsiTheme="minorHAnsi"/>
          <w:b/>
        </w:rPr>
        <w:t>Virtual via WebEx</w:t>
      </w:r>
      <w:r w:rsidR="002830EC">
        <w:rPr>
          <w:rFonts w:asciiTheme="minorHAnsi" w:hAnsiTheme="minorHAnsi"/>
          <w:b/>
        </w:rPr>
        <w:t xml:space="preserve"> </w:t>
      </w:r>
    </w:p>
    <w:p w14:paraId="4869E44C" w14:textId="77777777" w:rsidR="00D176AE" w:rsidRPr="00BD764D" w:rsidRDefault="00D176AE" w:rsidP="00D176AE">
      <w:pPr>
        <w:jc w:val="center"/>
        <w:rPr>
          <w:rFonts w:asciiTheme="minorHAnsi" w:hAnsiTheme="minorHAnsi"/>
          <w:b/>
        </w:rPr>
      </w:pPr>
    </w:p>
    <w:p w14:paraId="056C9255" w14:textId="77777777" w:rsidR="00305A75" w:rsidRPr="00423424" w:rsidRDefault="00305A75" w:rsidP="00305A75">
      <w:pPr>
        <w:rPr>
          <w:rFonts w:asciiTheme="minorHAnsi" w:hAnsiTheme="minorHAnsi"/>
        </w:rPr>
      </w:pPr>
      <w:r w:rsidRPr="00BD764D">
        <w:rPr>
          <w:rFonts w:asciiTheme="minorHAnsi" w:hAnsiTheme="minorHAnsi"/>
          <w:b/>
        </w:rPr>
        <w:t>CALL TO ORDER</w:t>
      </w:r>
    </w:p>
    <w:p w14:paraId="14DDA7C9" w14:textId="13D3508F" w:rsidR="00205C33" w:rsidRDefault="00305A75" w:rsidP="00C273CB">
      <w:pPr>
        <w:jc w:val="both"/>
      </w:pPr>
      <w:r>
        <w:rPr>
          <w:rFonts w:asciiTheme="minorHAnsi" w:hAnsiTheme="minorHAnsi"/>
        </w:rPr>
        <w:t xml:space="preserve">Jorge Urrea – </w:t>
      </w:r>
      <w:r>
        <w:t xml:space="preserve">Chairperson:  Called the meeting to order on </w:t>
      </w:r>
      <w:r w:rsidR="00EF5252">
        <w:t>July 14</w:t>
      </w:r>
      <w:r>
        <w:t>, 2020, at 10:10 am with Member introductions</w:t>
      </w:r>
      <w:r w:rsidR="002438E1">
        <w:t>. He thanked everyone for being on the conference call today</w:t>
      </w:r>
      <w:r w:rsidR="00C273CB">
        <w:t>.</w:t>
      </w:r>
      <w:r w:rsidR="002438E1">
        <w:t xml:space="preserve"> </w:t>
      </w:r>
    </w:p>
    <w:p w14:paraId="6E80A4F8" w14:textId="77777777" w:rsidR="00305A75" w:rsidRDefault="00305A75" w:rsidP="00D176AE">
      <w:pPr>
        <w:rPr>
          <w:rFonts w:asciiTheme="minorHAnsi" w:hAnsiTheme="minorHAnsi"/>
          <w:b/>
        </w:rPr>
      </w:pPr>
    </w:p>
    <w:p w14:paraId="04C7F0C6" w14:textId="77777777" w:rsidR="00305A75" w:rsidRDefault="00305A75" w:rsidP="00D176AE">
      <w:pPr>
        <w:rPr>
          <w:rFonts w:asciiTheme="minorHAnsi" w:hAnsiTheme="minorHAnsi"/>
          <w:b/>
        </w:rPr>
      </w:pPr>
    </w:p>
    <w:p w14:paraId="32AE40B7" w14:textId="5845B1EF" w:rsidR="00D176AE" w:rsidRPr="00B53891" w:rsidRDefault="00D176AE" w:rsidP="00D176AE">
      <w:pPr>
        <w:rPr>
          <w:rFonts w:asciiTheme="minorHAnsi" w:hAnsiTheme="minorHAnsi"/>
          <w:b/>
        </w:rPr>
      </w:pPr>
      <w:r w:rsidRPr="00BD764D">
        <w:rPr>
          <w:rFonts w:asciiTheme="minorHAnsi" w:hAnsiTheme="minorHAnsi"/>
          <w:b/>
        </w:rPr>
        <w:t>ATTENDANCE</w:t>
      </w:r>
    </w:p>
    <w:p w14:paraId="0A2DC213" w14:textId="74D922CD" w:rsidR="00D954AE" w:rsidRPr="00255FFC" w:rsidRDefault="00D3748D" w:rsidP="00D954AE">
      <w:pPr>
        <w:rPr>
          <w:rFonts w:asciiTheme="minorHAnsi" w:hAnsiTheme="minorHAnsi"/>
          <w:b/>
          <w:u w:val="single"/>
        </w:rPr>
      </w:pPr>
      <w:r>
        <w:rPr>
          <w:rFonts w:asciiTheme="minorHAnsi" w:hAnsiTheme="minorHAnsi"/>
          <w:b/>
          <w:u w:val="single"/>
        </w:rPr>
        <w:t xml:space="preserve">Committee </w:t>
      </w:r>
      <w:r w:rsidR="00251E20" w:rsidRPr="00223396">
        <w:rPr>
          <w:rFonts w:asciiTheme="minorHAnsi" w:hAnsiTheme="minorHAnsi"/>
          <w:b/>
          <w:u w:val="single"/>
        </w:rPr>
        <w:t>Members Present</w:t>
      </w:r>
      <w:r w:rsidR="00D176AE" w:rsidRPr="00223396">
        <w:rPr>
          <w:rFonts w:asciiTheme="minorHAnsi" w:hAnsiTheme="minorHAnsi"/>
          <w:b/>
          <w:u w:val="single"/>
        </w:rPr>
        <w:t>:</w:t>
      </w:r>
    </w:p>
    <w:p w14:paraId="66F4F223" w14:textId="77777777" w:rsidR="0071707A" w:rsidRPr="00D0215D" w:rsidRDefault="0071707A" w:rsidP="0071707A">
      <w:pPr>
        <w:rPr>
          <w:rFonts w:asciiTheme="minorHAnsi" w:hAnsiTheme="minorHAnsi"/>
          <w:b/>
          <w:bCs/>
        </w:rPr>
      </w:pPr>
      <w:r w:rsidRPr="00D0215D">
        <w:rPr>
          <w:rFonts w:asciiTheme="minorHAnsi" w:hAnsiTheme="minorHAnsi"/>
          <w:b/>
          <w:bCs/>
        </w:rPr>
        <w:t>Jorge Urrea</w:t>
      </w:r>
      <w:r>
        <w:rPr>
          <w:rFonts w:asciiTheme="minorHAnsi" w:hAnsiTheme="minorHAnsi"/>
          <w:b/>
          <w:bCs/>
        </w:rPr>
        <w:t xml:space="preserve">, </w:t>
      </w:r>
      <w:r w:rsidRPr="00D0215D">
        <w:rPr>
          <w:rFonts w:asciiTheme="minorHAnsi" w:hAnsiTheme="minorHAnsi"/>
        </w:rPr>
        <w:t>Chair</w:t>
      </w:r>
      <w:r w:rsidRPr="00D0215D">
        <w:rPr>
          <w:rFonts w:asciiTheme="minorHAnsi" w:hAnsiTheme="minorHAnsi"/>
          <w:b/>
          <w:bCs/>
        </w:rPr>
        <w:tab/>
      </w:r>
      <w:r w:rsidRPr="00D0215D">
        <w:rPr>
          <w:rFonts w:asciiTheme="minorHAnsi" w:hAnsiTheme="minorHAnsi"/>
          <w:b/>
          <w:bCs/>
        </w:rPr>
        <w:tab/>
      </w:r>
      <w:r w:rsidRPr="00D0215D">
        <w:rPr>
          <w:rFonts w:asciiTheme="minorHAnsi" w:hAnsiTheme="minorHAnsi"/>
          <w:b/>
          <w:bCs/>
        </w:rPr>
        <w:tab/>
      </w:r>
      <w:r w:rsidRPr="00D0215D">
        <w:rPr>
          <w:rFonts w:asciiTheme="minorHAnsi" w:hAnsiTheme="minorHAnsi"/>
          <w:b/>
          <w:bCs/>
        </w:rPr>
        <w:tab/>
      </w:r>
      <w:r w:rsidRPr="00D0215D">
        <w:rPr>
          <w:rFonts w:asciiTheme="minorHAnsi" w:hAnsiTheme="minorHAnsi"/>
          <w:b/>
          <w:bCs/>
        </w:rPr>
        <w:tab/>
        <w:t xml:space="preserve">       </w:t>
      </w:r>
    </w:p>
    <w:p w14:paraId="3D032F19" w14:textId="06C94501" w:rsidR="002830EC" w:rsidRDefault="002830EC"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rPr>
      </w:pPr>
      <w:r w:rsidRPr="003048B1">
        <w:rPr>
          <w:rFonts w:asciiTheme="minorHAnsi" w:eastAsia="Times New Roman" w:hAnsiTheme="minorHAnsi" w:cs="Times New Roman"/>
          <w:b/>
        </w:rPr>
        <w:t>Leonard Stinson</w:t>
      </w:r>
      <w:r w:rsidRPr="002830EC">
        <w:rPr>
          <w:rFonts w:asciiTheme="minorHAnsi" w:eastAsia="Times New Roman" w:hAnsiTheme="minorHAnsi" w:cs="Times New Roman"/>
        </w:rPr>
        <w:t>, Vice-Chairperson</w:t>
      </w:r>
      <w:r w:rsidR="00765453">
        <w:rPr>
          <w:rFonts w:asciiTheme="minorHAnsi" w:eastAsia="Times New Roman" w:hAnsiTheme="minorHAnsi" w:cs="Times New Roman"/>
        </w:rPr>
        <w:t xml:space="preserve"> – Representing Cognitive/Developmental</w:t>
      </w:r>
    </w:p>
    <w:p w14:paraId="3FEEB5CB" w14:textId="77777777" w:rsidR="00ED57EB" w:rsidRPr="0071707A" w:rsidRDefault="00ED57EB" w:rsidP="00ED57EB">
      <w:pPr>
        <w:rPr>
          <w:rFonts w:asciiTheme="minorHAnsi" w:hAnsiTheme="minorHAnsi"/>
        </w:rPr>
      </w:pPr>
      <w:r w:rsidRPr="007C418B">
        <w:rPr>
          <w:rFonts w:asciiTheme="minorHAnsi" w:hAnsiTheme="minorHAnsi"/>
          <w:b/>
          <w:bCs/>
        </w:rPr>
        <w:t>Jordan Hall</w:t>
      </w:r>
      <w:r>
        <w:rPr>
          <w:rFonts w:asciiTheme="minorHAnsi" w:hAnsiTheme="minorHAnsi"/>
          <w:b/>
          <w:bCs/>
        </w:rPr>
        <w:t xml:space="preserve">, </w:t>
      </w:r>
      <w:r>
        <w:rPr>
          <w:rFonts w:asciiTheme="minorHAnsi" w:hAnsiTheme="minorHAnsi"/>
        </w:rPr>
        <w:t>Personal Mobility Aid/Wheelchair User</w:t>
      </w:r>
      <w:r w:rsidRPr="007C418B">
        <w:rPr>
          <w:rFonts w:asciiTheme="minorHAnsi" w:hAnsiTheme="minorHAnsi"/>
        </w:rPr>
        <w:t xml:space="preserve"> </w:t>
      </w:r>
      <w:r>
        <w:rPr>
          <w:rFonts w:asciiTheme="minorHAnsi" w:hAnsiTheme="minorHAnsi"/>
        </w:rPr>
        <w:t>- Organization</w:t>
      </w:r>
    </w:p>
    <w:p w14:paraId="3E559A5C" w14:textId="39880895" w:rsidR="00D954AE" w:rsidRDefault="00D954AE" w:rsidP="00D954AE">
      <w:pPr>
        <w:rPr>
          <w:rFonts w:asciiTheme="minorHAnsi" w:hAnsiTheme="minorHAnsi"/>
        </w:rPr>
      </w:pPr>
      <w:r w:rsidRPr="0009450B">
        <w:rPr>
          <w:rFonts w:asciiTheme="minorHAnsi" w:hAnsiTheme="minorHAnsi"/>
          <w:b/>
          <w:bCs/>
        </w:rPr>
        <w:t>Robert Smith</w:t>
      </w:r>
      <w:r w:rsidR="00255FFC" w:rsidRPr="0009450B">
        <w:rPr>
          <w:rFonts w:asciiTheme="minorHAnsi" w:hAnsiTheme="minorHAnsi"/>
          <w:b/>
          <w:bCs/>
        </w:rPr>
        <w:t>,</w:t>
      </w:r>
      <w:r w:rsidR="00255FFC">
        <w:rPr>
          <w:rFonts w:asciiTheme="minorHAnsi" w:hAnsiTheme="minorHAnsi"/>
        </w:rPr>
        <w:t xml:space="preserve"> </w:t>
      </w:r>
      <w:r w:rsidR="005223C7">
        <w:rPr>
          <w:rFonts w:asciiTheme="minorHAnsi" w:hAnsiTheme="minorHAnsi"/>
        </w:rPr>
        <w:t>R</w:t>
      </w:r>
      <w:r w:rsidR="00255FFC">
        <w:rPr>
          <w:rFonts w:asciiTheme="minorHAnsi" w:hAnsiTheme="minorHAnsi"/>
        </w:rPr>
        <w:t>epresenting seniors</w:t>
      </w:r>
    </w:p>
    <w:p w14:paraId="3F07B7AA" w14:textId="48FED90A" w:rsidR="00E44A65" w:rsidRPr="00A20BB4" w:rsidRDefault="00E44A65" w:rsidP="00E44A65">
      <w:pPr>
        <w:rPr>
          <w:rFonts w:asciiTheme="minorHAnsi" w:hAnsiTheme="minorHAnsi"/>
        </w:rPr>
      </w:pPr>
      <w:r w:rsidRPr="00D0215D">
        <w:rPr>
          <w:rFonts w:asciiTheme="minorHAnsi" w:hAnsiTheme="minorHAnsi"/>
          <w:b/>
          <w:bCs/>
        </w:rPr>
        <w:t>Dr. Brad Fain</w:t>
      </w:r>
      <w:r>
        <w:rPr>
          <w:rFonts w:asciiTheme="minorHAnsi" w:hAnsiTheme="minorHAnsi"/>
          <w:b/>
          <w:bCs/>
        </w:rPr>
        <w:t xml:space="preserve">, </w:t>
      </w:r>
      <w:r w:rsidR="00765453">
        <w:rPr>
          <w:rFonts w:asciiTheme="minorHAnsi" w:hAnsiTheme="minorHAnsi"/>
        </w:rPr>
        <w:t xml:space="preserve">Representing </w:t>
      </w:r>
      <w:r>
        <w:rPr>
          <w:rFonts w:asciiTheme="minorHAnsi" w:hAnsiTheme="minorHAnsi"/>
        </w:rPr>
        <w:t>Upper/Lower Extremity</w:t>
      </w:r>
      <w:r w:rsidR="00765453">
        <w:rPr>
          <w:rFonts w:asciiTheme="minorHAnsi" w:hAnsiTheme="minorHAnsi"/>
        </w:rPr>
        <w:t xml:space="preserve"> - Organization</w:t>
      </w:r>
    </w:p>
    <w:p w14:paraId="02E2665C" w14:textId="2FC4AF1D" w:rsidR="00D954AE" w:rsidRDefault="00D954AE" w:rsidP="00D954AE">
      <w:pPr>
        <w:rPr>
          <w:rFonts w:asciiTheme="minorHAnsi" w:hAnsiTheme="minorHAnsi"/>
        </w:rPr>
      </w:pPr>
      <w:r w:rsidRPr="0009450B">
        <w:rPr>
          <w:rFonts w:asciiTheme="minorHAnsi" w:hAnsiTheme="minorHAnsi"/>
          <w:b/>
          <w:bCs/>
        </w:rPr>
        <w:t>Robert Lossie</w:t>
      </w:r>
      <w:r w:rsidR="0039358C">
        <w:rPr>
          <w:rFonts w:asciiTheme="minorHAnsi" w:hAnsiTheme="minorHAnsi"/>
          <w:b/>
          <w:bCs/>
        </w:rPr>
        <w:t xml:space="preserve">, </w:t>
      </w:r>
      <w:r w:rsidR="005223C7">
        <w:rPr>
          <w:rFonts w:asciiTheme="minorHAnsi" w:hAnsiTheme="minorHAnsi"/>
        </w:rPr>
        <w:t>Representing U</w:t>
      </w:r>
      <w:r w:rsidR="0065484B">
        <w:rPr>
          <w:rFonts w:asciiTheme="minorHAnsi" w:hAnsiTheme="minorHAnsi"/>
        </w:rPr>
        <w:t>pper/lower extremities</w:t>
      </w:r>
    </w:p>
    <w:p w14:paraId="277EA6CE" w14:textId="4B1C0A96" w:rsidR="00B53891" w:rsidRPr="0065484B" w:rsidRDefault="00B53891" w:rsidP="00D954AE">
      <w:pPr>
        <w:rPr>
          <w:rFonts w:asciiTheme="minorHAnsi" w:hAnsiTheme="minorHAnsi"/>
        </w:rPr>
      </w:pPr>
      <w:r w:rsidRPr="00B53891">
        <w:rPr>
          <w:rFonts w:asciiTheme="minorHAnsi" w:hAnsiTheme="minorHAnsi"/>
          <w:b/>
          <w:bCs/>
        </w:rPr>
        <w:t>Jimmy Peterson</w:t>
      </w:r>
      <w:r>
        <w:rPr>
          <w:rFonts w:asciiTheme="minorHAnsi" w:hAnsiTheme="minorHAnsi"/>
        </w:rPr>
        <w:t>, Representing the deaf community</w:t>
      </w:r>
      <w:r w:rsidR="00765453">
        <w:rPr>
          <w:rFonts w:asciiTheme="minorHAnsi" w:hAnsiTheme="minorHAnsi"/>
        </w:rPr>
        <w:t xml:space="preserve"> - Organization</w:t>
      </w:r>
    </w:p>
    <w:p w14:paraId="5C444916" w14:textId="5EEFD388" w:rsidR="00FB0967" w:rsidRPr="00F825AA" w:rsidRDefault="00FB0967" w:rsidP="00FB0967">
      <w:pPr>
        <w:rPr>
          <w:rFonts w:asciiTheme="minorHAnsi" w:hAnsiTheme="minorHAnsi"/>
        </w:rPr>
      </w:pPr>
      <w:r w:rsidRPr="0007419D">
        <w:rPr>
          <w:rFonts w:asciiTheme="minorHAnsi" w:hAnsiTheme="minorHAnsi"/>
          <w:b/>
          <w:bCs/>
        </w:rPr>
        <w:t>Sandra Owen</w:t>
      </w:r>
      <w:r w:rsidR="00F825AA">
        <w:rPr>
          <w:rFonts w:asciiTheme="minorHAnsi" w:hAnsiTheme="minorHAnsi"/>
          <w:b/>
          <w:bCs/>
        </w:rPr>
        <w:t xml:space="preserve">, </w:t>
      </w:r>
      <w:r w:rsidR="00F825AA">
        <w:rPr>
          <w:rFonts w:asciiTheme="minorHAnsi" w:hAnsiTheme="minorHAnsi"/>
        </w:rPr>
        <w:t xml:space="preserve">Representing </w:t>
      </w:r>
      <w:r w:rsidR="007C418B">
        <w:rPr>
          <w:rFonts w:asciiTheme="minorHAnsi" w:hAnsiTheme="minorHAnsi"/>
        </w:rPr>
        <w:t>Personal Mobility Aid/Wheelchair User</w:t>
      </w:r>
    </w:p>
    <w:p w14:paraId="7600D6C8" w14:textId="0ED2FD19" w:rsidR="00223396" w:rsidRDefault="00765453" w:rsidP="00D176AE">
      <w:pPr>
        <w:rPr>
          <w:rFonts w:asciiTheme="minorHAnsi" w:hAnsiTheme="minorHAnsi"/>
        </w:rPr>
      </w:pPr>
      <w:r w:rsidRPr="00765453">
        <w:rPr>
          <w:rFonts w:asciiTheme="minorHAnsi" w:hAnsiTheme="minorHAnsi"/>
          <w:b/>
          <w:bCs/>
        </w:rPr>
        <w:t>Leonardo Banes,</w:t>
      </w:r>
      <w:r>
        <w:rPr>
          <w:rFonts w:asciiTheme="minorHAnsi" w:hAnsiTheme="minorHAnsi"/>
        </w:rPr>
        <w:t xml:space="preserve"> Representing Blind/Low Vision </w:t>
      </w:r>
    </w:p>
    <w:p w14:paraId="4F44503E" w14:textId="095AA132" w:rsidR="00765453" w:rsidRDefault="00765453" w:rsidP="00D176AE">
      <w:pPr>
        <w:rPr>
          <w:rFonts w:asciiTheme="minorHAnsi" w:hAnsiTheme="minorHAnsi"/>
        </w:rPr>
      </w:pPr>
      <w:r w:rsidRPr="00765453">
        <w:rPr>
          <w:rFonts w:asciiTheme="minorHAnsi" w:hAnsiTheme="minorHAnsi"/>
          <w:b/>
          <w:bCs/>
        </w:rPr>
        <w:t>Lee Rogers,</w:t>
      </w:r>
      <w:r>
        <w:rPr>
          <w:rFonts w:asciiTheme="minorHAnsi" w:hAnsiTheme="minorHAnsi"/>
        </w:rPr>
        <w:t xml:space="preserve"> Representing Blind/Low Vision – Organization</w:t>
      </w:r>
    </w:p>
    <w:p w14:paraId="79F0954A" w14:textId="08CB3390" w:rsidR="00765453" w:rsidRPr="00BD764D" w:rsidRDefault="00765453" w:rsidP="00D176AE">
      <w:pPr>
        <w:rPr>
          <w:rFonts w:asciiTheme="minorHAnsi" w:hAnsiTheme="minorHAnsi"/>
        </w:rPr>
      </w:pPr>
      <w:r w:rsidRPr="00765453">
        <w:rPr>
          <w:rFonts w:asciiTheme="minorHAnsi" w:hAnsiTheme="minorHAnsi"/>
          <w:b/>
          <w:bCs/>
        </w:rPr>
        <w:t>Jeffrey Easley</w:t>
      </w:r>
      <w:r>
        <w:rPr>
          <w:rFonts w:asciiTheme="minorHAnsi" w:hAnsiTheme="minorHAnsi"/>
        </w:rPr>
        <w:t>, Representing Cognitive/Developmental - Organization</w:t>
      </w:r>
    </w:p>
    <w:p w14:paraId="53AB14A1" w14:textId="2D921F95" w:rsidR="00D24AD1" w:rsidRPr="00374F12" w:rsidRDefault="00D24AD1" w:rsidP="00D176AE">
      <w:pPr>
        <w:rPr>
          <w:rFonts w:asciiTheme="minorHAnsi" w:hAnsiTheme="minorHAnsi"/>
          <w:b/>
          <w:u w:val="single"/>
        </w:rPr>
        <w:sectPr w:rsidR="00D24AD1" w:rsidRPr="00374F12" w:rsidSect="00D176AE">
          <w:footerReference w:type="even" r:id="rId10"/>
          <w:footerReference w:type="default" r:id="rId11"/>
          <w:pgSz w:w="12240" w:h="15840"/>
          <w:pgMar w:top="1440" w:right="1800" w:bottom="1440" w:left="1800" w:header="720" w:footer="720" w:gutter="0"/>
          <w:cols w:space="720"/>
        </w:sectPr>
      </w:pPr>
    </w:p>
    <w:p w14:paraId="72FBF8BA" w14:textId="77777777" w:rsidR="004563D8" w:rsidRDefault="0071707A" w:rsidP="004563D8">
      <w:pPr>
        <w:pStyle w:val="Colloquy1"/>
        <w:tabs>
          <w:tab w:val="clear" w:pos="7200"/>
          <w:tab w:val="clear" w:pos="7920"/>
          <w:tab w:val="clear" w:pos="8640"/>
          <w:tab w:val="left" w:pos="1"/>
          <w:tab w:val="left" w:pos="721"/>
          <w:tab w:val="left" w:pos="1441"/>
        </w:tabs>
        <w:spacing w:line="276" w:lineRule="auto"/>
        <w:ind w:firstLine="0"/>
        <w:rPr>
          <w:rFonts w:asciiTheme="minorHAnsi" w:eastAsia="Times New Roman" w:hAnsiTheme="minorHAnsi" w:cs="Times New Roman"/>
        </w:rPr>
      </w:pPr>
      <w:r w:rsidRPr="002449DF">
        <w:rPr>
          <w:rFonts w:asciiTheme="minorHAnsi" w:eastAsia="Times New Roman" w:hAnsiTheme="minorHAnsi" w:cs="Times New Roman"/>
          <w:b/>
        </w:rPr>
        <w:t>Mark Gasaway</w:t>
      </w:r>
      <w:r>
        <w:rPr>
          <w:rFonts w:asciiTheme="minorHAnsi" w:eastAsia="Times New Roman" w:hAnsiTheme="minorHAnsi" w:cs="Times New Roman"/>
        </w:rPr>
        <w:t>, R</w:t>
      </w:r>
      <w:r w:rsidRPr="00223396">
        <w:rPr>
          <w:rFonts w:asciiTheme="minorHAnsi" w:eastAsia="Times New Roman" w:hAnsiTheme="minorHAnsi" w:cs="Times New Roman"/>
        </w:rPr>
        <w:t>epresent</w:t>
      </w:r>
      <w:r>
        <w:rPr>
          <w:rFonts w:asciiTheme="minorHAnsi" w:eastAsia="Times New Roman" w:hAnsiTheme="minorHAnsi" w:cs="Times New Roman"/>
        </w:rPr>
        <w:t>ing</w:t>
      </w:r>
      <w:r w:rsidRPr="00223396">
        <w:rPr>
          <w:rFonts w:asciiTheme="minorHAnsi" w:eastAsia="Times New Roman" w:hAnsiTheme="minorHAnsi" w:cs="Times New Roman"/>
        </w:rPr>
        <w:t xml:space="preserve"> the deaf, hard of hearing, and deaf/</w:t>
      </w:r>
      <w:r w:rsidRPr="0071707A">
        <w:rPr>
          <w:rFonts w:asciiTheme="minorHAnsi" w:eastAsia="Times New Roman" w:hAnsiTheme="minorHAnsi" w:cs="Times New Roman"/>
        </w:rPr>
        <w:t xml:space="preserve"> </w:t>
      </w:r>
      <w:r w:rsidRPr="00223396">
        <w:rPr>
          <w:rFonts w:asciiTheme="minorHAnsi" w:eastAsia="Times New Roman" w:hAnsiTheme="minorHAnsi" w:cs="Times New Roman"/>
        </w:rPr>
        <w:t xml:space="preserve">blind  </w:t>
      </w:r>
    </w:p>
    <w:p w14:paraId="29A063D8" w14:textId="77777777" w:rsidR="00A35EB8" w:rsidRDefault="00A35EB8" w:rsidP="004563D8">
      <w:pPr>
        <w:rPr>
          <w:rFonts w:asciiTheme="minorHAnsi" w:hAnsiTheme="minorHAnsi"/>
          <w:b/>
          <w:bCs/>
        </w:rPr>
      </w:pPr>
    </w:p>
    <w:p w14:paraId="6B7BAB73" w14:textId="74D1A47E" w:rsidR="004563D8" w:rsidRPr="0007419D" w:rsidRDefault="004563D8" w:rsidP="004563D8">
      <w:pPr>
        <w:rPr>
          <w:rFonts w:asciiTheme="minorHAnsi" w:hAnsiTheme="minorHAnsi"/>
          <w:b/>
          <w:bCs/>
        </w:rPr>
      </w:pPr>
      <w:r w:rsidRPr="004563D8">
        <w:rPr>
          <w:rFonts w:asciiTheme="minorHAnsi" w:hAnsiTheme="minorHAnsi"/>
          <w:b/>
          <w:bCs/>
        </w:rPr>
        <w:t>Absent:</w:t>
      </w:r>
      <w:r>
        <w:rPr>
          <w:rFonts w:asciiTheme="minorHAnsi" w:hAnsiTheme="minorHAnsi"/>
        </w:rPr>
        <w:t xml:space="preserve"> </w:t>
      </w:r>
      <w:r w:rsidRPr="0007419D">
        <w:rPr>
          <w:rFonts w:asciiTheme="minorHAnsi" w:hAnsiTheme="minorHAnsi"/>
          <w:b/>
          <w:bCs/>
        </w:rPr>
        <w:t>Kay Sibetta</w:t>
      </w:r>
      <w:r>
        <w:rPr>
          <w:rFonts w:asciiTheme="minorHAnsi" w:hAnsiTheme="minorHAnsi"/>
          <w:b/>
          <w:bCs/>
        </w:rPr>
        <w:t xml:space="preserve">, </w:t>
      </w:r>
      <w:r>
        <w:rPr>
          <w:rFonts w:asciiTheme="minorHAnsi" w:hAnsiTheme="minorHAnsi"/>
        </w:rPr>
        <w:t>Representing Seniors</w:t>
      </w:r>
      <w:r w:rsidRPr="0007419D">
        <w:rPr>
          <w:rFonts w:asciiTheme="minorHAnsi" w:hAnsiTheme="minorHAnsi"/>
          <w:b/>
          <w:bCs/>
        </w:rPr>
        <w:t xml:space="preserve"> </w:t>
      </w:r>
      <w:r>
        <w:rPr>
          <w:rFonts w:asciiTheme="minorHAnsi" w:hAnsiTheme="minorHAnsi"/>
          <w:b/>
          <w:bCs/>
        </w:rPr>
        <w:t xml:space="preserve">- </w:t>
      </w:r>
      <w:r w:rsidRPr="00765453">
        <w:rPr>
          <w:rFonts w:asciiTheme="minorHAnsi" w:hAnsiTheme="minorHAnsi"/>
        </w:rPr>
        <w:t>Organization</w:t>
      </w:r>
    </w:p>
    <w:p w14:paraId="5E114F70" w14:textId="68E670A0" w:rsidR="004563D8" w:rsidRDefault="004563D8" w:rsidP="004563D8">
      <w:pPr>
        <w:pStyle w:val="Colloquy1"/>
        <w:tabs>
          <w:tab w:val="clear" w:pos="7200"/>
          <w:tab w:val="clear" w:pos="7920"/>
          <w:tab w:val="clear" w:pos="8640"/>
          <w:tab w:val="left" w:pos="1"/>
          <w:tab w:val="left" w:pos="721"/>
          <w:tab w:val="left" w:pos="1441"/>
        </w:tabs>
        <w:spacing w:line="276" w:lineRule="auto"/>
        <w:ind w:firstLine="0"/>
        <w:rPr>
          <w:rFonts w:asciiTheme="minorHAnsi" w:eastAsia="Times New Roman" w:hAnsiTheme="minorHAnsi" w:cs="Times New Roman"/>
        </w:rPr>
      </w:pPr>
    </w:p>
    <w:p w14:paraId="0E2C92DB" w14:textId="4781EA96" w:rsidR="00D176AE" w:rsidRPr="004563D8" w:rsidRDefault="00251E20" w:rsidP="004563D8">
      <w:pPr>
        <w:pStyle w:val="Colloquy1"/>
        <w:tabs>
          <w:tab w:val="clear" w:pos="7200"/>
          <w:tab w:val="clear" w:pos="7920"/>
          <w:tab w:val="clear" w:pos="8640"/>
          <w:tab w:val="left" w:pos="1"/>
          <w:tab w:val="left" w:pos="721"/>
          <w:tab w:val="left" w:pos="1441"/>
        </w:tabs>
        <w:spacing w:line="276" w:lineRule="auto"/>
        <w:ind w:firstLine="0"/>
        <w:rPr>
          <w:rFonts w:asciiTheme="minorHAnsi" w:eastAsia="Times New Roman" w:hAnsiTheme="minorHAnsi" w:cs="Times New Roman"/>
        </w:rPr>
      </w:pPr>
      <w:r w:rsidRPr="005F0D7F">
        <w:rPr>
          <w:rFonts w:asciiTheme="minorHAnsi" w:hAnsiTheme="minorHAnsi"/>
          <w:b/>
          <w:u w:val="single"/>
        </w:rPr>
        <w:t>Staff Present</w:t>
      </w:r>
      <w:r w:rsidR="00D176AE" w:rsidRPr="005F0D7F">
        <w:rPr>
          <w:rFonts w:asciiTheme="minorHAnsi" w:hAnsiTheme="minorHAnsi"/>
          <w:b/>
          <w:u w:val="single"/>
        </w:rPr>
        <w:t>:</w:t>
      </w:r>
    </w:p>
    <w:p w14:paraId="507429BC" w14:textId="77777777" w:rsidR="00D24AD1" w:rsidRDefault="00D24AD1" w:rsidP="00D176AE">
      <w:pPr>
        <w:rPr>
          <w:rFonts w:asciiTheme="minorHAnsi" w:hAnsiTheme="minorHAnsi"/>
        </w:rPr>
        <w:sectPr w:rsidR="00D24AD1" w:rsidSect="00D24AD1">
          <w:type w:val="continuous"/>
          <w:pgSz w:w="12240" w:h="15840"/>
          <w:pgMar w:top="1440" w:right="1800" w:bottom="1440" w:left="1800" w:header="720" w:footer="720" w:gutter="0"/>
          <w:cols w:space="720"/>
        </w:sectPr>
      </w:pPr>
    </w:p>
    <w:p w14:paraId="7DB77394" w14:textId="77777777" w:rsidR="00962D59" w:rsidRDefault="00962D59" w:rsidP="004563D8">
      <w:pPr>
        <w:tabs>
          <w:tab w:val="left" w:pos="1395"/>
        </w:tabs>
        <w:ind w:left="720"/>
        <w:rPr>
          <w:bCs/>
        </w:rPr>
      </w:pPr>
      <w:r w:rsidRPr="00001A6C">
        <w:rPr>
          <w:bCs/>
        </w:rPr>
        <w:t>Denise Brown</w:t>
      </w:r>
      <w:r>
        <w:rPr>
          <w:bCs/>
        </w:rPr>
        <w:t xml:space="preserve"> and </w:t>
      </w:r>
      <w:r w:rsidRPr="00001A6C">
        <w:rPr>
          <w:bCs/>
        </w:rPr>
        <w:t xml:space="preserve">Adoraeu Jouett </w:t>
      </w:r>
      <w:r>
        <w:rPr>
          <w:bCs/>
        </w:rPr>
        <w:t xml:space="preserve">Diversity &amp; Inclusion; Collie Greenwood, Bus Operations and Urban Planning; </w:t>
      </w:r>
      <w:r w:rsidRPr="00001A6C">
        <w:rPr>
          <w:bCs/>
        </w:rPr>
        <w:t>S</w:t>
      </w:r>
      <w:r>
        <w:rPr>
          <w:bCs/>
        </w:rPr>
        <w:t>antiago</w:t>
      </w:r>
      <w:r w:rsidRPr="00001A6C">
        <w:rPr>
          <w:bCs/>
        </w:rPr>
        <w:t xml:space="preserve"> O</w:t>
      </w:r>
      <w:r>
        <w:rPr>
          <w:bCs/>
        </w:rPr>
        <w:t xml:space="preserve">sorio, Bus Operations;  Peter Bruno, Calisha Davis, Roosevelt Stripling, Eric Knowles and Joe Weaver, Mobility; William Thomas, Vertical Transportation; Kirk Talbott, </w:t>
      </w:r>
      <w:r w:rsidRPr="00B0428B">
        <w:rPr>
          <w:bCs/>
        </w:rPr>
        <w:t>Catrina Jones</w:t>
      </w:r>
      <w:r>
        <w:rPr>
          <w:bCs/>
        </w:rPr>
        <w:t xml:space="preserve"> and LaTonya Smith, Information Technology; Donna DeJesus, LaHoya Blount, </w:t>
      </w:r>
      <w:r w:rsidRPr="00A45581">
        <w:rPr>
          <w:bCs/>
        </w:rPr>
        <w:t>Tiffany Guillor</w:t>
      </w:r>
      <w:r>
        <w:rPr>
          <w:bCs/>
        </w:rPr>
        <w:t>y and Kim Carter Customer Service;</w:t>
      </w:r>
      <w:r w:rsidRPr="00A45581">
        <w:rPr>
          <w:bCs/>
        </w:rPr>
        <w:t> </w:t>
      </w:r>
      <w:r>
        <w:rPr>
          <w:bCs/>
        </w:rPr>
        <w:t>and Toni Thornton, External Affairs.</w:t>
      </w:r>
    </w:p>
    <w:p w14:paraId="3667BB14" w14:textId="7622BAB0" w:rsidR="00545E1B" w:rsidRDefault="00545E1B" w:rsidP="00D176AE"/>
    <w:p w14:paraId="5F37F947" w14:textId="77777777" w:rsidR="00892B1E" w:rsidRDefault="00892B1E" w:rsidP="00892B1E">
      <w:pPr>
        <w:tabs>
          <w:tab w:val="left" w:pos="1395"/>
        </w:tabs>
        <w:ind w:left="720"/>
        <w:rPr>
          <w:bCs/>
        </w:rPr>
      </w:pPr>
      <w:r w:rsidRPr="003F75EC">
        <w:rPr>
          <w:b/>
        </w:rPr>
        <w:t>Mobility Contractors:</w:t>
      </w:r>
      <w:r>
        <w:rPr>
          <w:bCs/>
        </w:rPr>
        <w:t xml:space="preserve"> </w:t>
      </w:r>
      <w:r w:rsidRPr="003F75EC">
        <w:rPr>
          <w:bCs/>
        </w:rPr>
        <w:t>Ashley Cole, MV Transportation</w:t>
      </w:r>
      <w:r>
        <w:rPr>
          <w:bCs/>
        </w:rPr>
        <w:t>, Melvin Barkley, Gresham Transportation.</w:t>
      </w:r>
    </w:p>
    <w:p w14:paraId="2D60EFE5" w14:textId="7ADFE4B4" w:rsidR="00053697" w:rsidRDefault="00053697" w:rsidP="00D176AE"/>
    <w:p w14:paraId="24E3867F" w14:textId="614BEC85" w:rsidR="00A35EB8" w:rsidRDefault="00684206" w:rsidP="00684206">
      <w:pPr>
        <w:jc w:val="both"/>
        <w:rPr>
          <w:bCs/>
        </w:rPr>
      </w:pPr>
      <w:r w:rsidRPr="00C17A43">
        <w:rPr>
          <w:bCs/>
        </w:rPr>
        <w:t>Jorge Urrea</w:t>
      </w:r>
      <w:r>
        <w:rPr>
          <w:bCs/>
        </w:rPr>
        <w:t xml:space="preserve"> called meeting to order and moved to </w:t>
      </w:r>
      <w:r w:rsidR="009706A3">
        <w:rPr>
          <w:bCs/>
        </w:rPr>
        <w:t>sub</w:t>
      </w:r>
      <w:r>
        <w:rPr>
          <w:bCs/>
        </w:rPr>
        <w:t>committee reports</w:t>
      </w:r>
      <w:r w:rsidR="009706A3">
        <w:rPr>
          <w:bCs/>
        </w:rPr>
        <w:t>:</w:t>
      </w:r>
    </w:p>
    <w:p w14:paraId="174CEEB5" w14:textId="77777777" w:rsidR="00A35EB8" w:rsidRDefault="00A35EB8" w:rsidP="00684206">
      <w:pPr>
        <w:jc w:val="both"/>
        <w:rPr>
          <w:bCs/>
        </w:rPr>
      </w:pPr>
    </w:p>
    <w:p w14:paraId="08C46650" w14:textId="74B96664" w:rsidR="00684206" w:rsidRDefault="009706A3" w:rsidP="00684206">
      <w:pPr>
        <w:jc w:val="both"/>
        <w:rPr>
          <w:bCs/>
        </w:rPr>
      </w:pPr>
      <w:r w:rsidRPr="009706A3">
        <w:rPr>
          <w:b/>
        </w:rPr>
        <w:lastRenderedPageBreak/>
        <w:t xml:space="preserve">Customer Focus: </w:t>
      </w:r>
      <w:r w:rsidR="00684206" w:rsidRPr="009706A3">
        <w:rPr>
          <w:b/>
        </w:rPr>
        <w:t>Sandra Owen</w:t>
      </w:r>
      <w:r w:rsidR="00684206">
        <w:rPr>
          <w:bCs/>
        </w:rPr>
        <w:t xml:space="preserve"> reported </w:t>
      </w:r>
      <w:r>
        <w:rPr>
          <w:bCs/>
        </w:rPr>
        <w:t xml:space="preserve">on behalf of Kay Sibetta </w:t>
      </w:r>
      <w:r w:rsidR="00684206">
        <w:rPr>
          <w:bCs/>
        </w:rPr>
        <w:t xml:space="preserve">meeting was very effective. The </w:t>
      </w:r>
      <w:r w:rsidR="00F17F53">
        <w:rPr>
          <w:bCs/>
        </w:rPr>
        <w:t>sub</w:t>
      </w:r>
      <w:r w:rsidR="00684206">
        <w:rPr>
          <w:bCs/>
        </w:rPr>
        <w:t xml:space="preserve">committee </w:t>
      </w:r>
      <w:r w:rsidR="00F17F53">
        <w:rPr>
          <w:bCs/>
        </w:rPr>
        <w:t xml:space="preserve">met on </w:t>
      </w:r>
      <w:r w:rsidR="00684206">
        <w:rPr>
          <w:bCs/>
        </w:rPr>
        <w:t xml:space="preserve">reviewed bylaws and the responsibilities of the committee and how to better utilize the Mystery Rider Survey as it will help when conducting needs assessment. Further, Education Outreach was discussed. Developing a webinar video to engage and provide information to committee members and users. Also talked about compiling a list of organizations that can help distribute information to their network. Owen concluded the committee report with telling members to be ready to view the video draft when it is ready, the committee really wants input. </w:t>
      </w:r>
    </w:p>
    <w:p w14:paraId="2F37AB12" w14:textId="31147D72" w:rsidR="00053697" w:rsidRDefault="00053697" w:rsidP="00D176AE"/>
    <w:p w14:paraId="5214AFB1" w14:textId="77777777" w:rsidR="005B3B44" w:rsidRDefault="005B3B44" w:rsidP="005B3B44">
      <w:pPr>
        <w:jc w:val="both"/>
        <w:rPr>
          <w:bCs/>
        </w:rPr>
      </w:pPr>
      <w:r w:rsidRPr="005B3B44">
        <w:rPr>
          <w:b/>
        </w:rPr>
        <w:t>Adoraeu Jouett, provided the Diversity &amp; Inclusion update on behalf of Paula Nash</w:t>
      </w:r>
      <w:r>
        <w:rPr>
          <w:bCs/>
        </w:rPr>
        <w:t xml:space="preserve">. </w:t>
      </w:r>
    </w:p>
    <w:p w14:paraId="7EA4F216" w14:textId="7CE4115D" w:rsidR="005B3B44" w:rsidRPr="00101D1B" w:rsidRDefault="005B3B44" w:rsidP="005B3B44">
      <w:pPr>
        <w:pStyle w:val="ListParagraph"/>
        <w:numPr>
          <w:ilvl w:val="0"/>
          <w:numId w:val="20"/>
        </w:numPr>
        <w:spacing w:after="160" w:line="259" w:lineRule="auto"/>
        <w:jc w:val="both"/>
        <w:rPr>
          <w:bCs/>
        </w:rPr>
      </w:pPr>
      <w:r w:rsidRPr="00101D1B">
        <w:rPr>
          <w:bCs/>
        </w:rPr>
        <w:t>Due to the COVID-19 pandemic, MAC meetings will be hosted virtually through the 2020. MARTA will provide more details as information</w:t>
      </w:r>
      <w:r>
        <w:rPr>
          <w:bCs/>
        </w:rPr>
        <w:t xml:space="preserve"> </w:t>
      </w:r>
      <w:r w:rsidR="0087603F">
        <w:rPr>
          <w:bCs/>
        </w:rPr>
        <w:t>becomes available</w:t>
      </w:r>
      <w:r w:rsidRPr="00101D1B">
        <w:rPr>
          <w:bCs/>
        </w:rPr>
        <w:t xml:space="preserve">. </w:t>
      </w:r>
    </w:p>
    <w:p w14:paraId="18E83F90" w14:textId="7BD2384F" w:rsidR="005B3B44" w:rsidRPr="00101D1B" w:rsidRDefault="005B3B44" w:rsidP="005B3B44">
      <w:pPr>
        <w:pStyle w:val="ListParagraph"/>
        <w:numPr>
          <w:ilvl w:val="0"/>
          <w:numId w:val="20"/>
        </w:numPr>
        <w:spacing w:after="160" w:line="259" w:lineRule="auto"/>
        <w:jc w:val="both"/>
        <w:rPr>
          <w:bCs/>
        </w:rPr>
      </w:pPr>
      <w:r w:rsidRPr="00101D1B">
        <w:rPr>
          <w:bCs/>
        </w:rPr>
        <w:t>Looking to fill vacant MAC positions that are</w:t>
      </w:r>
      <w:r w:rsidR="0087603F">
        <w:rPr>
          <w:bCs/>
        </w:rPr>
        <w:t xml:space="preserve"> </w:t>
      </w:r>
      <w:r w:rsidRPr="00101D1B">
        <w:rPr>
          <w:bCs/>
        </w:rPr>
        <w:t>expire</w:t>
      </w:r>
      <w:r w:rsidR="0087603F">
        <w:rPr>
          <w:bCs/>
        </w:rPr>
        <w:t>d</w:t>
      </w:r>
      <w:r w:rsidRPr="00101D1B">
        <w:rPr>
          <w:bCs/>
        </w:rPr>
        <w:t xml:space="preserve">. Denise Brown added that if anyone would like to recommend a person for the position to let her know. </w:t>
      </w:r>
    </w:p>
    <w:p w14:paraId="20DB3DAC" w14:textId="4AC718B9" w:rsidR="005B3B44" w:rsidRPr="00101D1B" w:rsidRDefault="005B3B44" w:rsidP="005B3B44">
      <w:pPr>
        <w:pStyle w:val="ListParagraph"/>
        <w:numPr>
          <w:ilvl w:val="0"/>
          <w:numId w:val="20"/>
        </w:numPr>
        <w:spacing w:after="160" w:line="259" w:lineRule="auto"/>
        <w:jc w:val="both"/>
        <w:rPr>
          <w:bCs/>
          <w:u w:val="single"/>
        </w:rPr>
      </w:pPr>
      <w:r w:rsidRPr="00101D1B">
        <w:rPr>
          <w:bCs/>
        </w:rPr>
        <w:t>advised members that MARTA has gone to mandatory mask</w:t>
      </w:r>
      <w:r w:rsidR="0087603F">
        <w:rPr>
          <w:bCs/>
        </w:rPr>
        <w:t>s</w:t>
      </w:r>
      <w:r w:rsidRPr="00101D1B">
        <w:rPr>
          <w:bCs/>
        </w:rPr>
        <w:t xml:space="preserve"> when on the MARTA system to align with the jurisdictional requirements.</w:t>
      </w:r>
    </w:p>
    <w:p w14:paraId="15D9B878" w14:textId="77777777" w:rsidR="005B3B44" w:rsidRDefault="005B3B44" w:rsidP="005B3B44">
      <w:pPr>
        <w:jc w:val="both"/>
        <w:rPr>
          <w:bCs/>
          <w:u w:val="single"/>
        </w:rPr>
      </w:pPr>
    </w:p>
    <w:p w14:paraId="5C8683EC" w14:textId="56209A82" w:rsidR="005B3B44" w:rsidRDefault="005B3B44" w:rsidP="005B3B44">
      <w:pPr>
        <w:jc w:val="both"/>
        <w:rPr>
          <w:bCs/>
        </w:rPr>
      </w:pPr>
      <w:r w:rsidRPr="00943057">
        <w:rPr>
          <w:bCs/>
        </w:rPr>
        <w:t xml:space="preserve">Q:  Is the wearing of mask now mandatory? </w:t>
      </w:r>
      <w:r>
        <w:rPr>
          <w:bCs/>
        </w:rPr>
        <w:t>A: Yes. the City of Atlanta has made it mandatory to wear mask.</w:t>
      </w:r>
    </w:p>
    <w:p w14:paraId="7A1D5361" w14:textId="3BD44F88" w:rsidR="005B3B44" w:rsidRDefault="005B3B44" w:rsidP="00D176AE"/>
    <w:p w14:paraId="3EBA101F" w14:textId="55534216" w:rsidR="007C30DC" w:rsidRPr="004A3FF5" w:rsidRDefault="005A62C1" w:rsidP="007C30DC">
      <w:pPr>
        <w:jc w:val="both"/>
        <w:rPr>
          <w:b/>
        </w:rPr>
      </w:pPr>
      <w:r w:rsidRPr="004A3FF5">
        <w:rPr>
          <w:b/>
        </w:rPr>
        <w:t>Sa</w:t>
      </w:r>
      <w:r w:rsidR="007C30DC" w:rsidRPr="004A3FF5">
        <w:rPr>
          <w:b/>
        </w:rPr>
        <w:t>ntiago Osorio provided COVID 19 Update.</w:t>
      </w:r>
    </w:p>
    <w:p w14:paraId="030958D8" w14:textId="77777777" w:rsidR="007C30DC" w:rsidRDefault="007C30DC" w:rsidP="007C30DC">
      <w:pPr>
        <w:jc w:val="both"/>
        <w:rPr>
          <w:bCs/>
        </w:rPr>
      </w:pPr>
    </w:p>
    <w:p w14:paraId="18A2194F" w14:textId="77777777" w:rsidR="007C30DC" w:rsidRPr="006E5EAF" w:rsidRDefault="007C30DC" w:rsidP="007C30DC">
      <w:pPr>
        <w:pStyle w:val="ListParagraph"/>
        <w:numPr>
          <w:ilvl w:val="0"/>
          <w:numId w:val="21"/>
        </w:numPr>
        <w:spacing w:after="160" w:line="259" w:lineRule="auto"/>
        <w:jc w:val="both"/>
        <w:rPr>
          <w:bCs/>
        </w:rPr>
      </w:pPr>
      <w:r w:rsidRPr="006E5EAF">
        <w:rPr>
          <w:bCs/>
        </w:rPr>
        <w:t>Bus Operations is continuing to provide a healthy environment for customers and employees.</w:t>
      </w:r>
    </w:p>
    <w:p w14:paraId="1DB1A014" w14:textId="77777777" w:rsidR="007C30DC" w:rsidRPr="006E5EAF" w:rsidRDefault="007C30DC" w:rsidP="007C30DC">
      <w:pPr>
        <w:pStyle w:val="ListParagraph"/>
        <w:numPr>
          <w:ilvl w:val="0"/>
          <w:numId w:val="21"/>
        </w:numPr>
        <w:spacing w:after="160" w:line="259" w:lineRule="auto"/>
        <w:jc w:val="both"/>
        <w:rPr>
          <w:bCs/>
        </w:rPr>
      </w:pPr>
      <w:r w:rsidRPr="006E5EAF">
        <w:rPr>
          <w:bCs/>
        </w:rPr>
        <w:t>Aggressively cleaning buses at night at the bus facility and at 8 different in-service locations. MARTA acquired a piece of equipment f</w:t>
      </w:r>
      <w:r>
        <w:rPr>
          <w:bCs/>
        </w:rPr>
        <w:t>rom</w:t>
      </w:r>
      <w:r w:rsidRPr="006E5EAF">
        <w:rPr>
          <w:bCs/>
        </w:rPr>
        <w:t xml:space="preserve"> Delta Airlines called a</w:t>
      </w:r>
      <w:r>
        <w:rPr>
          <w:bCs/>
        </w:rPr>
        <w:t>n</w:t>
      </w:r>
      <w:r w:rsidRPr="006E5EAF">
        <w:rPr>
          <w:bCs/>
        </w:rPr>
        <w:t xml:space="preserve"> electro</w:t>
      </w:r>
      <w:r>
        <w:rPr>
          <w:bCs/>
        </w:rPr>
        <w:t>-</w:t>
      </w:r>
      <w:r w:rsidRPr="006E5EAF">
        <w:rPr>
          <w:bCs/>
        </w:rPr>
        <w:t>static fogger to spray a chemical that sanitizes and kills germs faster and more efficiently.</w:t>
      </w:r>
    </w:p>
    <w:p w14:paraId="4256E879" w14:textId="58FD5480" w:rsidR="007C30DC" w:rsidRDefault="007C30DC" w:rsidP="007C30DC">
      <w:pPr>
        <w:pStyle w:val="ListParagraph"/>
        <w:numPr>
          <w:ilvl w:val="0"/>
          <w:numId w:val="21"/>
        </w:numPr>
        <w:spacing w:after="160" w:line="259" w:lineRule="auto"/>
        <w:jc w:val="both"/>
        <w:rPr>
          <w:bCs/>
        </w:rPr>
      </w:pPr>
      <w:r>
        <w:rPr>
          <w:bCs/>
        </w:rPr>
        <w:t xml:space="preserve">All operators are equipped </w:t>
      </w:r>
      <w:r w:rsidR="000B4151">
        <w:rPr>
          <w:bCs/>
        </w:rPr>
        <w:t xml:space="preserve">with </w:t>
      </w:r>
      <w:r>
        <w:rPr>
          <w:bCs/>
        </w:rPr>
        <w:t>a spray bottle of sanitizer in the event it is needed.</w:t>
      </w:r>
    </w:p>
    <w:p w14:paraId="1B212F31" w14:textId="4C79A8FF" w:rsidR="007C30DC" w:rsidRDefault="007C30DC" w:rsidP="007C30DC">
      <w:pPr>
        <w:pStyle w:val="ListParagraph"/>
        <w:numPr>
          <w:ilvl w:val="0"/>
          <w:numId w:val="21"/>
        </w:numPr>
        <w:spacing w:after="160" w:line="259" w:lineRule="auto"/>
        <w:jc w:val="both"/>
        <w:rPr>
          <w:bCs/>
        </w:rPr>
      </w:pPr>
      <w:r>
        <w:rPr>
          <w:bCs/>
        </w:rPr>
        <w:t>Mask are now required on the MARTA system and staff volunteers will be throughout the system to distribute mask</w:t>
      </w:r>
      <w:r w:rsidR="0046026A">
        <w:rPr>
          <w:bCs/>
        </w:rPr>
        <w:t>s</w:t>
      </w:r>
      <w:r>
        <w:rPr>
          <w:bCs/>
        </w:rPr>
        <w:t xml:space="preserve"> to customers and remind people that masks are required.</w:t>
      </w:r>
    </w:p>
    <w:p w14:paraId="631C3E58" w14:textId="77777777" w:rsidR="007C30DC" w:rsidRDefault="007C30DC" w:rsidP="007C30DC">
      <w:pPr>
        <w:pStyle w:val="ListParagraph"/>
        <w:numPr>
          <w:ilvl w:val="0"/>
          <w:numId w:val="21"/>
        </w:numPr>
        <w:spacing w:after="160" w:line="259" w:lineRule="auto"/>
        <w:jc w:val="both"/>
        <w:rPr>
          <w:bCs/>
        </w:rPr>
      </w:pPr>
      <w:r w:rsidRPr="00E401F3">
        <w:rPr>
          <w:bCs/>
        </w:rPr>
        <w:t>Working on a plan</w:t>
      </w:r>
      <w:r>
        <w:rPr>
          <w:bCs/>
        </w:rPr>
        <w:t xml:space="preserve"> and logistics</w:t>
      </w:r>
      <w:r w:rsidRPr="00E401F3">
        <w:rPr>
          <w:bCs/>
        </w:rPr>
        <w:t xml:space="preserve"> to install </w:t>
      </w:r>
      <w:r>
        <w:rPr>
          <w:bCs/>
        </w:rPr>
        <w:t xml:space="preserve">a </w:t>
      </w:r>
      <w:r w:rsidRPr="00E401F3">
        <w:rPr>
          <w:bCs/>
        </w:rPr>
        <w:t xml:space="preserve">mask dispenser inside the </w:t>
      </w:r>
      <w:r>
        <w:rPr>
          <w:bCs/>
        </w:rPr>
        <w:t xml:space="preserve">buses. </w:t>
      </w:r>
    </w:p>
    <w:p w14:paraId="4D90A41D" w14:textId="12A16307" w:rsidR="007C30DC" w:rsidRDefault="007C30DC" w:rsidP="007C30DC">
      <w:pPr>
        <w:jc w:val="both"/>
        <w:rPr>
          <w:bCs/>
        </w:rPr>
      </w:pPr>
      <w:r>
        <w:rPr>
          <w:bCs/>
        </w:rPr>
        <w:t>Q: Will customers continue to board from the rear? A: For now, yes. MARTA is working on a plan to further protect operators that may allow boarding in the front to resume.</w:t>
      </w:r>
    </w:p>
    <w:p w14:paraId="5460BB10" w14:textId="77777777" w:rsidR="005E5E97" w:rsidRDefault="005E5E97" w:rsidP="007C30DC">
      <w:pPr>
        <w:jc w:val="both"/>
        <w:rPr>
          <w:bCs/>
        </w:rPr>
      </w:pPr>
    </w:p>
    <w:p w14:paraId="3D6A4BE8" w14:textId="1DF54582" w:rsidR="0037113D" w:rsidRDefault="007C30DC" w:rsidP="0037113D">
      <w:pPr>
        <w:jc w:val="both"/>
        <w:rPr>
          <w:bCs/>
        </w:rPr>
      </w:pPr>
      <w:r>
        <w:rPr>
          <w:bCs/>
        </w:rPr>
        <w:t>Q. Is a bus garage being considered for Clayton County? A: There is not one under construction, but there is a concept being discussed. Information is limited at this</w:t>
      </w:r>
      <w:r w:rsidR="0037113D">
        <w:rPr>
          <w:bCs/>
        </w:rPr>
        <w:t xml:space="preserve">  time but would be happy to come back to the committee in the future with more information. </w:t>
      </w:r>
    </w:p>
    <w:p w14:paraId="657846E5" w14:textId="77777777" w:rsidR="005E5E97" w:rsidRDefault="005E5E97" w:rsidP="0037113D">
      <w:pPr>
        <w:jc w:val="both"/>
        <w:rPr>
          <w:bCs/>
        </w:rPr>
      </w:pPr>
    </w:p>
    <w:p w14:paraId="31EED3C1" w14:textId="7FA0842B" w:rsidR="0037113D" w:rsidRDefault="0037113D" w:rsidP="0037113D">
      <w:pPr>
        <w:jc w:val="both"/>
        <w:rPr>
          <w:bCs/>
        </w:rPr>
      </w:pPr>
      <w:r>
        <w:rPr>
          <w:bCs/>
        </w:rPr>
        <w:t>Q: The masks being used by MARTA covers the mouth and lips which prevents the deaf from reading lips. Is MARTA considering clear mask</w:t>
      </w:r>
      <w:r w:rsidR="003E4C6B">
        <w:rPr>
          <w:bCs/>
        </w:rPr>
        <w:t>s</w:t>
      </w:r>
      <w:r>
        <w:rPr>
          <w:bCs/>
        </w:rPr>
        <w:t xml:space="preserve"> to allow </w:t>
      </w:r>
      <w:r w:rsidR="00FB7DA1">
        <w:rPr>
          <w:bCs/>
        </w:rPr>
        <w:t>the lips to be</w:t>
      </w:r>
      <w:r>
        <w:rPr>
          <w:bCs/>
        </w:rPr>
        <w:t xml:space="preserve"> visual for the hard of hearing passengers who depend of lip reading? A: We do not have this yet but will make a note for consideration.</w:t>
      </w:r>
    </w:p>
    <w:p w14:paraId="2DFA2AB5" w14:textId="77777777" w:rsidR="005E5E97" w:rsidRDefault="005E5E97" w:rsidP="0037113D">
      <w:pPr>
        <w:jc w:val="both"/>
        <w:rPr>
          <w:bCs/>
        </w:rPr>
      </w:pPr>
    </w:p>
    <w:p w14:paraId="323E701A" w14:textId="4ECDD35D" w:rsidR="0037113D" w:rsidRDefault="0037113D" w:rsidP="0037113D">
      <w:pPr>
        <w:jc w:val="both"/>
        <w:rPr>
          <w:bCs/>
        </w:rPr>
      </w:pPr>
      <w:r>
        <w:rPr>
          <w:bCs/>
        </w:rPr>
        <w:t>Q: Can more information be provided about servicing people in wheelchairs? A: MARTA’s policy has not changed. Instruction for operators remain the same when boarding those in a wheelchair and need to go to the front.</w:t>
      </w:r>
    </w:p>
    <w:p w14:paraId="49327F03" w14:textId="77777777" w:rsidR="006F382D" w:rsidRDefault="006F382D" w:rsidP="0037113D">
      <w:pPr>
        <w:jc w:val="both"/>
        <w:rPr>
          <w:bCs/>
        </w:rPr>
      </w:pPr>
    </w:p>
    <w:p w14:paraId="205F58E2" w14:textId="71452D94" w:rsidR="0037113D" w:rsidRDefault="0037113D" w:rsidP="0037113D">
      <w:pPr>
        <w:jc w:val="both"/>
        <w:rPr>
          <w:bCs/>
        </w:rPr>
      </w:pPr>
      <w:r>
        <w:rPr>
          <w:bCs/>
        </w:rPr>
        <w:t xml:space="preserve">Q: How is social distancing maintained when wheelchairs are tied down? A: Floor signs and decals are used to ensure distancing. A seat directly behind a wheelchair should not be used. Customers are </w:t>
      </w:r>
      <w:r>
        <w:rPr>
          <w:bCs/>
        </w:rPr>
        <w:lastRenderedPageBreak/>
        <w:t>bypassed if the bus is at capacity to social distance. Depending on the route the bypassed customer should have a vehicle within minutes of the full bus.</w:t>
      </w:r>
    </w:p>
    <w:p w14:paraId="05F28014" w14:textId="77777777" w:rsidR="005E5E97" w:rsidRDefault="005E5E97" w:rsidP="0037113D">
      <w:pPr>
        <w:jc w:val="both"/>
        <w:rPr>
          <w:bCs/>
        </w:rPr>
      </w:pPr>
    </w:p>
    <w:p w14:paraId="04E19BDD" w14:textId="52B181BA" w:rsidR="0037113D" w:rsidRDefault="0037113D" w:rsidP="0037113D">
      <w:pPr>
        <w:jc w:val="both"/>
        <w:rPr>
          <w:bCs/>
        </w:rPr>
      </w:pPr>
      <w:r>
        <w:rPr>
          <w:bCs/>
        </w:rPr>
        <w:t>Q: Passing up a passenger in a wheelchair does not seem like the best procedure. Is MARTA considering other alternatives? A: It was explained th</w:t>
      </w:r>
      <w:r w:rsidR="00B520C4">
        <w:rPr>
          <w:bCs/>
        </w:rPr>
        <w:t>at</w:t>
      </w:r>
      <w:r>
        <w:rPr>
          <w:bCs/>
        </w:rPr>
        <w:t xml:space="preserve"> when a bus is full, an operator makes an announcement to see if someone is willing to vacate a priority seat. If no one leaves, the operator will call Communications to notify them they were unable to pick up a passenger in a wheelchair and tell the passenger another bus will arrive shortly.</w:t>
      </w:r>
    </w:p>
    <w:p w14:paraId="776C9B8A" w14:textId="77777777" w:rsidR="00763B89" w:rsidRDefault="00763B89" w:rsidP="0037113D">
      <w:pPr>
        <w:jc w:val="both"/>
        <w:rPr>
          <w:bCs/>
        </w:rPr>
      </w:pPr>
    </w:p>
    <w:p w14:paraId="5E2524E1" w14:textId="50BF9313" w:rsidR="0037113D" w:rsidRDefault="0037113D" w:rsidP="0037113D">
      <w:pPr>
        <w:jc w:val="both"/>
        <w:rPr>
          <w:bCs/>
        </w:rPr>
      </w:pPr>
      <w:r>
        <w:rPr>
          <w:bCs/>
        </w:rPr>
        <w:t>Comment: Th</w:t>
      </w:r>
      <w:r w:rsidR="00CB328D">
        <w:rPr>
          <w:bCs/>
        </w:rPr>
        <w:t>is</w:t>
      </w:r>
      <w:r>
        <w:rPr>
          <w:bCs/>
        </w:rPr>
        <w:t xml:space="preserve"> is really going to be an issue for the disabled. The MAC committee and MARTA needs to pay close attention. </w:t>
      </w:r>
      <w:r w:rsidR="00CB328D">
        <w:rPr>
          <w:bCs/>
        </w:rPr>
        <w:t>This w</w:t>
      </w:r>
      <w:r>
        <w:rPr>
          <w:bCs/>
        </w:rPr>
        <w:t>ill be discussed further at the next Customer Focus meeting.</w:t>
      </w:r>
    </w:p>
    <w:p w14:paraId="5AFBFA3C" w14:textId="2038C856" w:rsidR="002F5CE4" w:rsidRDefault="002F5CE4" w:rsidP="007C30DC"/>
    <w:p w14:paraId="5ABC6F29" w14:textId="77777777" w:rsidR="00866326" w:rsidRPr="00866326" w:rsidRDefault="00866326" w:rsidP="00866326">
      <w:pPr>
        <w:jc w:val="both"/>
        <w:rPr>
          <w:b/>
        </w:rPr>
      </w:pPr>
      <w:r w:rsidRPr="00866326">
        <w:rPr>
          <w:b/>
        </w:rPr>
        <w:t>Catrina Jones provided updates for the AVIS project.</w:t>
      </w:r>
    </w:p>
    <w:p w14:paraId="0A01582E" w14:textId="77777777" w:rsidR="00866326" w:rsidRPr="000A0AAA" w:rsidRDefault="00866326" w:rsidP="00866326">
      <w:pPr>
        <w:pStyle w:val="ListParagraph"/>
        <w:numPr>
          <w:ilvl w:val="0"/>
          <w:numId w:val="22"/>
        </w:numPr>
        <w:spacing w:after="160" w:line="259" w:lineRule="auto"/>
        <w:jc w:val="both"/>
        <w:rPr>
          <w:bCs/>
        </w:rPr>
      </w:pPr>
      <w:r w:rsidRPr="000A0AAA">
        <w:rPr>
          <w:bCs/>
        </w:rPr>
        <w:t>MARTA is replacing 26 electronic signs throughout the rail stations as well as approximately 4,600 speakers throughout the rail stations.</w:t>
      </w:r>
    </w:p>
    <w:p w14:paraId="70A09FD8" w14:textId="77777777" w:rsidR="00866326" w:rsidRDefault="00866326" w:rsidP="00866326">
      <w:pPr>
        <w:pStyle w:val="ListParagraph"/>
        <w:numPr>
          <w:ilvl w:val="0"/>
          <w:numId w:val="22"/>
        </w:numPr>
        <w:spacing w:after="160" w:line="259" w:lineRule="auto"/>
        <w:jc w:val="both"/>
        <w:rPr>
          <w:bCs/>
        </w:rPr>
      </w:pPr>
      <w:r w:rsidRPr="000A0AAA">
        <w:rPr>
          <w:bCs/>
        </w:rPr>
        <w:t>Also, replacing cabling, amplifier network and cabinet conduit</w:t>
      </w:r>
      <w:r>
        <w:rPr>
          <w:bCs/>
        </w:rPr>
        <w:t xml:space="preserve"> </w:t>
      </w:r>
      <w:r w:rsidRPr="000A0AAA">
        <w:rPr>
          <w:bCs/>
        </w:rPr>
        <w:t xml:space="preserve">and software to </w:t>
      </w:r>
      <w:r>
        <w:rPr>
          <w:bCs/>
        </w:rPr>
        <w:t>improve</w:t>
      </w:r>
      <w:r w:rsidRPr="000A0AAA">
        <w:rPr>
          <w:bCs/>
        </w:rPr>
        <w:t xml:space="preserve"> information </w:t>
      </w:r>
      <w:r>
        <w:rPr>
          <w:bCs/>
        </w:rPr>
        <w:t>for</w:t>
      </w:r>
      <w:r w:rsidRPr="000A0AAA">
        <w:rPr>
          <w:bCs/>
        </w:rPr>
        <w:t xml:space="preserve"> patrons.</w:t>
      </w:r>
    </w:p>
    <w:p w14:paraId="5D211814" w14:textId="77777777" w:rsidR="00866326" w:rsidRDefault="00866326" w:rsidP="00866326">
      <w:pPr>
        <w:pStyle w:val="ListParagraph"/>
        <w:numPr>
          <w:ilvl w:val="0"/>
          <w:numId w:val="22"/>
        </w:numPr>
        <w:spacing w:after="160" w:line="259" w:lineRule="auto"/>
        <w:jc w:val="both"/>
        <w:rPr>
          <w:bCs/>
        </w:rPr>
      </w:pPr>
      <w:r>
        <w:rPr>
          <w:bCs/>
        </w:rPr>
        <w:t xml:space="preserve"> To date the project is 81.6 complete with 4,210 speakers and 234 electronic signs installed. The total cost is 29 million, funded by the State as well as the FTA.</w:t>
      </w:r>
    </w:p>
    <w:p w14:paraId="42D5E6C9" w14:textId="5C44F095" w:rsidR="00866326" w:rsidRPr="00822B8D" w:rsidRDefault="00866326" w:rsidP="00866326">
      <w:pPr>
        <w:pStyle w:val="ListParagraph"/>
        <w:numPr>
          <w:ilvl w:val="0"/>
          <w:numId w:val="22"/>
        </w:numPr>
        <w:spacing w:after="160" w:line="259" w:lineRule="auto"/>
        <w:jc w:val="both"/>
        <w:rPr>
          <w:bCs/>
        </w:rPr>
      </w:pPr>
      <w:r>
        <w:rPr>
          <w:bCs/>
        </w:rPr>
        <w:t>Construction is underway at all 38 stations.</w:t>
      </w:r>
    </w:p>
    <w:p w14:paraId="230393E6" w14:textId="77777777" w:rsidR="00866326" w:rsidRPr="00866326" w:rsidRDefault="00866326" w:rsidP="00866326">
      <w:pPr>
        <w:jc w:val="both"/>
        <w:rPr>
          <w:b/>
        </w:rPr>
      </w:pPr>
      <w:r w:rsidRPr="00866326">
        <w:rPr>
          <w:b/>
        </w:rPr>
        <w:t>Tiffany Guillory provided information about the ADA inquiries.</w:t>
      </w:r>
    </w:p>
    <w:p w14:paraId="5B4DA117" w14:textId="77777777" w:rsidR="00866326" w:rsidRPr="00B9731C" w:rsidRDefault="00866326" w:rsidP="00866326">
      <w:pPr>
        <w:pStyle w:val="ListParagraph"/>
        <w:numPr>
          <w:ilvl w:val="0"/>
          <w:numId w:val="23"/>
        </w:numPr>
        <w:spacing w:after="160" w:line="259" w:lineRule="auto"/>
        <w:jc w:val="both"/>
        <w:rPr>
          <w:bCs/>
        </w:rPr>
      </w:pPr>
      <w:r w:rsidRPr="00B9731C">
        <w:rPr>
          <w:bCs/>
        </w:rPr>
        <w:t>MARTA received 562 Authority wide complaints of which 141 were ADA linked at 25.1 percent and 29 were valid.</w:t>
      </w:r>
    </w:p>
    <w:p w14:paraId="4C29D495" w14:textId="77777777" w:rsidR="00866326" w:rsidRDefault="00866326" w:rsidP="00866326">
      <w:pPr>
        <w:pStyle w:val="ListParagraph"/>
        <w:numPr>
          <w:ilvl w:val="0"/>
          <w:numId w:val="23"/>
        </w:numPr>
        <w:spacing w:after="160" w:line="259" w:lineRule="auto"/>
        <w:jc w:val="both"/>
        <w:rPr>
          <w:bCs/>
        </w:rPr>
      </w:pPr>
      <w:r w:rsidRPr="00B9731C">
        <w:rPr>
          <w:bCs/>
        </w:rPr>
        <w:t>By department Mobility received 106 complaints, Bus Operations 13, Mobility Policy, 11, Reservations, 8, Rail Operations 2, and Mobility maintenance 1.</w:t>
      </w:r>
    </w:p>
    <w:p w14:paraId="7BCD412D" w14:textId="77777777" w:rsidR="00866326" w:rsidRDefault="00866326" w:rsidP="00866326">
      <w:pPr>
        <w:pStyle w:val="ListParagraph"/>
        <w:numPr>
          <w:ilvl w:val="0"/>
          <w:numId w:val="23"/>
        </w:numPr>
        <w:spacing w:after="160" w:line="259" w:lineRule="auto"/>
        <w:jc w:val="both"/>
        <w:rPr>
          <w:bCs/>
        </w:rPr>
      </w:pPr>
      <w:r>
        <w:rPr>
          <w:bCs/>
        </w:rPr>
        <w:t>Top categories for March 2020 were late picks, 30 plus minutes with 23 complaints and late drop off, 19 and e</w:t>
      </w:r>
      <w:r w:rsidRPr="00B9731C">
        <w:rPr>
          <w:bCs/>
        </w:rPr>
        <w:t>xcessive time on van 8.</w:t>
      </w:r>
    </w:p>
    <w:p w14:paraId="0C4A4E84" w14:textId="77777777" w:rsidR="00866326" w:rsidRDefault="00866326" w:rsidP="00866326">
      <w:pPr>
        <w:pStyle w:val="ListParagraph"/>
        <w:numPr>
          <w:ilvl w:val="0"/>
          <w:numId w:val="23"/>
        </w:numPr>
        <w:spacing w:after="160" w:line="259" w:lineRule="auto"/>
        <w:jc w:val="both"/>
        <w:rPr>
          <w:bCs/>
        </w:rPr>
      </w:pPr>
      <w:r>
        <w:rPr>
          <w:bCs/>
        </w:rPr>
        <w:t>Non- mobility complaints received, tone of voice 3, changed pick-up 2, could not board 2, incorrect reservation information 2, passed up 1.</w:t>
      </w:r>
    </w:p>
    <w:p w14:paraId="19B2D87A" w14:textId="77777777" w:rsidR="00866326" w:rsidRDefault="00866326" w:rsidP="00866326">
      <w:pPr>
        <w:pStyle w:val="ListParagraph"/>
        <w:numPr>
          <w:ilvl w:val="0"/>
          <w:numId w:val="23"/>
        </w:numPr>
        <w:spacing w:after="160" w:line="259" w:lineRule="auto"/>
        <w:jc w:val="both"/>
        <w:rPr>
          <w:bCs/>
        </w:rPr>
      </w:pPr>
      <w:r>
        <w:rPr>
          <w:bCs/>
        </w:rPr>
        <w:t>Received 72 accommodations for March 2020 and 27 were for Mobility.</w:t>
      </w:r>
    </w:p>
    <w:p w14:paraId="7C2AA030" w14:textId="0A504967" w:rsidR="00053697" w:rsidRDefault="00053697" w:rsidP="00D176AE"/>
    <w:p w14:paraId="17E29D4A" w14:textId="77777777" w:rsidR="00C14D8E" w:rsidRPr="00C14D8E" w:rsidRDefault="00C14D8E" w:rsidP="00C14D8E">
      <w:pPr>
        <w:jc w:val="both"/>
        <w:rPr>
          <w:b/>
        </w:rPr>
      </w:pPr>
      <w:r w:rsidRPr="00C14D8E">
        <w:rPr>
          <w:b/>
        </w:rPr>
        <w:t xml:space="preserve">Peter Bruno provided updates about Mobility programs, current initiatives and performance measures. </w:t>
      </w:r>
    </w:p>
    <w:p w14:paraId="6BB8EB09" w14:textId="77777777" w:rsidR="00C14D8E" w:rsidRPr="00AE65D3" w:rsidRDefault="00C14D8E" w:rsidP="00C14D8E">
      <w:pPr>
        <w:pStyle w:val="ListParagraph"/>
        <w:numPr>
          <w:ilvl w:val="0"/>
          <w:numId w:val="24"/>
        </w:numPr>
        <w:spacing w:after="160" w:line="259" w:lineRule="auto"/>
        <w:jc w:val="both"/>
        <w:rPr>
          <w:bCs/>
        </w:rPr>
      </w:pPr>
      <w:r w:rsidRPr="00AE65D3">
        <w:rPr>
          <w:bCs/>
        </w:rPr>
        <w:t xml:space="preserve">In May the suspension of the door to door service was discussed to reinforce as much minimal contact as possible. </w:t>
      </w:r>
    </w:p>
    <w:p w14:paraId="301D993A" w14:textId="783C7D85" w:rsidR="00C14D8E" w:rsidRDefault="00C14D8E" w:rsidP="00C14D8E">
      <w:pPr>
        <w:pStyle w:val="ListParagraph"/>
        <w:numPr>
          <w:ilvl w:val="0"/>
          <w:numId w:val="24"/>
        </w:numPr>
        <w:spacing w:after="160" w:line="259" w:lineRule="auto"/>
        <w:jc w:val="both"/>
        <w:rPr>
          <w:bCs/>
        </w:rPr>
      </w:pPr>
      <w:r w:rsidRPr="00AE65D3">
        <w:rPr>
          <w:bCs/>
        </w:rPr>
        <w:t xml:space="preserve">Suspended the requirement for in person </w:t>
      </w:r>
      <w:r w:rsidR="0082016F">
        <w:rPr>
          <w:bCs/>
        </w:rPr>
        <w:t xml:space="preserve">eligibility </w:t>
      </w:r>
      <w:r w:rsidRPr="00AE65D3">
        <w:rPr>
          <w:bCs/>
        </w:rPr>
        <w:t>interview</w:t>
      </w:r>
      <w:r w:rsidR="0082016F">
        <w:rPr>
          <w:bCs/>
        </w:rPr>
        <w:t>s</w:t>
      </w:r>
      <w:r w:rsidRPr="00AE65D3">
        <w:rPr>
          <w:bCs/>
        </w:rPr>
        <w:t>. MARTA is looking at plans to resume that as</w:t>
      </w:r>
      <w:r>
        <w:rPr>
          <w:bCs/>
        </w:rPr>
        <w:t xml:space="preserve"> the Mobility team </w:t>
      </w:r>
      <w:r w:rsidR="009E5B72">
        <w:rPr>
          <w:bCs/>
        </w:rPr>
        <w:t xml:space="preserve">is </w:t>
      </w:r>
      <w:r>
        <w:rPr>
          <w:bCs/>
        </w:rPr>
        <w:t>seeing</w:t>
      </w:r>
      <w:r w:rsidRPr="00AE65D3">
        <w:rPr>
          <w:bCs/>
        </w:rPr>
        <w:t xml:space="preserve"> applications beginning to stack up.</w:t>
      </w:r>
    </w:p>
    <w:p w14:paraId="7A8C21B4" w14:textId="2B9E2AE1" w:rsidR="00C14D8E" w:rsidRDefault="00C14D8E" w:rsidP="00C14D8E">
      <w:pPr>
        <w:pStyle w:val="ListParagraph"/>
        <w:numPr>
          <w:ilvl w:val="0"/>
          <w:numId w:val="24"/>
        </w:numPr>
        <w:spacing w:after="160" w:line="259" w:lineRule="auto"/>
        <w:jc w:val="both"/>
        <w:rPr>
          <w:bCs/>
        </w:rPr>
      </w:pPr>
      <w:r>
        <w:rPr>
          <w:bCs/>
        </w:rPr>
        <w:t>MARTA is working on ways to reconfigure set-up on a safe/health</w:t>
      </w:r>
      <w:r w:rsidR="00F13EC4">
        <w:rPr>
          <w:bCs/>
        </w:rPr>
        <w:t>y</w:t>
      </w:r>
      <w:r>
        <w:rPr>
          <w:bCs/>
        </w:rPr>
        <w:t xml:space="preserve"> basis to consider how to reopen. </w:t>
      </w:r>
    </w:p>
    <w:p w14:paraId="6CF5FC36" w14:textId="77777777" w:rsidR="00C14D8E" w:rsidRDefault="00C14D8E" w:rsidP="00C14D8E">
      <w:pPr>
        <w:pStyle w:val="ListParagraph"/>
        <w:numPr>
          <w:ilvl w:val="0"/>
          <w:numId w:val="24"/>
        </w:numPr>
        <w:spacing w:after="160" w:line="259" w:lineRule="auto"/>
        <w:jc w:val="both"/>
        <w:rPr>
          <w:bCs/>
        </w:rPr>
      </w:pPr>
      <w:r>
        <w:rPr>
          <w:bCs/>
        </w:rPr>
        <w:t>C</w:t>
      </w:r>
      <w:r w:rsidRPr="002F1C19">
        <w:rPr>
          <w:bCs/>
        </w:rPr>
        <w:t>ontinuing the limit of two passengers per each vehicle</w:t>
      </w:r>
      <w:r>
        <w:rPr>
          <w:bCs/>
        </w:rPr>
        <w:t xml:space="preserve"> which is going well. If we run into equipment availability issues, we may have to rethink it.</w:t>
      </w:r>
    </w:p>
    <w:p w14:paraId="33D98D58" w14:textId="5B0D0EEA" w:rsidR="00C14D8E" w:rsidRDefault="00C14D8E" w:rsidP="00C14D8E">
      <w:pPr>
        <w:pStyle w:val="ListParagraph"/>
        <w:numPr>
          <w:ilvl w:val="0"/>
          <w:numId w:val="24"/>
        </w:numPr>
        <w:spacing w:after="160" w:line="259" w:lineRule="auto"/>
        <w:jc w:val="both"/>
        <w:rPr>
          <w:bCs/>
        </w:rPr>
      </w:pPr>
      <w:r>
        <w:rPr>
          <w:bCs/>
        </w:rPr>
        <w:t>Now requiring mask</w:t>
      </w:r>
      <w:r w:rsidR="000A0AFE">
        <w:rPr>
          <w:bCs/>
        </w:rPr>
        <w:t>s</w:t>
      </w:r>
      <w:r>
        <w:rPr>
          <w:bCs/>
        </w:rPr>
        <w:t>, with the City of Atlanta going to a mask. If a customer comes and does not have a mask, we will give them one.</w:t>
      </w:r>
    </w:p>
    <w:p w14:paraId="3C1027D6" w14:textId="77777777" w:rsidR="00C14D8E" w:rsidRDefault="00C14D8E" w:rsidP="00C14D8E">
      <w:pPr>
        <w:pStyle w:val="ListParagraph"/>
        <w:numPr>
          <w:ilvl w:val="0"/>
          <w:numId w:val="24"/>
        </w:numPr>
        <w:spacing w:after="160" w:line="259" w:lineRule="auto"/>
        <w:jc w:val="both"/>
        <w:rPr>
          <w:bCs/>
        </w:rPr>
      </w:pPr>
      <w:r>
        <w:rPr>
          <w:bCs/>
        </w:rPr>
        <w:lastRenderedPageBreak/>
        <w:t>Looking at industrial hand sanitizers for the vehicles behind the driver at a height accessible to anyone in a wheelchair. Will pilot 10 vans.</w:t>
      </w:r>
    </w:p>
    <w:p w14:paraId="52D4FF6D" w14:textId="77777777" w:rsidR="00C14D8E" w:rsidRPr="00AE65D3" w:rsidRDefault="00C14D8E" w:rsidP="00C14D8E">
      <w:pPr>
        <w:pStyle w:val="ListParagraph"/>
        <w:numPr>
          <w:ilvl w:val="0"/>
          <w:numId w:val="24"/>
        </w:numPr>
        <w:spacing w:after="160" w:line="259" w:lineRule="auto"/>
        <w:jc w:val="both"/>
        <w:rPr>
          <w:bCs/>
        </w:rPr>
      </w:pPr>
      <w:r>
        <w:rPr>
          <w:bCs/>
        </w:rPr>
        <w:t xml:space="preserve">Using the </w:t>
      </w:r>
      <w:r w:rsidRPr="00902D33">
        <w:rPr>
          <w:bCs/>
        </w:rPr>
        <w:t>electro</w:t>
      </w:r>
      <w:r>
        <w:rPr>
          <w:bCs/>
        </w:rPr>
        <w:t>-</w:t>
      </w:r>
      <w:r w:rsidRPr="00902D33">
        <w:rPr>
          <w:bCs/>
        </w:rPr>
        <w:t>static sp</w:t>
      </w:r>
      <w:r>
        <w:rPr>
          <w:bCs/>
        </w:rPr>
        <w:t>rayers to disinfect inside the vehicles.</w:t>
      </w:r>
    </w:p>
    <w:p w14:paraId="5057EBC3" w14:textId="77777777" w:rsidR="00C14D8E" w:rsidRDefault="00C14D8E" w:rsidP="00C14D8E">
      <w:pPr>
        <w:jc w:val="both"/>
        <w:rPr>
          <w:bCs/>
        </w:rPr>
      </w:pPr>
    </w:p>
    <w:p w14:paraId="57FC78A5" w14:textId="77777777" w:rsidR="00C14D8E" w:rsidRDefault="00C14D8E" w:rsidP="00C14D8E">
      <w:pPr>
        <w:jc w:val="both"/>
        <w:rPr>
          <w:bCs/>
        </w:rPr>
      </w:pPr>
      <w:r>
        <w:rPr>
          <w:bCs/>
        </w:rPr>
        <w:t>Q: During summer months how is MARTA monitoring HVAC air filters in the vans?</w:t>
      </w:r>
    </w:p>
    <w:p w14:paraId="0BAD45DC" w14:textId="77777777" w:rsidR="00C14D8E" w:rsidRDefault="00C14D8E" w:rsidP="00C14D8E">
      <w:pPr>
        <w:jc w:val="both"/>
        <w:rPr>
          <w:bCs/>
        </w:rPr>
      </w:pPr>
      <w:r>
        <w:rPr>
          <w:bCs/>
        </w:rPr>
        <w:t xml:space="preserve">A: </w:t>
      </w:r>
      <w:r w:rsidRPr="00267258">
        <w:rPr>
          <w:bCs/>
        </w:rPr>
        <w:t>Before COVID</w:t>
      </w:r>
      <w:r>
        <w:rPr>
          <w:bCs/>
        </w:rPr>
        <w:t>-19</w:t>
      </w:r>
      <w:r w:rsidRPr="00267258">
        <w:rPr>
          <w:bCs/>
        </w:rPr>
        <w:t xml:space="preserve"> filter</w:t>
      </w:r>
      <w:r>
        <w:rPr>
          <w:bCs/>
        </w:rPr>
        <w:t>s were</w:t>
      </w:r>
      <w:r w:rsidRPr="00267258">
        <w:rPr>
          <w:bCs/>
        </w:rPr>
        <w:t xml:space="preserve"> change</w:t>
      </w:r>
      <w:r>
        <w:rPr>
          <w:bCs/>
        </w:rPr>
        <w:t xml:space="preserve"> in the fall and spring</w:t>
      </w:r>
      <w:r w:rsidRPr="00267258">
        <w:rPr>
          <w:bCs/>
        </w:rPr>
        <w:t xml:space="preserve">.  </w:t>
      </w:r>
      <w:r>
        <w:rPr>
          <w:bCs/>
        </w:rPr>
        <w:t>We</w:t>
      </w:r>
      <w:r w:rsidRPr="00267258">
        <w:rPr>
          <w:bCs/>
        </w:rPr>
        <w:t xml:space="preserve"> have gone to replace it every 4500 miles</w:t>
      </w:r>
      <w:r>
        <w:rPr>
          <w:bCs/>
        </w:rPr>
        <w:t xml:space="preserve"> and </w:t>
      </w:r>
      <w:r w:rsidRPr="00267258">
        <w:rPr>
          <w:bCs/>
        </w:rPr>
        <w:t>once a month</w:t>
      </w:r>
      <w:r>
        <w:rPr>
          <w:bCs/>
        </w:rPr>
        <w:t xml:space="preserve"> for</w:t>
      </w:r>
      <w:r w:rsidRPr="00267258">
        <w:rPr>
          <w:bCs/>
        </w:rPr>
        <w:t xml:space="preserve"> the rear AC unit air</w:t>
      </w:r>
      <w:r>
        <w:rPr>
          <w:bCs/>
        </w:rPr>
        <w:t xml:space="preserve"> filter.</w:t>
      </w:r>
      <w:r w:rsidRPr="00267258">
        <w:rPr>
          <w:bCs/>
        </w:rPr>
        <w:t xml:space="preserve"> </w:t>
      </w:r>
    </w:p>
    <w:p w14:paraId="115DBC53" w14:textId="77777777" w:rsidR="00C14D8E" w:rsidRDefault="00C14D8E" w:rsidP="00C14D8E">
      <w:pPr>
        <w:jc w:val="both"/>
        <w:rPr>
          <w:bCs/>
        </w:rPr>
      </w:pPr>
    </w:p>
    <w:p w14:paraId="540E86DB" w14:textId="77777777" w:rsidR="00C14D8E" w:rsidRPr="00D7221C" w:rsidRDefault="00C14D8E" w:rsidP="00C14D8E">
      <w:pPr>
        <w:jc w:val="both"/>
        <w:rPr>
          <w:b/>
        </w:rPr>
      </w:pPr>
      <w:r w:rsidRPr="00D7221C">
        <w:rPr>
          <w:b/>
        </w:rPr>
        <w:t xml:space="preserve">Peter Bruno moved on with updates. </w:t>
      </w:r>
    </w:p>
    <w:p w14:paraId="4C585D12" w14:textId="77777777" w:rsidR="00C14D8E" w:rsidRDefault="00C14D8E" w:rsidP="00C14D8E">
      <w:pPr>
        <w:jc w:val="both"/>
        <w:rPr>
          <w:bCs/>
        </w:rPr>
      </w:pPr>
    </w:p>
    <w:p w14:paraId="74F74963" w14:textId="7E398B7E" w:rsidR="00C14D8E" w:rsidRDefault="00C14D8E" w:rsidP="00C14D8E">
      <w:pPr>
        <w:pStyle w:val="ListParagraph"/>
        <w:numPr>
          <w:ilvl w:val="0"/>
          <w:numId w:val="25"/>
        </w:numPr>
        <w:spacing w:after="160" w:line="259" w:lineRule="auto"/>
        <w:jc w:val="both"/>
        <w:rPr>
          <w:bCs/>
        </w:rPr>
      </w:pPr>
      <w:r w:rsidRPr="009E7453">
        <w:rPr>
          <w:bCs/>
        </w:rPr>
        <w:t xml:space="preserve">Went before the MARTA Operations and Safety Committee to request the renewal contract of the </w:t>
      </w:r>
      <w:r w:rsidR="00CB451A">
        <w:rPr>
          <w:bCs/>
        </w:rPr>
        <w:t>E</w:t>
      </w:r>
      <w:r w:rsidRPr="009E7453">
        <w:rPr>
          <w:bCs/>
        </w:rPr>
        <w:t xml:space="preserve">ligibility </w:t>
      </w:r>
      <w:r w:rsidR="00960093">
        <w:rPr>
          <w:bCs/>
        </w:rPr>
        <w:t>A</w:t>
      </w:r>
      <w:r w:rsidRPr="009E7453">
        <w:rPr>
          <w:bCs/>
        </w:rPr>
        <w:t xml:space="preserve">ssessment </w:t>
      </w:r>
      <w:r w:rsidR="00960093">
        <w:rPr>
          <w:bCs/>
        </w:rPr>
        <w:t>S</w:t>
      </w:r>
      <w:r w:rsidRPr="009E7453">
        <w:rPr>
          <w:bCs/>
        </w:rPr>
        <w:t>ervices. Finishing the scope and preparing evaluation plans to complete.  Target date is March 2021.</w:t>
      </w:r>
    </w:p>
    <w:p w14:paraId="4DC7509A" w14:textId="77777777" w:rsidR="00C14D8E" w:rsidRDefault="00C14D8E" w:rsidP="00C14D8E">
      <w:pPr>
        <w:pStyle w:val="ListParagraph"/>
        <w:numPr>
          <w:ilvl w:val="0"/>
          <w:numId w:val="25"/>
        </w:numPr>
        <w:spacing w:after="160" w:line="259" w:lineRule="auto"/>
        <w:jc w:val="both"/>
        <w:rPr>
          <w:bCs/>
        </w:rPr>
      </w:pPr>
      <w:r w:rsidRPr="009E7453">
        <w:rPr>
          <w:bCs/>
        </w:rPr>
        <w:t xml:space="preserve">On time performance in May was 97 percent.  In June it was 96 percent.  July through the 12th </w:t>
      </w:r>
      <w:r>
        <w:rPr>
          <w:bCs/>
        </w:rPr>
        <w:t>was</w:t>
      </w:r>
      <w:r w:rsidRPr="009E7453">
        <w:rPr>
          <w:bCs/>
        </w:rPr>
        <w:t xml:space="preserve"> at 90 percent.  </w:t>
      </w:r>
      <w:r>
        <w:rPr>
          <w:bCs/>
        </w:rPr>
        <w:t>We have</w:t>
      </w:r>
      <w:r w:rsidRPr="009E7453">
        <w:rPr>
          <w:bCs/>
        </w:rPr>
        <w:t xml:space="preserve"> a little work to do with the increase in trips</w:t>
      </w:r>
      <w:r>
        <w:rPr>
          <w:bCs/>
        </w:rPr>
        <w:t xml:space="preserve"> but </w:t>
      </w:r>
      <w:r w:rsidRPr="009E7453">
        <w:rPr>
          <w:bCs/>
        </w:rPr>
        <w:t>will meet that challenge.</w:t>
      </w:r>
    </w:p>
    <w:p w14:paraId="726C04AD" w14:textId="77777777" w:rsidR="00C14D8E" w:rsidRDefault="00C14D8E" w:rsidP="00C14D8E">
      <w:pPr>
        <w:pStyle w:val="ListParagraph"/>
        <w:numPr>
          <w:ilvl w:val="0"/>
          <w:numId w:val="25"/>
        </w:numPr>
        <w:spacing w:after="160" w:line="259" w:lineRule="auto"/>
        <w:jc w:val="both"/>
        <w:rPr>
          <w:bCs/>
        </w:rPr>
      </w:pPr>
      <w:r>
        <w:rPr>
          <w:bCs/>
        </w:rPr>
        <w:t>Thirty-seven (37) complaints, up 56%. Part of that is attributed to the increase in trips.</w:t>
      </w:r>
    </w:p>
    <w:p w14:paraId="34FC4DCB" w14:textId="77777777" w:rsidR="00C14D8E" w:rsidRPr="00D53A51" w:rsidRDefault="00C14D8E" w:rsidP="00C14D8E">
      <w:pPr>
        <w:pStyle w:val="ListParagraph"/>
        <w:numPr>
          <w:ilvl w:val="0"/>
          <w:numId w:val="25"/>
        </w:numPr>
        <w:spacing w:after="160" w:line="259" w:lineRule="auto"/>
        <w:jc w:val="both"/>
        <w:rPr>
          <w:bCs/>
        </w:rPr>
      </w:pPr>
      <w:r>
        <w:rPr>
          <w:bCs/>
        </w:rPr>
        <w:t xml:space="preserve">We had a total of 20, 651 passengers. Typically, we are in the 40, 000 range. </w:t>
      </w:r>
      <w:r w:rsidRPr="00D53A51">
        <w:rPr>
          <w:bCs/>
        </w:rPr>
        <w:t>June, 38,000.  July, in the first 12 days it was 13,000.</w:t>
      </w:r>
      <w:r>
        <w:rPr>
          <w:bCs/>
        </w:rPr>
        <w:t xml:space="preserve"> W</w:t>
      </w:r>
      <w:r w:rsidRPr="00D53A51">
        <w:rPr>
          <w:bCs/>
        </w:rPr>
        <w:t>ill possibly get close to 38,000 or 39,000 trips for the month of July.</w:t>
      </w:r>
    </w:p>
    <w:p w14:paraId="6076EEE5" w14:textId="77777777" w:rsidR="000B1680" w:rsidRPr="000B1680" w:rsidRDefault="000B1680" w:rsidP="000B1680">
      <w:pPr>
        <w:jc w:val="both"/>
        <w:rPr>
          <w:b/>
        </w:rPr>
      </w:pPr>
      <w:r w:rsidRPr="000B1680">
        <w:rPr>
          <w:b/>
        </w:rPr>
        <w:t>LaTonya Smith provide an overview of Mobile Ticketing.</w:t>
      </w:r>
    </w:p>
    <w:p w14:paraId="4DB7AB38" w14:textId="77777777" w:rsidR="000B1680" w:rsidRDefault="000B1680" w:rsidP="000B1680">
      <w:pPr>
        <w:pStyle w:val="ListParagraph"/>
        <w:numPr>
          <w:ilvl w:val="0"/>
          <w:numId w:val="26"/>
        </w:numPr>
        <w:spacing w:after="160" w:line="259" w:lineRule="auto"/>
        <w:jc w:val="both"/>
        <w:rPr>
          <w:bCs/>
        </w:rPr>
      </w:pPr>
      <w:r w:rsidRPr="00D53A51">
        <w:rPr>
          <w:bCs/>
        </w:rPr>
        <w:t>MARTA has been working on an application specifically designed to provide ticketing for fixed route buses and rail as well as the Streetcar and the mobility vans.</w:t>
      </w:r>
    </w:p>
    <w:p w14:paraId="1A306FFE" w14:textId="4BAF1828" w:rsidR="000B1680" w:rsidRDefault="00E86DD2" w:rsidP="000B1680">
      <w:pPr>
        <w:pStyle w:val="ListParagraph"/>
        <w:numPr>
          <w:ilvl w:val="0"/>
          <w:numId w:val="26"/>
        </w:numPr>
        <w:spacing w:after="160" w:line="259" w:lineRule="auto"/>
        <w:jc w:val="both"/>
        <w:rPr>
          <w:bCs/>
        </w:rPr>
      </w:pPr>
      <w:r>
        <w:rPr>
          <w:bCs/>
        </w:rPr>
        <w:t>We are a</w:t>
      </w:r>
      <w:r w:rsidR="000B1680" w:rsidRPr="00380598">
        <w:rPr>
          <w:bCs/>
        </w:rPr>
        <w:t xml:space="preserve">t a point where we </w:t>
      </w:r>
      <w:r w:rsidR="000B1680">
        <w:rPr>
          <w:bCs/>
        </w:rPr>
        <w:t>are getting close to</w:t>
      </w:r>
      <w:r w:rsidR="000B1680" w:rsidRPr="00380598">
        <w:rPr>
          <w:bCs/>
        </w:rPr>
        <w:t xml:space="preserve"> the introduction of the application for Streetcar riders</w:t>
      </w:r>
      <w:r w:rsidR="000B1680">
        <w:rPr>
          <w:bCs/>
        </w:rPr>
        <w:t>.</w:t>
      </w:r>
    </w:p>
    <w:p w14:paraId="4F452549" w14:textId="77777777" w:rsidR="000B1680" w:rsidRDefault="000B1680" w:rsidP="000B1680">
      <w:pPr>
        <w:pStyle w:val="ListParagraph"/>
        <w:numPr>
          <w:ilvl w:val="0"/>
          <w:numId w:val="26"/>
        </w:numPr>
        <w:spacing w:after="160" w:line="259" w:lineRule="auto"/>
        <w:jc w:val="both"/>
        <w:rPr>
          <w:bCs/>
        </w:rPr>
      </w:pPr>
      <w:r>
        <w:rPr>
          <w:bCs/>
        </w:rPr>
        <w:t>As we venture into this new application, we want to bring you along and introduce this to the MAC Committee.</w:t>
      </w:r>
    </w:p>
    <w:p w14:paraId="1E3968AC" w14:textId="77777777" w:rsidR="00A152B5" w:rsidRDefault="00A152B5" w:rsidP="00A152B5">
      <w:pPr>
        <w:pStyle w:val="ListParagraph"/>
        <w:numPr>
          <w:ilvl w:val="0"/>
          <w:numId w:val="26"/>
        </w:numPr>
        <w:spacing w:after="160" w:line="259" w:lineRule="auto"/>
        <w:jc w:val="both"/>
        <w:rPr>
          <w:bCs/>
        </w:rPr>
      </w:pPr>
      <w:r>
        <w:rPr>
          <w:bCs/>
        </w:rPr>
        <w:t>Some may have seen the</w:t>
      </w:r>
      <w:r w:rsidRPr="00380598">
        <w:rPr>
          <w:bCs/>
        </w:rPr>
        <w:t xml:space="preserve"> additional equipment on buss and some of the rail stations</w:t>
      </w:r>
      <w:r>
        <w:rPr>
          <w:bCs/>
        </w:rPr>
        <w:t xml:space="preserve">, which are </w:t>
      </w:r>
      <w:r w:rsidRPr="00380598">
        <w:rPr>
          <w:bCs/>
        </w:rPr>
        <w:t xml:space="preserve">validators used to confirm </w:t>
      </w:r>
      <w:r>
        <w:rPr>
          <w:bCs/>
        </w:rPr>
        <w:t>passengers</w:t>
      </w:r>
      <w:r w:rsidRPr="00380598">
        <w:rPr>
          <w:bCs/>
        </w:rPr>
        <w:t xml:space="preserve"> have a valid ticket.</w:t>
      </w:r>
    </w:p>
    <w:p w14:paraId="1B71560B" w14:textId="77777777" w:rsidR="00A152B5" w:rsidRDefault="00A152B5" w:rsidP="00A152B5">
      <w:pPr>
        <w:pStyle w:val="ListParagraph"/>
        <w:numPr>
          <w:ilvl w:val="0"/>
          <w:numId w:val="26"/>
        </w:numPr>
        <w:spacing w:after="160" w:line="259" w:lineRule="auto"/>
        <w:jc w:val="both"/>
        <w:rPr>
          <w:bCs/>
        </w:rPr>
      </w:pPr>
      <w:r>
        <w:rPr>
          <w:bCs/>
        </w:rPr>
        <w:t>To begin one would get an application from the mobile store, which work on Apple and Android devices.</w:t>
      </w:r>
    </w:p>
    <w:p w14:paraId="65FEA961" w14:textId="77777777" w:rsidR="00A152B5" w:rsidRDefault="00A152B5" w:rsidP="00A152B5">
      <w:pPr>
        <w:pStyle w:val="ListParagraph"/>
        <w:numPr>
          <w:ilvl w:val="0"/>
          <w:numId w:val="26"/>
        </w:numPr>
        <w:spacing w:after="160" w:line="259" w:lineRule="auto"/>
        <w:jc w:val="both"/>
        <w:rPr>
          <w:bCs/>
        </w:rPr>
      </w:pPr>
      <w:r w:rsidRPr="0032752E">
        <w:rPr>
          <w:bCs/>
        </w:rPr>
        <w:t xml:space="preserve">Once </w:t>
      </w:r>
      <w:r>
        <w:rPr>
          <w:bCs/>
        </w:rPr>
        <w:t xml:space="preserve">the </w:t>
      </w:r>
      <w:r w:rsidRPr="0032752E">
        <w:rPr>
          <w:bCs/>
        </w:rPr>
        <w:t>application</w:t>
      </w:r>
      <w:r>
        <w:rPr>
          <w:bCs/>
        </w:rPr>
        <w:t xml:space="preserve"> is downloaded,</w:t>
      </w:r>
      <w:r w:rsidRPr="0032752E">
        <w:rPr>
          <w:bCs/>
        </w:rPr>
        <w:t xml:space="preserve"> </w:t>
      </w:r>
      <w:r>
        <w:rPr>
          <w:bCs/>
        </w:rPr>
        <w:t>an account must be</w:t>
      </w:r>
      <w:r w:rsidRPr="0032752E">
        <w:rPr>
          <w:bCs/>
        </w:rPr>
        <w:t xml:space="preserve"> set up and subsequently </w:t>
      </w:r>
      <w:r>
        <w:rPr>
          <w:bCs/>
        </w:rPr>
        <w:t>customers</w:t>
      </w:r>
      <w:r w:rsidRPr="0032752E">
        <w:rPr>
          <w:bCs/>
        </w:rPr>
        <w:t xml:space="preserve"> will be able to purchase tickets</w:t>
      </w:r>
      <w:r>
        <w:rPr>
          <w:bCs/>
        </w:rPr>
        <w:t xml:space="preserve"> for all MARTA fare products.</w:t>
      </w:r>
    </w:p>
    <w:p w14:paraId="75B4CFB8" w14:textId="77777777" w:rsidR="00A152B5" w:rsidRDefault="00A152B5" w:rsidP="00A152B5">
      <w:pPr>
        <w:pStyle w:val="ListParagraph"/>
        <w:numPr>
          <w:ilvl w:val="0"/>
          <w:numId w:val="26"/>
        </w:numPr>
        <w:spacing w:after="160" w:line="259" w:lineRule="auto"/>
        <w:jc w:val="both"/>
        <w:rPr>
          <w:bCs/>
        </w:rPr>
      </w:pPr>
      <w:r>
        <w:rPr>
          <w:bCs/>
        </w:rPr>
        <w:t xml:space="preserve">It will work by </w:t>
      </w:r>
      <w:r w:rsidRPr="00151FE7">
        <w:rPr>
          <w:bCs/>
        </w:rPr>
        <w:t>scan</w:t>
      </w:r>
      <w:r>
        <w:rPr>
          <w:bCs/>
        </w:rPr>
        <w:t>ning</w:t>
      </w:r>
      <w:r w:rsidRPr="00151FE7">
        <w:rPr>
          <w:bCs/>
        </w:rPr>
        <w:t xml:space="preserve"> th</w:t>
      </w:r>
      <w:r>
        <w:rPr>
          <w:bCs/>
        </w:rPr>
        <w:t>e</w:t>
      </w:r>
      <w:r w:rsidRPr="00151FE7">
        <w:rPr>
          <w:bCs/>
        </w:rPr>
        <w:t xml:space="preserve"> ticket</w:t>
      </w:r>
      <w:r>
        <w:rPr>
          <w:bCs/>
        </w:rPr>
        <w:t xml:space="preserve"> and </w:t>
      </w:r>
      <w:r w:rsidRPr="00151FE7">
        <w:rPr>
          <w:bCs/>
        </w:rPr>
        <w:t>the gate open</w:t>
      </w:r>
      <w:r>
        <w:rPr>
          <w:bCs/>
        </w:rPr>
        <w:t>s</w:t>
      </w:r>
      <w:r w:rsidRPr="00151FE7">
        <w:rPr>
          <w:bCs/>
        </w:rPr>
        <w:t>.  Once</w:t>
      </w:r>
      <w:r>
        <w:rPr>
          <w:bCs/>
        </w:rPr>
        <w:t xml:space="preserve"> the</w:t>
      </w:r>
      <w:r w:rsidRPr="00151FE7">
        <w:rPr>
          <w:bCs/>
        </w:rPr>
        <w:t xml:space="preserve"> destination</w:t>
      </w:r>
      <w:r>
        <w:rPr>
          <w:bCs/>
        </w:rPr>
        <w:t xml:space="preserve"> is reached,</w:t>
      </w:r>
      <w:r w:rsidRPr="00151FE7">
        <w:rPr>
          <w:bCs/>
        </w:rPr>
        <w:t xml:space="preserve"> point </w:t>
      </w:r>
      <w:r>
        <w:rPr>
          <w:bCs/>
        </w:rPr>
        <w:t>and</w:t>
      </w:r>
      <w:r w:rsidRPr="00151FE7">
        <w:rPr>
          <w:bCs/>
        </w:rPr>
        <w:t xml:space="preserve"> scan </w:t>
      </w:r>
      <w:r>
        <w:rPr>
          <w:bCs/>
        </w:rPr>
        <w:t>the</w:t>
      </w:r>
      <w:r w:rsidRPr="00151FE7">
        <w:rPr>
          <w:bCs/>
        </w:rPr>
        <w:t xml:space="preserve"> ticket again </w:t>
      </w:r>
      <w:r>
        <w:rPr>
          <w:bCs/>
        </w:rPr>
        <w:t>to</w:t>
      </w:r>
      <w:r w:rsidRPr="00151FE7">
        <w:rPr>
          <w:bCs/>
        </w:rPr>
        <w:t xml:space="preserve"> get out and continue </w:t>
      </w:r>
      <w:r>
        <w:rPr>
          <w:bCs/>
        </w:rPr>
        <w:t>the</w:t>
      </w:r>
      <w:r w:rsidRPr="00151FE7">
        <w:rPr>
          <w:bCs/>
        </w:rPr>
        <w:t xml:space="preserve"> trip.</w:t>
      </w:r>
    </w:p>
    <w:p w14:paraId="3491ABBF" w14:textId="31B8EBCE" w:rsidR="00A152B5" w:rsidRDefault="00A152B5" w:rsidP="00A152B5">
      <w:pPr>
        <w:pStyle w:val="ListParagraph"/>
        <w:numPr>
          <w:ilvl w:val="0"/>
          <w:numId w:val="26"/>
        </w:numPr>
        <w:spacing w:after="160" w:line="259" w:lineRule="auto"/>
        <w:jc w:val="both"/>
        <w:rPr>
          <w:bCs/>
        </w:rPr>
      </w:pPr>
      <w:r w:rsidRPr="00314B40">
        <w:rPr>
          <w:bCs/>
        </w:rPr>
        <w:t>For those interested in seeing more detail</w:t>
      </w:r>
      <w:r w:rsidR="00831639">
        <w:rPr>
          <w:bCs/>
        </w:rPr>
        <w:t>s</w:t>
      </w:r>
      <w:r w:rsidRPr="00314B40">
        <w:rPr>
          <w:bCs/>
        </w:rPr>
        <w:t xml:space="preserve"> about the application </w:t>
      </w:r>
      <w:r>
        <w:rPr>
          <w:bCs/>
        </w:rPr>
        <w:t xml:space="preserve">a </w:t>
      </w:r>
      <w:r w:rsidRPr="00314B40">
        <w:rPr>
          <w:bCs/>
        </w:rPr>
        <w:t>demo</w:t>
      </w:r>
      <w:r>
        <w:rPr>
          <w:bCs/>
        </w:rPr>
        <w:t xml:space="preserve"> is being setup</w:t>
      </w:r>
      <w:r w:rsidRPr="00314B40">
        <w:rPr>
          <w:bCs/>
        </w:rPr>
        <w:t xml:space="preserve"> fo</w:t>
      </w:r>
      <w:r>
        <w:rPr>
          <w:bCs/>
        </w:rPr>
        <w:t>r review</w:t>
      </w:r>
      <w:r w:rsidRPr="00314B40">
        <w:rPr>
          <w:bCs/>
        </w:rPr>
        <w:t xml:space="preserve"> </w:t>
      </w:r>
      <w:r>
        <w:rPr>
          <w:bCs/>
        </w:rPr>
        <w:t>to get</w:t>
      </w:r>
      <w:r w:rsidRPr="00314B40">
        <w:rPr>
          <w:bCs/>
        </w:rPr>
        <w:t xml:space="preserve"> feedback.  </w:t>
      </w:r>
    </w:p>
    <w:p w14:paraId="5376996C" w14:textId="77777777" w:rsidR="00A152B5" w:rsidRDefault="00A152B5" w:rsidP="00A152B5">
      <w:pPr>
        <w:pStyle w:val="ListParagraph"/>
        <w:numPr>
          <w:ilvl w:val="0"/>
          <w:numId w:val="26"/>
        </w:numPr>
        <w:spacing w:after="160" w:line="259" w:lineRule="auto"/>
        <w:jc w:val="both"/>
        <w:rPr>
          <w:bCs/>
        </w:rPr>
      </w:pPr>
      <w:r>
        <w:rPr>
          <w:bCs/>
        </w:rPr>
        <w:t xml:space="preserve">A review from </w:t>
      </w:r>
      <w:r w:rsidRPr="00314B40">
        <w:rPr>
          <w:bCs/>
        </w:rPr>
        <w:t xml:space="preserve">two to four </w:t>
      </w:r>
      <w:r>
        <w:rPr>
          <w:bCs/>
        </w:rPr>
        <w:t>MAC members will work</w:t>
      </w:r>
      <w:r w:rsidRPr="00314B40">
        <w:rPr>
          <w:bCs/>
        </w:rPr>
        <w:t xml:space="preserve">. </w:t>
      </w:r>
      <w:r>
        <w:rPr>
          <w:bCs/>
        </w:rPr>
        <w:t>We are</w:t>
      </w:r>
      <w:r w:rsidRPr="00314B40">
        <w:rPr>
          <w:bCs/>
        </w:rPr>
        <w:t xml:space="preserve"> very conscious that a lot of people are not using the system right now.  </w:t>
      </w:r>
    </w:p>
    <w:p w14:paraId="07E8B8AD" w14:textId="77777777" w:rsidR="00A152B5" w:rsidRDefault="00A152B5" w:rsidP="00A152B5">
      <w:pPr>
        <w:pStyle w:val="ListParagraph"/>
        <w:numPr>
          <w:ilvl w:val="0"/>
          <w:numId w:val="26"/>
        </w:numPr>
        <w:spacing w:after="160" w:line="259" w:lineRule="auto"/>
        <w:jc w:val="both"/>
        <w:rPr>
          <w:bCs/>
        </w:rPr>
      </w:pPr>
      <w:r>
        <w:rPr>
          <w:bCs/>
        </w:rPr>
        <w:t>Once the names of participants are provided, IT will provide access to the application.</w:t>
      </w:r>
    </w:p>
    <w:p w14:paraId="02FE87FB" w14:textId="6E462F9A" w:rsidR="00A152B5" w:rsidRPr="0088576B" w:rsidRDefault="00A152B5" w:rsidP="00A152B5">
      <w:pPr>
        <w:pStyle w:val="ListParagraph"/>
        <w:numPr>
          <w:ilvl w:val="0"/>
          <w:numId w:val="26"/>
        </w:numPr>
        <w:spacing w:after="160" w:line="259" w:lineRule="auto"/>
        <w:jc w:val="both"/>
        <w:rPr>
          <w:bCs/>
        </w:rPr>
      </w:pPr>
      <w:r>
        <w:rPr>
          <w:bCs/>
        </w:rPr>
        <w:t>We want comments</w:t>
      </w:r>
      <w:r w:rsidRPr="00891297">
        <w:rPr>
          <w:bCs/>
        </w:rPr>
        <w:t xml:space="preserve"> about the app</w:t>
      </w:r>
      <w:r>
        <w:rPr>
          <w:bCs/>
        </w:rPr>
        <w:t>. I</w:t>
      </w:r>
      <w:r w:rsidRPr="00891297">
        <w:rPr>
          <w:bCs/>
        </w:rPr>
        <w:t>s it user friendly for the color and contrast</w:t>
      </w:r>
      <w:r>
        <w:rPr>
          <w:bCs/>
        </w:rPr>
        <w:t>?</w:t>
      </w:r>
      <w:r w:rsidRPr="00891297">
        <w:rPr>
          <w:bCs/>
        </w:rPr>
        <w:t xml:space="preserve"> </w:t>
      </w:r>
      <w:r>
        <w:rPr>
          <w:bCs/>
        </w:rPr>
        <w:t>M</w:t>
      </w:r>
      <w:r w:rsidRPr="00891297">
        <w:rPr>
          <w:bCs/>
        </w:rPr>
        <w:t>uch like the feedback</w:t>
      </w:r>
      <w:r>
        <w:rPr>
          <w:bCs/>
        </w:rPr>
        <w:t xml:space="preserve"> given for</w:t>
      </w:r>
      <w:r w:rsidRPr="00891297">
        <w:rPr>
          <w:bCs/>
        </w:rPr>
        <w:t xml:space="preserve"> AVIS</w:t>
      </w:r>
      <w:r w:rsidRPr="0088576B">
        <w:rPr>
          <w:bCs/>
        </w:rPr>
        <w:t xml:space="preserve"> </w:t>
      </w:r>
    </w:p>
    <w:p w14:paraId="79B361F3" w14:textId="6A74F741" w:rsidR="00A152B5" w:rsidRDefault="00A152B5" w:rsidP="00A152B5">
      <w:pPr>
        <w:jc w:val="both"/>
        <w:rPr>
          <w:bCs/>
        </w:rPr>
      </w:pPr>
      <w:r>
        <w:rPr>
          <w:bCs/>
        </w:rPr>
        <w:lastRenderedPageBreak/>
        <w:t xml:space="preserve">Q: will this new application be publicized to the public, including how to use it? A: Once it is released for roll out, there will be </w:t>
      </w:r>
      <w:r w:rsidRPr="00F06A02">
        <w:rPr>
          <w:bCs/>
        </w:rPr>
        <w:t>a whole marketing campaign</w:t>
      </w:r>
      <w:r>
        <w:rPr>
          <w:bCs/>
        </w:rPr>
        <w:t xml:space="preserve"> around it. </w:t>
      </w:r>
    </w:p>
    <w:p w14:paraId="243E7991" w14:textId="77777777" w:rsidR="00F14492" w:rsidRDefault="00F14492" w:rsidP="00A152B5">
      <w:pPr>
        <w:jc w:val="both"/>
        <w:rPr>
          <w:bCs/>
        </w:rPr>
      </w:pPr>
    </w:p>
    <w:p w14:paraId="71C1A934" w14:textId="77777777" w:rsidR="00A152B5" w:rsidRDefault="00A152B5" w:rsidP="00A152B5">
      <w:pPr>
        <w:jc w:val="both"/>
        <w:rPr>
          <w:bCs/>
        </w:rPr>
      </w:pPr>
      <w:r>
        <w:rPr>
          <w:bCs/>
        </w:rPr>
        <w:t xml:space="preserve">Q: </w:t>
      </w:r>
      <w:r w:rsidRPr="00F06A02">
        <w:rPr>
          <w:bCs/>
        </w:rPr>
        <w:t>Is the app going to be accessible</w:t>
      </w:r>
      <w:r>
        <w:rPr>
          <w:bCs/>
        </w:rPr>
        <w:t xml:space="preserve"> for </w:t>
      </w:r>
      <w:r w:rsidRPr="00F06A02">
        <w:rPr>
          <w:bCs/>
        </w:rPr>
        <w:t>individuals that are blind or visually impaired that use a screen reader such as voice over or talk on their devices to access the information?</w:t>
      </w:r>
      <w:r>
        <w:rPr>
          <w:bCs/>
        </w:rPr>
        <w:t xml:space="preserve"> A: Notating the question, and if there are devices we should look at, that will be helpful.</w:t>
      </w:r>
      <w:r w:rsidRPr="00F06A02">
        <w:rPr>
          <w:bCs/>
        </w:rPr>
        <w:t xml:space="preserve"> </w:t>
      </w:r>
    </w:p>
    <w:p w14:paraId="451CA08D" w14:textId="76481A89" w:rsidR="00053697" w:rsidRDefault="00053697" w:rsidP="00D176AE"/>
    <w:p w14:paraId="23BAB24C" w14:textId="77777777" w:rsidR="00310C73" w:rsidRPr="00310C73" w:rsidRDefault="00310C73" w:rsidP="00310C73">
      <w:pPr>
        <w:jc w:val="both"/>
        <w:rPr>
          <w:b/>
        </w:rPr>
      </w:pPr>
      <w:r w:rsidRPr="00310C73">
        <w:rPr>
          <w:b/>
        </w:rPr>
        <w:t xml:space="preserve">William Thomas provide updates for Vertical Transportation- elevator/escalator upgrades. </w:t>
      </w:r>
    </w:p>
    <w:p w14:paraId="4C56D923" w14:textId="77777777" w:rsidR="00310C73" w:rsidRDefault="00310C73" w:rsidP="00310C73">
      <w:pPr>
        <w:pStyle w:val="ListParagraph"/>
        <w:numPr>
          <w:ilvl w:val="0"/>
          <w:numId w:val="27"/>
        </w:numPr>
        <w:spacing w:after="160" w:line="259" w:lineRule="auto"/>
        <w:jc w:val="both"/>
        <w:rPr>
          <w:bCs/>
        </w:rPr>
      </w:pPr>
      <w:r w:rsidRPr="00086BDE">
        <w:rPr>
          <w:bCs/>
        </w:rPr>
        <w:t>Since January of 2020 Schindler has turned over a total of 10 elevators that have been modernized that include Lindbergh, Avondale shops 1 through 4.</w:t>
      </w:r>
    </w:p>
    <w:p w14:paraId="3AD4F127" w14:textId="77777777" w:rsidR="00310C73" w:rsidRDefault="00310C73" w:rsidP="00310C73">
      <w:pPr>
        <w:pStyle w:val="ListParagraph"/>
        <w:numPr>
          <w:ilvl w:val="0"/>
          <w:numId w:val="27"/>
        </w:numPr>
        <w:spacing w:after="160" w:line="259" w:lineRule="auto"/>
        <w:jc w:val="both"/>
        <w:rPr>
          <w:bCs/>
        </w:rPr>
      </w:pPr>
      <w:r w:rsidRPr="00086BDE">
        <w:rPr>
          <w:bCs/>
        </w:rPr>
        <w:t>The dome Omni 1 and 2 and Candler Park elevators 1 through 3.</w:t>
      </w:r>
    </w:p>
    <w:p w14:paraId="16342C0E" w14:textId="77777777" w:rsidR="00310C73" w:rsidRDefault="00310C73" w:rsidP="00310C73">
      <w:pPr>
        <w:pStyle w:val="ListParagraph"/>
        <w:numPr>
          <w:ilvl w:val="0"/>
          <w:numId w:val="27"/>
        </w:numPr>
        <w:spacing w:after="160" w:line="259" w:lineRule="auto"/>
        <w:jc w:val="both"/>
        <w:rPr>
          <w:bCs/>
        </w:rPr>
      </w:pPr>
      <w:r>
        <w:rPr>
          <w:bCs/>
        </w:rPr>
        <w:t>W</w:t>
      </w:r>
      <w:r w:rsidRPr="00086BDE">
        <w:rPr>
          <w:bCs/>
        </w:rPr>
        <w:t>orking at Decatur on elevator number 2</w:t>
      </w:r>
      <w:r>
        <w:rPr>
          <w:bCs/>
        </w:rPr>
        <w:t>, which</w:t>
      </w:r>
      <w:r w:rsidRPr="00086BDE">
        <w:rPr>
          <w:bCs/>
        </w:rPr>
        <w:t xml:space="preserve"> is scheduled to complete by the end of the month. Both elevators at Decatur will have been modernized.  </w:t>
      </w:r>
    </w:p>
    <w:p w14:paraId="6A8AC21E" w14:textId="77777777" w:rsidR="00310C73" w:rsidRDefault="00310C73" w:rsidP="00310C73">
      <w:pPr>
        <w:pStyle w:val="ListParagraph"/>
        <w:numPr>
          <w:ilvl w:val="0"/>
          <w:numId w:val="27"/>
        </w:numPr>
        <w:spacing w:after="160" w:line="259" w:lineRule="auto"/>
        <w:jc w:val="both"/>
        <w:rPr>
          <w:bCs/>
        </w:rPr>
      </w:pPr>
      <w:r>
        <w:rPr>
          <w:bCs/>
        </w:rPr>
        <w:t>A</w:t>
      </w:r>
      <w:r w:rsidRPr="00086BDE">
        <w:rPr>
          <w:bCs/>
        </w:rPr>
        <w:t xml:space="preserve">t </w:t>
      </w:r>
      <w:r>
        <w:rPr>
          <w:bCs/>
        </w:rPr>
        <w:t>E</w:t>
      </w:r>
      <w:r w:rsidRPr="00086BDE">
        <w:rPr>
          <w:bCs/>
        </w:rPr>
        <w:t xml:space="preserve">ast </w:t>
      </w:r>
      <w:r>
        <w:rPr>
          <w:bCs/>
        </w:rPr>
        <w:t>L</w:t>
      </w:r>
      <w:r w:rsidRPr="00086BDE">
        <w:rPr>
          <w:bCs/>
        </w:rPr>
        <w:t>ake</w:t>
      </w:r>
      <w:r>
        <w:rPr>
          <w:bCs/>
        </w:rPr>
        <w:t xml:space="preserve"> Station working</w:t>
      </w:r>
      <w:r w:rsidRPr="00086BDE">
        <w:rPr>
          <w:bCs/>
        </w:rPr>
        <w:t xml:space="preserve"> on</w:t>
      </w:r>
      <w:r>
        <w:rPr>
          <w:bCs/>
        </w:rPr>
        <w:t xml:space="preserve"> elevators</w:t>
      </w:r>
      <w:r w:rsidRPr="00086BDE">
        <w:rPr>
          <w:bCs/>
        </w:rPr>
        <w:t xml:space="preserve"> 1 and 2 and they </w:t>
      </w:r>
      <w:r>
        <w:rPr>
          <w:bCs/>
        </w:rPr>
        <w:t xml:space="preserve">are </w:t>
      </w:r>
      <w:r w:rsidRPr="00086BDE">
        <w:rPr>
          <w:bCs/>
        </w:rPr>
        <w:t>scheduled to complete by August 7</w:t>
      </w:r>
      <w:r w:rsidRPr="00FD6E5C">
        <w:rPr>
          <w:bCs/>
          <w:vertAlign w:val="superscript"/>
        </w:rPr>
        <w:t>th</w:t>
      </w:r>
      <w:r>
        <w:rPr>
          <w:bCs/>
        </w:rPr>
        <w:t>.</w:t>
      </w:r>
    </w:p>
    <w:p w14:paraId="6845D91B" w14:textId="77777777" w:rsidR="00310C73" w:rsidRDefault="00310C73" w:rsidP="00310C73">
      <w:pPr>
        <w:pStyle w:val="ListParagraph"/>
        <w:numPr>
          <w:ilvl w:val="0"/>
          <w:numId w:val="27"/>
        </w:numPr>
        <w:spacing w:after="160" w:line="259" w:lineRule="auto"/>
        <w:jc w:val="both"/>
        <w:rPr>
          <w:bCs/>
        </w:rPr>
      </w:pPr>
      <w:r>
        <w:rPr>
          <w:bCs/>
        </w:rPr>
        <w:t>Four</w:t>
      </w:r>
      <w:r w:rsidRPr="00FD6E5C">
        <w:rPr>
          <w:bCs/>
        </w:rPr>
        <w:t xml:space="preserve"> escalators returned to normal service.  Five Points 2.  Lake Wood 1 and two at Peachtree center</w:t>
      </w:r>
      <w:r>
        <w:rPr>
          <w:bCs/>
        </w:rPr>
        <w:t>,</w:t>
      </w:r>
      <w:r w:rsidRPr="00FD6E5C">
        <w:rPr>
          <w:bCs/>
        </w:rPr>
        <w:t xml:space="preserve"> number 1 and 4.  </w:t>
      </w:r>
    </w:p>
    <w:p w14:paraId="5AA6C357" w14:textId="77777777" w:rsidR="00310C73" w:rsidRDefault="00310C73" w:rsidP="00310C73">
      <w:pPr>
        <w:pStyle w:val="ListParagraph"/>
        <w:numPr>
          <w:ilvl w:val="0"/>
          <w:numId w:val="27"/>
        </w:numPr>
        <w:spacing w:after="160" w:line="259" w:lineRule="auto"/>
        <w:jc w:val="both"/>
        <w:rPr>
          <w:bCs/>
        </w:rPr>
      </w:pPr>
      <w:r>
        <w:rPr>
          <w:bCs/>
        </w:rPr>
        <w:t>W</w:t>
      </w:r>
      <w:r w:rsidRPr="00FD6E5C">
        <w:rPr>
          <w:bCs/>
        </w:rPr>
        <w:t xml:space="preserve">orking on </w:t>
      </w:r>
      <w:r>
        <w:rPr>
          <w:bCs/>
        </w:rPr>
        <w:t>L</w:t>
      </w:r>
      <w:r w:rsidRPr="00FD6E5C">
        <w:rPr>
          <w:bCs/>
        </w:rPr>
        <w:t>ake Wood escalator 2.  It is scheduled to be complete by the end of the month.  Five Points escalator is 3 is scheduled to be complete by August 11th.</w:t>
      </w:r>
      <w:r>
        <w:rPr>
          <w:bCs/>
        </w:rPr>
        <w:t xml:space="preserve"> </w:t>
      </w:r>
      <w:r w:rsidRPr="00FD6E5C">
        <w:rPr>
          <w:bCs/>
        </w:rPr>
        <w:t xml:space="preserve">Peachtree center number 2 by August and 5 by October 31st.  </w:t>
      </w:r>
    </w:p>
    <w:p w14:paraId="6058105B" w14:textId="77777777" w:rsidR="00E82F6F" w:rsidRDefault="00E82F6F" w:rsidP="00E82F6F">
      <w:pPr>
        <w:pStyle w:val="ListParagraph"/>
        <w:numPr>
          <w:ilvl w:val="0"/>
          <w:numId w:val="27"/>
        </w:numPr>
        <w:spacing w:after="160" w:line="259" w:lineRule="auto"/>
        <w:jc w:val="both"/>
        <w:rPr>
          <w:bCs/>
        </w:rPr>
      </w:pPr>
      <w:r w:rsidRPr="00FD6E5C">
        <w:rPr>
          <w:bCs/>
        </w:rPr>
        <w:t>Since the start of the project in June 2017</w:t>
      </w:r>
      <w:r>
        <w:rPr>
          <w:bCs/>
        </w:rPr>
        <w:t>,</w:t>
      </w:r>
      <w:r w:rsidRPr="00FD6E5C">
        <w:rPr>
          <w:bCs/>
        </w:rPr>
        <w:t xml:space="preserve"> 40 elevators and 22 escalators</w:t>
      </w:r>
      <w:r>
        <w:rPr>
          <w:bCs/>
        </w:rPr>
        <w:t xml:space="preserve"> have been completed.</w:t>
      </w:r>
    </w:p>
    <w:p w14:paraId="2D785571" w14:textId="77777777" w:rsidR="00E82F6F" w:rsidRDefault="00E82F6F" w:rsidP="00E82F6F">
      <w:pPr>
        <w:pStyle w:val="ListParagraph"/>
        <w:numPr>
          <w:ilvl w:val="0"/>
          <w:numId w:val="27"/>
        </w:numPr>
        <w:spacing w:after="160" w:line="259" w:lineRule="auto"/>
        <w:jc w:val="both"/>
        <w:rPr>
          <w:bCs/>
        </w:rPr>
      </w:pPr>
      <w:r w:rsidRPr="00E03C42">
        <w:rPr>
          <w:bCs/>
        </w:rPr>
        <w:t xml:space="preserve">The next units to be modernized will be </w:t>
      </w:r>
      <w:r>
        <w:rPr>
          <w:bCs/>
        </w:rPr>
        <w:t>at the following</w:t>
      </w:r>
      <w:r w:rsidRPr="00E03C42">
        <w:rPr>
          <w:bCs/>
        </w:rPr>
        <w:t xml:space="preserve"> locations.  For elevator</w:t>
      </w:r>
      <w:r>
        <w:rPr>
          <w:bCs/>
        </w:rPr>
        <w:t>s</w:t>
      </w:r>
      <w:r w:rsidRPr="00E03C42">
        <w:rPr>
          <w:bCs/>
        </w:rPr>
        <w:t xml:space="preserve"> we will start Five Points elevator number 1. </w:t>
      </w:r>
      <w:r>
        <w:rPr>
          <w:bCs/>
        </w:rPr>
        <w:t>(</w:t>
      </w:r>
      <w:r w:rsidRPr="00E03C42">
        <w:rPr>
          <w:bCs/>
        </w:rPr>
        <w:t>All</w:t>
      </w:r>
      <w:r>
        <w:rPr>
          <w:bCs/>
        </w:rPr>
        <w:t xml:space="preserve"> </w:t>
      </w:r>
      <w:r w:rsidRPr="00E03C42">
        <w:rPr>
          <w:bCs/>
        </w:rPr>
        <w:t>will start August 10th.</w:t>
      </w:r>
      <w:r>
        <w:rPr>
          <w:bCs/>
        </w:rPr>
        <w:t xml:space="preserve">) </w:t>
      </w:r>
      <w:r w:rsidRPr="00E03C42">
        <w:rPr>
          <w:bCs/>
        </w:rPr>
        <w:t>Civic center elevator one and Peachtree center elevator 4.</w:t>
      </w:r>
    </w:p>
    <w:p w14:paraId="7C72967B" w14:textId="77777777" w:rsidR="00E82F6F" w:rsidRDefault="00E82F6F" w:rsidP="00E82F6F">
      <w:pPr>
        <w:pStyle w:val="ListParagraph"/>
        <w:numPr>
          <w:ilvl w:val="0"/>
          <w:numId w:val="27"/>
        </w:numPr>
        <w:spacing w:after="160" w:line="259" w:lineRule="auto"/>
        <w:jc w:val="both"/>
        <w:rPr>
          <w:bCs/>
        </w:rPr>
      </w:pPr>
      <w:r>
        <w:rPr>
          <w:bCs/>
        </w:rPr>
        <w:t>Also, August 10</w:t>
      </w:r>
      <w:r w:rsidRPr="00E03C42">
        <w:rPr>
          <w:bCs/>
          <w:vertAlign w:val="superscript"/>
        </w:rPr>
        <w:t>th</w:t>
      </w:r>
      <w:r>
        <w:rPr>
          <w:bCs/>
        </w:rPr>
        <w:t>, escalator</w:t>
      </w:r>
      <w:r w:rsidRPr="00E03C42">
        <w:rPr>
          <w:bCs/>
        </w:rPr>
        <w:t xml:space="preserve"> w</w:t>
      </w:r>
      <w:r>
        <w:rPr>
          <w:bCs/>
        </w:rPr>
        <w:t>ork</w:t>
      </w:r>
      <w:r w:rsidRPr="00E03C42">
        <w:rPr>
          <w:bCs/>
        </w:rPr>
        <w:t xml:space="preserve"> we will be</w:t>
      </w:r>
      <w:r>
        <w:rPr>
          <w:bCs/>
        </w:rPr>
        <w:t>gin at</w:t>
      </w:r>
      <w:r w:rsidRPr="00E03C42">
        <w:rPr>
          <w:bCs/>
        </w:rPr>
        <w:t xml:space="preserve"> Peachtree center escalator 3 and 6.  And Five Points number 4.  We will also be doing the last unit at </w:t>
      </w:r>
      <w:r>
        <w:rPr>
          <w:bCs/>
        </w:rPr>
        <w:t>L</w:t>
      </w:r>
      <w:r w:rsidRPr="00E03C42">
        <w:rPr>
          <w:bCs/>
        </w:rPr>
        <w:t>ake Wood number 3.  Further towards the end of year we will start on Lenox escalators number 3 and 4</w:t>
      </w:r>
      <w:r>
        <w:rPr>
          <w:bCs/>
        </w:rPr>
        <w:t>.</w:t>
      </w:r>
    </w:p>
    <w:p w14:paraId="5303E2FF" w14:textId="77777777" w:rsidR="00E82F6F" w:rsidRDefault="00E82F6F" w:rsidP="00E82F6F">
      <w:pPr>
        <w:pStyle w:val="ListParagraph"/>
        <w:numPr>
          <w:ilvl w:val="0"/>
          <w:numId w:val="27"/>
        </w:numPr>
        <w:spacing w:after="160" w:line="259" w:lineRule="auto"/>
        <w:jc w:val="both"/>
        <w:rPr>
          <w:bCs/>
        </w:rPr>
      </w:pPr>
      <w:r w:rsidRPr="00E03C42">
        <w:rPr>
          <w:bCs/>
        </w:rPr>
        <w:t xml:space="preserve">The MARTA websites escalator and elevator alerts tab is active.  There are workarounds on the web page and dispatching where needed.  We are </w:t>
      </w:r>
      <w:r>
        <w:rPr>
          <w:bCs/>
        </w:rPr>
        <w:t xml:space="preserve">now </w:t>
      </w:r>
      <w:r w:rsidRPr="00E03C42">
        <w:rPr>
          <w:bCs/>
        </w:rPr>
        <w:t xml:space="preserve">updating the access to escalator and elevator </w:t>
      </w:r>
      <w:r>
        <w:rPr>
          <w:bCs/>
        </w:rPr>
        <w:t>daily</w:t>
      </w:r>
      <w:r w:rsidRPr="00E03C42">
        <w:rPr>
          <w:bCs/>
        </w:rPr>
        <w:t>.</w:t>
      </w:r>
    </w:p>
    <w:p w14:paraId="57282348" w14:textId="77777777" w:rsidR="00E82F6F" w:rsidRDefault="00E82F6F" w:rsidP="00E82F6F">
      <w:pPr>
        <w:pStyle w:val="ListParagraph"/>
        <w:numPr>
          <w:ilvl w:val="0"/>
          <w:numId w:val="27"/>
        </w:numPr>
        <w:spacing w:after="160" w:line="259" w:lineRule="auto"/>
        <w:jc w:val="both"/>
        <w:rPr>
          <w:bCs/>
        </w:rPr>
      </w:pPr>
      <w:r w:rsidRPr="00156832">
        <w:rPr>
          <w:bCs/>
        </w:rPr>
        <w:t xml:space="preserve">The installation of new elevator signage will begin in the next couple of weeks.  Should there be a service outage the instructions will be on </w:t>
      </w:r>
      <w:r>
        <w:rPr>
          <w:bCs/>
        </w:rPr>
        <w:t>phone</w:t>
      </w:r>
      <w:r w:rsidRPr="00156832">
        <w:rPr>
          <w:bCs/>
        </w:rPr>
        <w:t xml:space="preserve"> call and it will give detailed instructions on what to do.  </w:t>
      </w:r>
    </w:p>
    <w:p w14:paraId="39DE6868" w14:textId="77777777" w:rsidR="00E82F6F" w:rsidRPr="00E03C42" w:rsidRDefault="00E82F6F" w:rsidP="00E82F6F">
      <w:pPr>
        <w:pStyle w:val="ListParagraph"/>
        <w:numPr>
          <w:ilvl w:val="0"/>
          <w:numId w:val="27"/>
        </w:numPr>
        <w:spacing w:after="160" w:line="259" w:lineRule="auto"/>
        <w:jc w:val="both"/>
        <w:rPr>
          <w:bCs/>
        </w:rPr>
      </w:pPr>
      <w:r w:rsidRPr="00156832">
        <w:rPr>
          <w:bCs/>
        </w:rPr>
        <w:t xml:space="preserve">Lastly the </w:t>
      </w:r>
      <w:r>
        <w:rPr>
          <w:bCs/>
        </w:rPr>
        <w:t>A</w:t>
      </w:r>
      <w:r w:rsidRPr="00156832">
        <w:rPr>
          <w:bCs/>
        </w:rPr>
        <w:t xml:space="preserve">irport </w:t>
      </w:r>
      <w:r>
        <w:rPr>
          <w:bCs/>
        </w:rPr>
        <w:t>S</w:t>
      </w:r>
      <w:r w:rsidRPr="00156832">
        <w:rPr>
          <w:bCs/>
        </w:rPr>
        <w:t>tation schedule</w:t>
      </w:r>
      <w:r>
        <w:rPr>
          <w:bCs/>
        </w:rPr>
        <w:t>r</w:t>
      </w:r>
      <w:r w:rsidRPr="00156832">
        <w:rPr>
          <w:bCs/>
        </w:rPr>
        <w:t xml:space="preserve"> says the install will start January 2021.  That will be a second elevator at the airport.</w:t>
      </w:r>
    </w:p>
    <w:p w14:paraId="472EE764" w14:textId="0C0F3453" w:rsidR="00053697" w:rsidRDefault="0088576B" w:rsidP="00D176AE">
      <w:r>
        <w:rPr>
          <w:bCs/>
        </w:rPr>
        <w:t>Two to four names from the MAC committee</w:t>
      </w:r>
      <w:r w:rsidRPr="00C66BA5">
        <w:rPr>
          <w:bCs/>
        </w:rPr>
        <w:t xml:space="preserve"> will be provided </w:t>
      </w:r>
      <w:r>
        <w:rPr>
          <w:bCs/>
        </w:rPr>
        <w:t>to IT for their participation in the Mobile Ticket demo and review process.</w:t>
      </w:r>
    </w:p>
    <w:p w14:paraId="64ED8FE0" w14:textId="77777777" w:rsidR="007777EF" w:rsidRPr="004A21DA" w:rsidRDefault="007777EF"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The meeting was adjourned 11:30 am. The next meeting will be September 8, 2020.</w:t>
      </w:r>
    </w:p>
    <w:p w14:paraId="71D6F15C" w14:textId="5DF65D37" w:rsidR="00053697" w:rsidRDefault="00053697" w:rsidP="00D176AE"/>
    <w:sectPr w:rsidR="00053697" w:rsidSect="004C5A49">
      <w:type w:val="continuous"/>
      <w:pgSz w:w="12240" w:h="15840"/>
      <w:pgMar w:top="1008" w:right="1296" w:bottom="1008"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16305" w14:textId="77777777" w:rsidR="00A428DE" w:rsidRDefault="00A428DE">
      <w:r>
        <w:separator/>
      </w:r>
    </w:p>
  </w:endnote>
  <w:endnote w:type="continuationSeparator" w:id="0">
    <w:p w14:paraId="76A7F15C" w14:textId="77777777" w:rsidR="00A428DE" w:rsidRDefault="00A42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6BD0B" w14:textId="77777777" w:rsidR="00593AB6" w:rsidRDefault="00C02B43" w:rsidP="00D176AE">
    <w:pPr>
      <w:pStyle w:val="Footer"/>
      <w:framePr w:wrap="around" w:vAnchor="text" w:hAnchor="margin" w:xAlign="right" w:y="1"/>
      <w:rPr>
        <w:rStyle w:val="PageNumber"/>
      </w:rPr>
    </w:pPr>
    <w:r>
      <w:rPr>
        <w:rStyle w:val="PageNumber"/>
      </w:rPr>
      <w:fldChar w:fldCharType="begin"/>
    </w:r>
    <w:r w:rsidR="00593AB6">
      <w:rPr>
        <w:rStyle w:val="PageNumber"/>
      </w:rPr>
      <w:instrText xml:space="preserve">PAGE  </w:instrText>
    </w:r>
    <w:r>
      <w:rPr>
        <w:rStyle w:val="PageNumber"/>
      </w:rPr>
      <w:fldChar w:fldCharType="end"/>
    </w:r>
  </w:p>
  <w:p w14:paraId="0B0F3D38" w14:textId="77777777" w:rsidR="00593AB6" w:rsidRDefault="00593AB6" w:rsidP="00D176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3386140"/>
      <w:docPartObj>
        <w:docPartGallery w:val="Page Numbers (Bottom of Page)"/>
        <w:docPartUnique/>
      </w:docPartObj>
    </w:sdtPr>
    <w:sdtEndPr/>
    <w:sdtContent>
      <w:sdt>
        <w:sdtPr>
          <w:id w:val="-1705238520"/>
          <w:docPartObj>
            <w:docPartGallery w:val="Page Numbers (Top of Page)"/>
            <w:docPartUnique/>
          </w:docPartObj>
        </w:sdtPr>
        <w:sdtEndPr/>
        <w:sdtContent>
          <w:p w14:paraId="7496C4BB" w14:textId="3B19564A" w:rsidR="00065356" w:rsidRDefault="007777EF">
            <w:pPr>
              <w:pStyle w:val="Footer"/>
            </w:pPr>
            <w:r>
              <w:t>July 14</w:t>
            </w:r>
            <w:r w:rsidR="003A6194">
              <w:t xml:space="preserve">, </w:t>
            </w:r>
            <w:r w:rsidR="009774AF">
              <w:t xml:space="preserve"> 2020</w:t>
            </w:r>
            <w:r w:rsidR="008F1F01">
              <w:t xml:space="preserve"> - MAC</w:t>
            </w:r>
            <w:r w:rsidR="006C5F5F">
              <w:t xml:space="preserve"> </w:t>
            </w:r>
            <w:r w:rsidR="00065356">
              <w:t>Meeting Summary</w:t>
            </w:r>
            <w:r w:rsidR="00065356">
              <w:tab/>
            </w:r>
            <w:r w:rsidR="006C5F5F">
              <w:tab/>
            </w:r>
            <w:r w:rsidR="00065356">
              <w:t xml:space="preserve">Page </w:t>
            </w:r>
            <w:r w:rsidR="00065356">
              <w:rPr>
                <w:b/>
                <w:bCs/>
              </w:rPr>
              <w:fldChar w:fldCharType="begin"/>
            </w:r>
            <w:r w:rsidR="00065356">
              <w:rPr>
                <w:b/>
                <w:bCs/>
              </w:rPr>
              <w:instrText xml:space="preserve"> PAGE </w:instrText>
            </w:r>
            <w:r w:rsidR="00065356">
              <w:rPr>
                <w:b/>
                <w:bCs/>
              </w:rPr>
              <w:fldChar w:fldCharType="separate"/>
            </w:r>
            <w:r w:rsidR="007A63FE">
              <w:rPr>
                <w:b/>
                <w:bCs/>
                <w:noProof/>
              </w:rPr>
              <w:t>1</w:t>
            </w:r>
            <w:r w:rsidR="00065356">
              <w:rPr>
                <w:b/>
                <w:bCs/>
              </w:rPr>
              <w:fldChar w:fldCharType="end"/>
            </w:r>
            <w:r w:rsidR="00065356">
              <w:t xml:space="preserve"> of </w:t>
            </w:r>
            <w:r w:rsidR="00065356">
              <w:rPr>
                <w:b/>
                <w:bCs/>
              </w:rPr>
              <w:fldChar w:fldCharType="begin"/>
            </w:r>
            <w:r w:rsidR="00065356">
              <w:rPr>
                <w:b/>
                <w:bCs/>
              </w:rPr>
              <w:instrText xml:space="preserve"> NUMPAGES  </w:instrText>
            </w:r>
            <w:r w:rsidR="00065356">
              <w:rPr>
                <w:b/>
                <w:bCs/>
              </w:rPr>
              <w:fldChar w:fldCharType="separate"/>
            </w:r>
            <w:r w:rsidR="007A63FE">
              <w:rPr>
                <w:b/>
                <w:bCs/>
                <w:noProof/>
              </w:rPr>
              <w:t>5</w:t>
            </w:r>
            <w:r w:rsidR="00065356">
              <w:rPr>
                <w:b/>
                <w:bCs/>
              </w:rPr>
              <w:fldChar w:fldCharType="end"/>
            </w:r>
          </w:p>
        </w:sdtContent>
      </w:sdt>
    </w:sdtContent>
  </w:sdt>
  <w:p w14:paraId="16D76EEF" w14:textId="77777777" w:rsidR="00593AB6" w:rsidRDefault="00593AB6" w:rsidP="00D176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ACC09" w14:textId="77777777" w:rsidR="00A428DE" w:rsidRDefault="00A428DE">
      <w:r>
        <w:separator/>
      </w:r>
    </w:p>
  </w:footnote>
  <w:footnote w:type="continuationSeparator" w:id="0">
    <w:p w14:paraId="261BE24D" w14:textId="77777777" w:rsidR="00A428DE" w:rsidRDefault="00A428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C02EA"/>
    <w:multiLevelType w:val="hybridMultilevel"/>
    <w:tmpl w:val="DE807F8E"/>
    <w:lvl w:ilvl="0" w:tplc="1A0E158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34755"/>
    <w:multiLevelType w:val="hybridMultilevel"/>
    <w:tmpl w:val="A25AC43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2879F6"/>
    <w:multiLevelType w:val="hybridMultilevel"/>
    <w:tmpl w:val="5E24EB9A"/>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E455FF"/>
    <w:multiLevelType w:val="hybridMultilevel"/>
    <w:tmpl w:val="9FE6A0F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E4647A"/>
    <w:multiLevelType w:val="hybridMultilevel"/>
    <w:tmpl w:val="F458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12619"/>
    <w:multiLevelType w:val="hybridMultilevel"/>
    <w:tmpl w:val="9B0475BC"/>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350C0B"/>
    <w:multiLevelType w:val="hybridMultilevel"/>
    <w:tmpl w:val="7200D126"/>
    <w:lvl w:ilvl="0" w:tplc="00010409">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4A871B1"/>
    <w:multiLevelType w:val="hybridMultilevel"/>
    <w:tmpl w:val="E5604CF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68499A"/>
    <w:multiLevelType w:val="hybridMultilevel"/>
    <w:tmpl w:val="BC8CC7F0"/>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5A7EEA"/>
    <w:multiLevelType w:val="hybridMultilevel"/>
    <w:tmpl w:val="40C8B6E6"/>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0" w15:restartNumberingAfterBreak="0">
    <w:nsid w:val="2E1B0D6F"/>
    <w:multiLevelType w:val="hybridMultilevel"/>
    <w:tmpl w:val="3134F0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3D52B38"/>
    <w:multiLevelType w:val="hybridMultilevel"/>
    <w:tmpl w:val="7C1467A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9C0786"/>
    <w:multiLevelType w:val="hybridMultilevel"/>
    <w:tmpl w:val="A228667E"/>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C44A68"/>
    <w:multiLevelType w:val="hybridMultilevel"/>
    <w:tmpl w:val="9E70BAB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AC610E"/>
    <w:multiLevelType w:val="hybridMultilevel"/>
    <w:tmpl w:val="5EC07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7D14AE"/>
    <w:multiLevelType w:val="hybridMultilevel"/>
    <w:tmpl w:val="126C1C1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13C29E2"/>
    <w:multiLevelType w:val="hybridMultilevel"/>
    <w:tmpl w:val="F422563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52665B1"/>
    <w:multiLevelType w:val="hybridMultilevel"/>
    <w:tmpl w:val="1A3E3CC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5B2765"/>
    <w:multiLevelType w:val="hybridMultilevel"/>
    <w:tmpl w:val="3280AF4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2A75C22"/>
    <w:multiLevelType w:val="hybridMultilevel"/>
    <w:tmpl w:val="A7E483F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3226BF8"/>
    <w:multiLevelType w:val="hybridMultilevel"/>
    <w:tmpl w:val="93C2E5F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B475701"/>
    <w:multiLevelType w:val="hybridMultilevel"/>
    <w:tmpl w:val="ED1E204A"/>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AD068C"/>
    <w:multiLevelType w:val="hybridMultilevel"/>
    <w:tmpl w:val="95AE9C8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2615046"/>
    <w:multiLevelType w:val="hybridMultilevel"/>
    <w:tmpl w:val="9056E03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4A24239"/>
    <w:multiLevelType w:val="hybridMultilevel"/>
    <w:tmpl w:val="6E10E7E8"/>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AA31C5F"/>
    <w:multiLevelType w:val="hybridMultilevel"/>
    <w:tmpl w:val="9C1C5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515C03"/>
    <w:multiLevelType w:val="hybridMultilevel"/>
    <w:tmpl w:val="446A119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5"/>
  </w:num>
  <w:num w:numId="2">
    <w:abstractNumId w:val="7"/>
  </w:num>
  <w:num w:numId="3">
    <w:abstractNumId w:val="6"/>
  </w:num>
  <w:num w:numId="4">
    <w:abstractNumId w:val="8"/>
  </w:num>
  <w:num w:numId="5">
    <w:abstractNumId w:val="21"/>
  </w:num>
  <w:num w:numId="6">
    <w:abstractNumId w:val="1"/>
  </w:num>
  <w:num w:numId="7">
    <w:abstractNumId w:val="22"/>
  </w:num>
  <w:num w:numId="8">
    <w:abstractNumId w:val="13"/>
  </w:num>
  <w:num w:numId="9">
    <w:abstractNumId w:val="24"/>
  </w:num>
  <w:num w:numId="10">
    <w:abstractNumId w:val="11"/>
  </w:num>
  <w:num w:numId="11">
    <w:abstractNumId w:val="2"/>
  </w:num>
  <w:num w:numId="12">
    <w:abstractNumId w:val="3"/>
  </w:num>
  <w:num w:numId="13">
    <w:abstractNumId w:val="12"/>
  </w:num>
  <w:num w:numId="14">
    <w:abstractNumId w:val="17"/>
  </w:num>
  <w:num w:numId="15">
    <w:abstractNumId w:val="4"/>
  </w:num>
  <w:num w:numId="16">
    <w:abstractNumId w:val="14"/>
  </w:num>
  <w:num w:numId="17">
    <w:abstractNumId w:val="9"/>
  </w:num>
  <w:num w:numId="18">
    <w:abstractNumId w:val="25"/>
  </w:num>
  <w:num w:numId="19">
    <w:abstractNumId w:val="0"/>
  </w:num>
  <w:num w:numId="20">
    <w:abstractNumId w:val="16"/>
  </w:num>
  <w:num w:numId="21">
    <w:abstractNumId w:val="20"/>
  </w:num>
  <w:num w:numId="22">
    <w:abstractNumId w:val="15"/>
  </w:num>
  <w:num w:numId="23">
    <w:abstractNumId w:val="10"/>
  </w:num>
  <w:num w:numId="24">
    <w:abstractNumId w:val="23"/>
  </w:num>
  <w:num w:numId="25">
    <w:abstractNumId w:val="18"/>
  </w:num>
  <w:num w:numId="26">
    <w:abstractNumId w:val="19"/>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De0NLY0NjQ1NTVQ0lEKTi0uzszPAykwNKoFABPogUQtAAAA"/>
  </w:docVars>
  <w:rsids>
    <w:rsidRoot w:val="00844E70"/>
    <w:rsid w:val="00000872"/>
    <w:rsid w:val="00000DB2"/>
    <w:rsid w:val="000025D3"/>
    <w:rsid w:val="000073E8"/>
    <w:rsid w:val="0000743F"/>
    <w:rsid w:val="0001026D"/>
    <w:rsid w:val="000112E6"/>
    <w:rsid w:val="0001167B"/>
    <w:rsid w:val="000200BA"/>
    <w:rsid w:val="00022035"/>
    <w:rsid w:val="000236A3"/>
    <w:rsid w:val="00024AB1"/>
    <w:rsid w:val="00031A3A"/>
    <w:rsid w:val="00031E3C"/>
    <w:rsid w:val="000346F3"/>
    <w:rsid w:val="00034D3E"/>
    <w:rsid w:val="00036476"/>
    <w:rsid w:val="00041954"/>
    <w:rsid w:val="0004394A"/>
    <w:rsid w:val="00043B0F"/>
    <w:rsid w:val="00045823"/>
    <w:rsid w:val="000476C2"/>
    <w:rsid w:val="0005011D"/>
    <w:rsid w:val="000514D2"/>
    <w:rsid w:val="000534A2"/>
    <w:rsid w:val="00053697"/>
    <w:rsid w:val="00053925"/>
    <w:rsid w:val="00056ED9"/>
    <w:rsid w:val="00061B77"/>
    <w:rsid w:val="00062BD5"/>
    <w:rsid w:val="0006354F"/>
    <w:rsid w:val="00065356"/>
    <w:rsid w:val="0007419D"/>
    <w:rsid w:val="00076721"/>
    <w:rsid w:val="00077C33"/>
    <w:rsid w:val="0008187C"/>
    <w:rsid w:val="00085788"/>
    <w:rsid w:val="00087B4E"/>
    <w:rsid w:val="00090908"/>
    <w:rsid w:val="00092660"/>
    <w:rsid w:val="00092A38"/>
    <w:rsid w:val="000935AD"/>
    <w:rsid w:val="0009450B"/>
    <w:rsid w:val="000A0AFE"/>
    <w:rsid w:val="000A0B2E"/>
    <w:rsid w:val="000A12D0"/>
    <w:rsid w:val="000A14F3"/>
    <w:rsid w:val="000A3D70"/>
    <w:rsid w:val="000A4F96"/>
    <w:rsid w:val="000A55A7"/>
    <w:rsid w:val="000A5DEE"/>
    <w:rsid w:val="000B016E"/>
    <w:rsid w:val="000B04CA"/>
    <w:rsid w:val="000B08C9"/>
    <w:rsid w:val="000B12DA"/>
    <w:rsid w:val="000B1680"/>
    <w:rsid w:val="000B4151"/>
    <w:rsid w:val="000B68EF"/>
    <w:rsid w:val="000B7B4F"/>
    <w:rsid w:val="000C0EBF"/>
    <w:rsid w:val="000C55CF"/>
    <w:rsid w:val="000C56E3"/>
    <w:rsid w:val="000C68A2"/>
    <w:rsid w:val="000C7C3E"/>
    <w:rsid w:val="000C7CB1"/>
    <w:rsid w:val="000D0332"/>
    <w:rsid w:val="000D09C0"/>
    <w:rsid w:val="000D2270"/>
    <w:rsid w:val="000D3448"/>
    <w:rsid w:val="000D4073"/>
    <w:rsid w:val="000D44CB"/>
    <w:rsid w:val="000D4EB4"/>
    <w:rsid w:val="000D54F9"/>
    <w:rsid w:val="000D58A5"/>
    <w:rsid w:val="000D6109"/>
    <w:rsid w:val="000E15D7"/>
    <w:rsid w:val="000E1CF6"/>
    <w:rsid w:val="000E3682"/>
    <w:rsid w:val="000E5757"/>
    <w:rsid w:val="000E6181"/>
    <w:rsid w:val="000E7894"/>
    <w:rsid w:val="000F0554"/>
    <w:rsid w:val="000F1EDE"/>
    <w:rsid w:val="000F2EE9"/>
    <w:rsid w:val="000F376F"/>
    <w:rsid w:val="000F6ACB"/>
    <w:rsid w:val="000F7069"/>
    <w:rsid w:val="000F7E08"/>
    <w:rsid w:val="00100F22"/>
    <w:rsid w:val="0010131A"/>
    <w:rsid w:val="00101827"/>
    <w:rsid w:val="00103483"/>
    <w:rsid w:val="0010538D"/>
    <w:rsid w:val="00107261"/>
    <w:rsid w:val="00107926"/>
    <w:rsid w:val="00107D56"/>
    <w:rsid w:val="00110FAF"/>
    <w:rsid w:val="00112F72"/>
    <w:rsid w:val="0011349B"/>
    <w:rsid w:val="00123143"/>
    <w:rsid w:val="00123934"/>
    <w:rsid w:val="0012671F"/>
    <w:rsid w:val="00126958"/>
    <w:rsid w:val="001308A6"/>
    <w:rsid w:val="00131A14"/>
    <w:rsid w:val="00132A2D"/>
    <w:rsid w:val="00134128"/>
    <w:rsid w:val="00134D66"/>
    <w:rsid w:val="00135966"/>
    <w:rsid w:val="0013791C"/>
    <w:rsid w:val="00140F25"/>
    <w:rsid w:val="00141E88"/>
    <w:rsid w:val="0014209D"/>
    <w:rsid w:val="00145B6D"/>
    <w:rsid w:val="00145F5E"/>
    <w:rsid w:val="0014633F"/>
    <w:rsid w:val="001516C8"/>
    <w:rsid w:val="00154165"/>
    <w:rsid w:val="00155427"/>
    <w:rsid w:val="00157495"/>
    <w:rsid w:val="0015792A"/>
    <w:rsid w:val="0016294E"/>
    <w:rsid w:val="00163F69"/>
    <w:rsid w:val="00166C42"/>
    <w:rsid w:val="001724B4"/>
    <w:rsid w:val="00172CE0"/>
    <w:rsid w:val="00174395"/>
    <w:rsid w:val="0017517C"/>
    <w:rsid w:val="0017536E"/>
    <w:rsid w:val="001754DB"/>
    <w:rsid w:val="00175571"/>
    <w:rsid w:val="001803FF"/>
    <w:rsid w:val="0018262E"/>
    <w:rsid w:val="00183318"/>
    <w:rsid w:val="00183EC0"/>
    <w:rsid w:val="00184A38"/>
    <w:rsid w:val="00184F0A"/>
    <w:rsid w:val="00185469"/>
    <w:rsid w:val="00185C8D"/>
    <w:rsid w:val="00186D7C"/>
    <w:rsid w:val="00187A05"/>
    <w:rsid w:val="00190539"/>
    <w:rsid w:val="0019066C"/>
    <w:rsid w:val="001925D7"/>
    <w:rsid w:val="00192BC1"/>
    <w:rsid w:val="00194915"/>
    <w:rsid w:val="00196D49"/>
    <w:rsid w:val="0019774F"/>
    <w:rsid w:val="001A138B"/>
    <w:rsid w:val="001A74BB"/>
    <w:rsid w:val="001B2278"/>
    <w:rsid w:val="001C0B61"/>
    <w:rsid w:val="001C1A19"/>
    <w:rsid w:val="001C42DD"/>
    <w:rsid w:val="001C5022"/>
    <w:rsid w:val="001C7440"/>
    <w:rsid w:val="001D0110"/>
    <w:rsid w:val="001D0563"/>
    <w:rsid w:val="001D2389"/>
    <w:rsid w:val="001D7B62"/>
    <w:rsid w:val="001E017F"/>
    <w:rsid w:val="001E02EF"/>
    <w:rsid w:val="001F32A1"/>
    <w:rsid w:val="001F3EAC"/>
    <w:rsid w:val="001F5DD7"/>
    <w:rsid w:val="001F7EFA"/>
    <w:rsid w:val="00201127"/>
    <w:rsid w:val="00205327"/>
    <w:rsid w:val="00205C33"/>
    <w:rsid w:val="00207CCE"/>
    <w:rsid w:val="0021057D"/>
    <w:rsid w:val="0021128B"/>
    <w:rsid w:val="00211F76"/>
    <w:rsid w:val="00212843"/>
    <w:rsid w:val="0021325A"/>
    <w:rsid w:val="00213B73"/>
    <w:rsid w:val="00213C0F"/>
    <w:rsid w:val="00214F86"/>
    <w:rsid w:val="00223396"/>
    <w:rsid w:val="00224352"/>
    <w:rsid w:val="00231432"/>
    <w:rsid w:val="00232C68"/>
    <w:rsid w:val="002345F0"/>
    <w:rsid w:val="00241057"/>
    <w:rsid w:val="002418D4"/>
    <w:rsid w:val="00242C1F"/>
    <w:rsid w:val="002438E1"/>
    <w:rsid w:val="002449DF"/>
    <w:rsid w:val="0024537D"/>
    <w:rsid w:val="00250133"/>
    <w:rsid w:val="002519E1"/>
    <w:rsid w:val="00251E20"/>
    <w:rsid w:val="0025354A"/>
    <w:rsid w:val="002555D3"/>
    <w:rsid w:val="00255FFC"/>
    <w:rsid w:val="00261C26"/>
    <w:rsid w:val="002630DC"/>
    <w:rsid w:val="002631A8"/>
    <w:rsid w:val="00264324"/>
    <w:rsid w:val="002646CE"/>
    <w:rsid w:val="002651F2"/>
    <w:rsid w:val="00270936"/>
    <w:rsid w:val="00270B4C"/>
    <w:rsid w:val="002719EC"/>
    <w:rsid w:val="00271C4D"/>
    <w:rsid w:val="00275093"/>
    <w:rsid w:val="002762F8"/>
    <w:rsid w:val="00277755"/>
    <w:rsid w:val="00281625"/>
    <w:rsid w:val="00281C33"/>
    <w:rsid w:val="0028265D"/>
    <w:rsid w:val="002830EC"/>
    <w:rsid w:val="0028398C"/>
    <w:rsid w:val="002861BC"/>
    <w:rsid w:val="00287BEC"/>
    <w:rsid w:val="002900F6"/>
    <w:rsid w:val="00290C77"/>
    <w:rsid w:val="00291827"/>
    <w:rsid w:val="00291D9D"/>
    <w:rsid w:val="00293B00"/>
    <w:rsid w:val="00293F6C"/>
    <w:rsid w:val="00295F7F"/>
    <w:rsid w:val="002A0141"/>
    <w:rsid w:val="002A0854"/>
    <w:rsid w:val="002A089F"/>
    <w:rsid w:val="002A3177"/>
    <w:rsid w:val="002A31BC"/>
    <w:rsid w:val="002A5288"/>
    <w:rsid w:val="002A6095"/>
    <w:rsid w:val="002A6BD8"/>
    <w:rsid w:val="002B3066"/>
    <w:rsid w:val="002B38F4"/>
    <w:rsid w:val="002B4EB7"/>
    <w:rsid w:val="002B60D8"/>
    <w:rsid w:val="002B64D8"/>
    <w:rsid w:val="002C1078"/>
    <w:rsid w:val="002C1887"/>
    <w:rsid w:val="002C3E7E"/>
    <w:rsid w:val="002C4878"/>
    <w:rsid w:val="002C54B2"/>
    <w:rsid w:val="002C6BA4"/>
    <w:rsid w:val="002D1E63"/>
    <w:rsid w:val="002D28EE"/>
    <w:rsid w:val="002D4A45"/>
    <w:rsid w:val="002D53E9"/>
    <w:rsid w:val="002D687C"/>
    <w:rsid w:val="002D7203"/>
    <w:rsid w:val="002D739A"/>
    <w:rsid w:val="002E2782"/>
    <w:rsid w:val="002E4B82"/>
    <w:rsid w:val="002E4CF0"/>
    <w:rsid w:val="002E6B1C"/>
    <w:rsid w:val="002E7321"/>
    <w:rsid w:val="002F050F"/>
    <w:rsid w:val="002F1A2B"/>
    <w:rsid w:val="002F3976"/>
    <w:rsid w:val="002F5CE4"/>
    <w:rsid w:val="002F6C56"/>
    <w:rsid w:val="002F788A"/>
    <w:rsid w:val="00301051"/>
    <w:rsid w:val="003048B1"/>
    <w:rsid w:val="003049D8"/>
    <w:rsid w:val="00305198"/>
    <w:rsid w:val="00305658"/>
    <w:rsid w:val="00305A75"/>
    <w:rsid w:val="003074CC"/>
    <w:rsid w:val="00310870"/>
    <w:rsid w:val="00310C73"/>
    <w:rsid w:val="00310FC6"/>
    <w:rsid w:val="0031115B"/>
    <w:rsid w:val="00317166"/>
    <w:rsid w:val="0031783E"/>
    <w:rsid w:val="00320386"/>
    <w:rsid w:val="00320CF6"/>
    <w:rsid w:val="003210C2"/>
    <w:rsid w:val="00321D6F"/>
    <w:rsid w:val="0032220D"/>
    <w:rsid w:val="00322478"/>
    <w:rsid w:val="00323EA2"/>
    <w:rsid w:val="00327F1C"/>
    <w:rsid w:val="00330856"/>
    <w:rsid w:val="00336EDE"/>
    <w:rsid w:val="00340C38"/>
    <w:rsid w:val="0034172B"/>
    <w:rsid w:val="00343100"/>
    <w:rsid w:val="003451FD"/>
    <w:rsid w:val="00345501"/>
    <w:rsid w:val="00347983"/>
    <w:rsid w:val="00351A74"/>
    <w:rsid w:val="00352474"/>
    <w:rsid w:val="00352BE9"/>
    <w:rsid w:val="0035416B"/>
    <w:rsid w:val="0035569C"/>
    <w:rsid w:val="003558DC"/>
    <w:rsid w:val="003565DB"/>
    <w:rsid w:val="003579EC"/>
    <w:rsid w:val="00360793"/>
    <w:rsid w:val="003626E7"/>
    <w:rsid w:val="003644CC"/>
    <w:rsid w:val="003651F0"/>
    <w:rsid w:val="0036565A"/>
    <w:rsid w:val="00365C43"/>
    <w:rsid w:val="003664F6"/>
    <w:rsid w:val="003667DD"/>
    <w:rsid w:val="00366F65"/>
    <w:rsid w:val="00367F0C"/>
    <w:rsid w:val="0037047F"/>
    <w:rsid w:val="00370E59"/>
    <w:rsid w:val="003710CB"/>
    <w:rsid w:val="0037113D"/>
    <w:rsid w:val="00371AFD"/>
    <w:rsid w:val="00371BF2"/>
    <w:rsid w:val="00371CA6"/>
    <w:rsid w:val="00374F12"/>
    <w:rsid w:val="00375962"/>
    <w:rsid w:val="00377B00"/>
    <w:rsid w:val="00381487"/>
    <w:rsid w:val="00381980"/>
    <w:rsid w:val="00381AC3"/>
    <w:rsid w:val="00381D4C"/>
    <w:rsid w:val="00381E22"/>
    <w:rsid w:val="003847EC"/>
    <w:rsid w:val="00386964"/>
    <w:rsid w:val="00390503"/>
    <w:rsid w:val="0039063D"/>
    <w:rsid w:val="0039085C"/>
    <w:rsid w:val="00391E9D"/>
    <w:rsid w:val="0039235D"/>
    <w:rsid w:val="00392B00"/>
    <w:rsid w:val="0039322A"/>
    <w:rsid w:val="0039358C"/>
    <w:rsid w:val="00395914"/>
    <w:rsid w:val="00396367"/>
    <w:rsid w:val="00396463"/>
    <w:rsid w:val="00397DA6"/>
    <w:rsid w:val="003A00DB"/>
    <w:rsid w:val="003A1B5A"/>
    <w:rsid w:val="003A2386"/>
    <w:rsid w:val="003A4033"/>
    <w:rsid w:val="003A6194"/>
    <w:rsid w:val="003A6BB6"/>
    <w:rsid w:val="003B3484"/>
    <w:rsid w:val="003C06F8"/>
    <w:rsid w:val="003C0CD3"/>
    <w:rsid w:val="003C0D26"/>
    <w:rsid w:val="003C1038"/>
    <w:rsid w:val="003C18A1"/>
    <w:rsid w:val="003C2694"/>
    <w:rsid w:val="003C364A"/>
    <w:rsid w:val="003C48E8"/>
    <w:rsid w:val="003C6736"/>
    <w:rsid w:val="003C6B13"/>
    <w:rsid w:val="003C6ECC"/>
    <w:rsid w:val="003C70F3"/>
    <w:rsid w:val="003D362C"/>
    <w:rsid w:val="003D48CB"/>
    <w:rsid w:val="003D4E51"/>
    <w:rsid w:val="003E0C9D"/>
    <w:rsid w:val="003E1354"/>
    <w:rsid w:val="003E3A90"/>
    <w:rsid w:val="003E3F19"/>
    <w:rsid w:val="003E4C6B"/>
    <w:rsid w:val="003F12F2"/>
    <w:rsid w:val="003F1D8B"/>
    <w:rsid w:val="003F302B"/>
    <w:rsid w:val="003F4C79"/>
    <w:rsid w:val="003F794C"/>
    <w:rsid w:val="00400543"/>
    <w:rsid w:val="00400A67"/>
    <w:rsid w:val="004014DB"/>
    <w:rsid w:val="004036D1"/>
    <w:rsid w:val="004042D2"/>
    <w:rsid w:val="00404F78"/>
    <w:rsid w:val="00405305"/>
    <w:rsid w:val="0041065F"/>
    <w:rsid w:val="004111D1"/>
    <w:rsid w:val="0041227B"/>
    <w:rsid w:val="00412EFA"/>
    <w:rsid w:val="004141D8"/>
    <w:rsid w:val="004225DC"/>
    <w:rsid w:val="00423424"/>
    <w:rsid w:val="00423923"/>
    <w:rsid w:val="00425F53"/>
    <w:rsid w:val="00427A90"/>
    <w:rsid w:val="00430C36"/>
    <w:rsid w:val="00431D9D"/>
    <w:rsid w:val="00432FD9"/>
    <w:rsid w:val="004332CC"/>
    <w:rsid w:val="00436B96"/>
    <w:rsid w:val="004427EF"/>
    <w:rsid w:val="004438B6"/>
    <w:rsid w:val="00447396"/>
    <w:rsid w:val="00447471"/>
    <w:rsid w:val="00447D9A"/>
    <w:rsid w:val="00450E64"/>
    <w:rsid w:val="004522FA"/>
    <w:rsid w:val="004541E0"/>
    <w:rsid w:val="004560DC"/>
    <w:rsid w:val="004563D8"/>
    <w:rsid w:val="00456CE3"/>
    <w:rsid w:val="0045773A"/>
    <w:rsid w:val="0046026A"/>
    <w:rsid w:val="004630D6"/>
    <w:rsid w:val="00463555"/>
    <w:rsid w:val="00464559"/>
    <w:rsid w:val="0046571D"/>
    <w:rsid w:val="0046772E"/>
    <w:rsid w:val="004679A0"/>
    <w:rsid w:val="00470D47"/>
    <w:rsid w:val="00471106"/>
    <w:rsid w:val="00472862"/>
    <w:rsid w:val="00472E14"/>
    <w:rsid w:val="00472FE5"/>
    <w:rsid w:val="00475BD7"/>
    <w:rsid w:val="0047725B"/>
    <w:rsid w:val="004775F4"/>
    <w:rsid w:val="00482B8E"/>
    <w:rsid w:val="00483041"/>
    <w:rsid w:val="00484005"/>
    <w:rsid w:val="00484CBC"/>
    <w:rsid w:val="0048681E"/>
    <w:rsid w:val="00487018"/>
    <w:rsid w:val="00491474"/>
    <w:rsid w:val="00492247"/>
    <w:rsid w:val="00494F17"/>
    <w:rsid w:val="00496892"/>
    <w:rsid w:val="004979C5"/>
    <w:rsid w:val="004A03B1"/>
    <w:rsid w:val="004A1544"/>
    <w:rsid w:val="004A21DA"/>
    <w:rsid w:val="004A3FF5"/>
    <w:rsid w:val="004A58FD"/>
    <w:rsid w:val="004A5F36"/>
    <w:rsid w:val="004A69D0"/>
    <w:rsid w:val="004A7934"/>
    <w:rsid w:val="004A7B20"/>
    <w:rsid w:val="004B1DFE"/>
    <w:rsid w:val="004B3CC5"/>
    <w:rsid w:val="004B4D5D"/>
    <w:rsid w:val="004B729C"/>
    <w:rsid w:val="004C5A49"/>
    <w:rsid w:val="004C7865"/>
    <w:rsid w:val="004D16EA"/>
    <w:rsid w:val="004D48AB"/>
    <w:rsid w:val="004D4F41"/>
    <w:rsid w:val="004D505B"/>
    <w:rsid w:val="004D50C9"/>
    <w:rsid w:val="004D51B6"/>
    <w:rsid w:val="004D58B3"/>
    <w:rsid w:val="004D7A17"/>
    <w:rsid w:val="004E07B9"/>
    <w:rsid w:val="004E0E49"/>
    <w:rsid w:val="004E273F"/>
    <w:rsid w:val="004E3883"/>
    <w:rsid w:val="004E52A1"/>
    <w:rsid w:val="004E5F76"/>
    <w:rsid w:val="004F046B"/>
    <w:rsid w:val="004F3047"/>
    <w:rsid w:val="004F3456"/>
    <w:rsid w:val="004F4FC5"/>
    <w:rsid w:val="004F566E"/>
    <w:rsid w:val="004F69F7"/>
    <w:rsid w:val="004F7736"/>
    <w:rsid w:val="00500C54"/>
    <w:rsid w:val="00501A7E"/>
    <w:rsid w:val="00502285"/>
    <w:rsid w:val="00504DED"/>
    <w:rsid w:val="00506E80"/>
    <w:rsid w:val="00507951"/>
    <w:rsid w:val="00507B50"/>
    <w:rsid w:val="00512010"/>
    <w:rsid w:val="0051634E"/>
    <w:rsid w:val="005209CE"/>
    <w:rsid w:val="00520ACD"/>
    <w:rsid w:val="005223C7"/>
    <w:rsid w:val="005231DD"/>
    <w:rsid w:val="0052329B"/>
    <w:rsid w:val="005264C1"/>
    <w:rsid w:val="0052698D"/>
    <w:rsid w:val="00526F8D"/>
    <w:rsid w:val="00530820"/>
    <w:rsid w:val="005316C8"/>
    <w:rsid w:val="005329C4"/>
    <w:rsid w:val="00534965"/>
    <w:rsid w:val="005358CF"/>
    <w:rsid w:val="00535A84"/>
    <w:rsid w:val="00535BF0"/>
    <w:rsid w:val="00535D73"/>
    <w:rsid w:val="00535E6C"/>
    <w:rsid w:val="005370F4"/>
    <w:rsid w:val="0054009A"/>
    <w:rsid w:val="00543D51"/>
    <w:rsid w:val="005445E3"/>
    <w:rsid w:val="00545E1B"/>
    <w:rsid w:val="00546397"/>
    <w:rsid w:val="00550EE4"/>
    <w:rsid w:val="00550F8B"/>
    <w:rsid w:val="00552D3E"/>
    <w:rsid w:val="00555357"/>
    <w:rsid w:val="005566A7"/>
    <w:rsid w:val="00557B42"/>
    <w:rsid w:val="005627F7"/>
    <w:rsid w:val="005631EF"/>
    <w:rsid w:val="00563787"/>
    <w:rsid w:val="00564D38"/>
    <w:rsid w:val="00565E1A"/>
    <w:rsid w:val="00565F27"/>
    <w:rsid w:val="00566235"/>
    <w:rsid w:val="00566A01"/>
    <w:rsid w:val="00567A4B"/>
    <w:rsid w:val="00570085"/>
    <w:rsid w:val="00571A0D"/>
    <w:rsid w:val="005721D6"/>
    <w:rsid w:val="00572212"/>
    <w:rsid w:val="0057340B"/>
    <w:rsid w:val="005744DC"/>
    <w:rsid w:val="00574937"/>
    <w:rsid w:val="005758D2"/>
    <w:rsid w:val="00576CAE"/>
    <w:rsid w:val="0058053B"/>
    <w:rsid w:val="00582441"/>
    <w:rsid w:val="00583951"/>
    <w:rsid w:val="00587F4E"/>
    <w:rsid w:val="00593AB6"/>
    <w:rsid w:val="00594B34"/>
    <w:rsid w:val="005950E3"/>
    <w:rsid w:val="005962A6"/>
    <w:rsid w:val="005A0304"/>
    <w:rsid w:val="005A0E49"/>
    <w:rsid w:val="005A22C8"/>
    <w:rsid w:val="005A526B"/>
    <w:rsid w:val="005A5716"/>
    <w:rsid w:val="005A62C1"/>
    <w:rsid w:val="005B171D"/>
    <w:rsid w:val="005B3B44"/>
    <w:rsid w:val="005B3C09"/>
    <w:rsid w:val="005B41EB"/>
    <w:rsid w:val="005B551D"/>
    <w:rsid w:val="005B72FC"/>
    <w:rsid w:val="005B7ACB"/>
    <w:rsid w:val="005C0808"/>
    <w:rsid w:val="005C129D"/>
    <w:rsid w:val="005C514E"/>
    <w:rsid w:val="005C68DC"/>
    <w:rsid w:val="005C6BBB"/>
    <w:rsid w:val="005C7392"/>
    <w:rsid w:val="005D44D0"/>
    <w:rsid w:val="005D560F"/>
    <w:rsid w:val="005D5D91"/>
    <w:rsid w:val="005E057B"/>
    <w:rsid w:val="005E3224"/>
    <w:rsid w:val="005E5583"/>
    <w:rsid w:val="005E5E97"/>
    <w:rsid w:val="005E6DA5"/>
    <w:rsid w:val="005F0618"/>
    <w:rsid w:val="005F0D7F"/>
    <w:rsid w:val="005F1FF1"/>
    <w:rsid w:val="005F29BB"/>
    <w:rsid w:val="005F2EB0"/>
    <w:rsid w:val="005F4E52"/>
    <w:rsid w:val="005F4F5A"/>
    <w:rsid w:val="005F531C"/>
    <w:rsid w:val="005F7A38"/>
    <w:rsid w:val="00600098"/>
    <w:rsid w:val="006001CC"/>
    <w:rsid w:val="00602E46"/>
    <w:rsid w:val="00605834"/>
    <w:rsid w:val="00605D88"/>
    <w:rsid w:val="006119BB"/>
    <w:rsid w:val="00612730"/>
    <w:rsid w:val="00615767"/>
    <w:rsid w:val="006165A8"/>
    <w:rsid w:val="00621734"/>
    <w:rsid w:val="00621841"/>
    <w:rsid w:val="00626EC5"/>
    <w:rsid w:val="00627D68"/>
    <w:rsid w:val="00630CD2"/>
    <w:rsid w:val="006326AC"/>
    <w:rsid w:val="006350D5"/>
    <w:rsid w:val="00635190"/>
    <w:rsid w:val="0063684C"/>
    <w:rsid w:val="00640E4C"/>
    <w:rsid w:val="00643232"/>
    <w:rsid w:val="0064335D"/>
    <w:rsid w:val="00644814"/>
    <w:rsid w:val="006453A7"/>
    <w:rsid w:val="00646D94"/>
    <w:rsid w:val="00647460"/>
    <w:rsid w:val="00647D23"/>
    <w:rsid w:val="00652051"/>
    <w:rsid w:val="006523B5"/>
    <w:rsid w:val="00652A22"/>
    <w:rsid w:val="0065484B"/>
    <w:rsid w:val="00654EF9"/>
    <w:rsid w:val="00656D98"/>
    <w:rsid w:val="00661327"/>
    <w:rsid w:val="0066215C"/>
    <w:rsid w:val="006623B5"/>
    <w:rsid w:val="00662D1B"/>
    <w:rsid w:val="0066341C"/>
    <w:rsid w:val="0066454D"/>
    <w:rsid w:val="006653E9"/>
    <w:rsid w:val="006675E4"/>
    <w:rsid w:val="00670237"/>
    <w:rsid w:val="00670D02"/>
    <w:rsid w:val="00672C62"/>
    <w:rsid w:val="00674280"/>
    <w:rsid w:val="00674761"/>
    <w:rsid w:val="0067490D"/>
    <w:rsid w:val="0067678C"/>
    <w:rsid w:val="00680119"/>
    <w:rsid w:val="0068072A"/>
    <w:rsid w:val="00683973"/>
    <w:rsid w:val="00683BD8"/>
    <w:rsid w:val="00684206"/>
    <w:rsid w:val="0068577D"/>
    <w:rsid w:val="006857A1"/>
    <w:rsid w:val="00686077"/>
    <w:rsid w:val="00686EA0"/>
    <w:rsid w:val="006874ED"/>
    <w:rsid w:val="00690E97"/>
    <w:rsid w:val="0069120A"/>
    <w:rsid w:val="00691384"/>
    <w:rsid w:val="00692DC5"/>
    <w:rsid w:val="0069529F"/>
    <w:rsid w:val="006A0305"/>
    <w:rsid w:val="006A1123"/>
    <w:rsid w:val="006A39E0"/>
    <w:rsid w:val="006A5A3C"/>
    <w:rsid w:val="006A5C42"/>
    <w:rsid w:val="006A5EDE"/>
    <w:rsid w:val="006A68D7"/>
    <w:rsid w:val="006A7754"/>
    <w:rsid w:val="006A7F85"/>
    <w:rsid w:val="006A7FA7"/>
    <w:rsid w:val="006B0818"/>
    <w:rsid w:val="006B1770"/>
    <w:rsid w:val="006B1D2B"/>
    <w:rsid w:val="006B264A"/>
    <w:rsid w:val="006B6A9E"/>
    <w:rsid w:val="006C01C0"/>
    <w:rsid w:val="006C1DBA"/>
    <w:rsid w:val="006C25CC"/>
    <w:rsid w:val="006C32F2"/>
    <w:rsid w:val="006C5F5F"/>
    <w:rsid w:val="006D01E0"/>
    <w:rsid w:val="006D097F"/>
    <w:rsid w:val="006D0C8A"/>
    <w:rsid w:val="006D27B7"/>
    <w:rsid w:val="006D3821"/>
    <w:rsid w:val="006D5CF2"/>
    <w:rsid w:val="006D69C5"/>
    <w:rsid w:val="006E266F"/>
    <w:rsid w:val="006E4798"/>
    <w:rsid w:val="006E4E65"/>
    <w:rsid w:val="006E5280"/>
    <w:rsid w:val="006E53B0"/>
    <w:rsid w:val="006E55B9"/>
    <w:rsid w:val="006E63E1"/>
    <w:rsid w:val="006E7412"/>
    <w:rsid w:val="006F025F"/>
    <w:rsid w:val="006F0949"/>
    <w:rsid w:val="006F0AE0"/>
    <w:rsid w:val="006F1045"/>
    <w:rsid w:val="006F159C"/>
    <w:rsid w:val="006F1769"/>
    <w:rsid w:val="006F22F3"/>
    <w:rsid w:val="006F3214"/>
    <w:rsid w:val="006F3620"/>
    <w:rsid w:val="006F382D"/>
    <w:rsid w:val="006F5666"/>
    <w:rsid w:val="006F5B13"/>
    <w:rsid w:val="007025F7"/>
    <w:rsid w:val="007034EB"/>
    <w:rsid w:val="00704185"/>
    <w:rsid w:val="00705F5F"/>
    <w:rsid w:val="00706903"/>
    <w:rsid w:val="0070736D"/>
    <w:rsid w:val="00710477"/>
    <w:rsid w:val="0071060B"/>
    <w:rsid w:val="00710C2A"/>
    <w:rsid w:val="00710DEC"/>
    <w:rsid w:val="00712259"/>
    <w:rsid w:val="00713201"/>
    <w:rsid w:val="00714AEA"/>
    <w:rsid w:val="0071564C"/>
    <w:rsid w:val="0071585A"/>
    <w:rsid w:val="0071707A"/>
    <w:rsid w:val="0071721D"/>
    <w:rsid w:val="007248FB"/>
    <w:rsid w:val="00725A62"/>
    <w:rsid w:val="00725E5F"/>
    <w:rsid w:val="00726EE9"/>
    <w:rsid w:val="00727B14"/>
    <w:rsid w:val="00731449"/>
    <w:rsid w:val="00731AA0"/>
    <w:rsid w:val="00732CCD"/>
    <w:rsid w:val="00733747"/>
    <w:rsid w:val="00733BA0"/>
    <w:rsid w:val="00733E81"/>
    <w:rsid w:val="00737308"/>
    <w:rsid w:val="007378B8"/>
    <w:rsid w:val="00741842"/>
    <w:rsid w:val="00741DAC"/>
    <w:rsid w:val="00742C24"/>
    <w:rsid w:val="00744F92"/>
    <w:rsid w:val="00745DDA"/>
    <w:rsid w:val="0074623A"/>
    <w:rsid w:val="00751DE6"/>
    <w:rsid w:val="0075490C"/>
    <w:rsid w:val="00755C57"/>
    <w:rsid w:val="00756015"/>
    <w:rsid w:val="00756693"/>
    <w:rsid w:val="00760825"/>
    <w:rsid w:val="007621CA"/>
    <w:rsid w:val="00763B89"/>
    <w:rsid w:val="00764A01"/>
    <w:rsid w:val="00765453"/>
    <w:rsid w:val="007661B5"/>
    <w:rsid w:val="007704AD"/>
    <w:rsid w:val="00772181"/>
    <w:rsid w:val="00773F01"/>
    <w:rsid w:val="007777EF"/>
    <w:rsid w:val="007839DA"/>
    <w:rsid w:val="00784C15"/>
    <w:rsid w:val="0078684A"/>
    <w:rsid w:val="007920CD"/>
    <w:rsid w:val="007948AB"/>
    <w:rsid w:val="00797A5B"/>
    <w:rsid w:val="007A01B1"/>
    <w:rsid w:val="007A04D6"/>
    <w:rsid w:val="007A27FD"/>
    <w:rsid w:val="007A31B2"/>
    <w:rsid w:val="007A36BA"/>
    <w:rsid w:val="007A54D3"/>
    <w:rsid w:val="007A56F5"/>
    <w:rsid w:val="007A63FE"/>
    <w:rsid w:val="007A64A9"/>
    <w:rsid w:val="007A75B7"/>
    <w:rsid w:val="007B3964"/>
    <w:rsid w:val="007B6D31"/>
    <w:rsid w:val="007B7419"/>
    <w:rsid w:val="007C00C8"/>
    <w:rsid w:val="007C01E1"/>
    <w:rsid w:val="007C16D9"/>
    <w:rsid w:val="007C30DC"/>
    <w:rsid w:val="007C3548"/>
    <w:rsid w:val="007C418B"/>
    <w:rsid w:val="007C46A6"/>
    <w:rsid w:val="007D5EF5"/>
    <w:rsid w:val="007E0B03"/>
    <w:rsid w:val="007E276C"/>
    <w:rsid w:val="007E3E77"/>
    <w:rsid w:val="007E6754"/>
    <w:rsid w:val="007E68F7"/>
    <w:rsid w:val="007E7AAE"/>
    <w:rsid w:val="007F2BC5"/>
    <w:rsid w:val="007F47BC"/>
    <w:rsid w:val="007F61D3"/>
    <w:rsid w:val="007F75E6"/>
    <w:rsid w:val="008048A0"/>
    <w:rsid w:val="00804C6B"/>
    <w:rsid w:val="00805730"/>
    <w:rsid w:val="00806D90"/>
    <w:rsid w:val="0081104C"/>
    <w:rsid w:val="00811180"/>
    <w:rsid w:val="008117A2"/>
    <w:rsid w:val="008125FF"/>
    <w:rsid w:val="00813AFE"/>
    <w:rsid w:val="008165C0"/>
    <w:rsid w:val="008177C4"/>
    <w:rsid w:val="00817EE6"/>
    <w:rsid w:val="0082016F"/>
    <w:rsid w:val="00822B52"/>
    <w:rsid w:val="00822B8D"/>
    <w:rsid w:val="00823394"/>
    <w:rsid w:val="008239DF"/>
    <w:rsid w:val="008250C2"/>
    <w:rsid w:val="00825A97"/>
    <w:rsid w:val="0082686D"/>
    <w:rsid w:val="008277DB"/>
    <w:rsid w:val="00831639"/>
    <w:rsid w:val="00831754"/>
    <w:rsid w:val="00832A98"/>
    <w:rsid w:val="00832B78"/>
    <w:rsid w:val="008340C9"/>
    <w:rsid w:val="00834D89"/>
    <w:rsid w:val="00841D0E"/>
    <w:rsid w:val="008420E8"/>
    <w:rsid w:val="008421A7"/>
    <w:rsid w:val="0084289A"/>
    <w:rsid w:val="00844E70"/>
    <w:rsid w:val="0084630C"/>
    <w:rsid w:val="00847ACA"/>
    <w:rsid w:val="0085084B"/>
    <w:rsid w:val="00850AE0"/>
    <w:rsid w:val="008522D2"/>
    <w:rsid w:val="00852431"/>
    <w:rsid w:val="0085249D"/>
    <w:rsid w:val="00854DD8"/>
    <w:rsid w:val="00855956"/>
    <w:rsid w:val="0086146B"/>
    <w:rsid w:val="008615CD"/>
    <w:rsid w:val="00862EC7"/>
    <w:rsid w:val="00866326"/>
    <w:rsid w:val="008666D2"/>
    <w:rsid w:val="00866C7A"/>
    <w:rsid w:val="00867B66"/>
    <w:rsid w:val="0087006B"/>
    <w:rsid w:val="00872856"/>
    <w:rsid w:val="008736C8"/>
    <w:rsid w:val="00875E82"/>
    <w:rsid w:val="0087603F"/>
    <w:rsid w:val="008764A5"/>
    <w:rsid w:val="0087785F"/>
    <w:rsid w:val="008809FB"/>
    <w:rsid w:val="0088431C"/>
    <w:rsid w:val="00884FF1"/>
    <w:rsid w:val="0088576B"/>
    <w:rsid w:val="008860D2"/>
    <w:rsid w:val="00887662"/>
    <w:rsid w:val="00890B43"/>
    <w:rsid w:val="00891A43"/>
    <w:rsid w:val="00892B1E"/>
    <w:rsid w:val="00892EB4"/>
    <w:rsid w:val="00894324"/>
    <w:rsid w:val="00895DD3"/>
    <w:rsid w:val="0089619C"/>
    <w:rsid w:val="00896FD5"/>
    <w:rsid w:val="00897CB0"/>
    <w:rsid w:val="00897DCA"/>
    <w:rsid w:val="008A029C"/>
    <w:rsid w:val="008A1719"/>
    <w:rsid w:val="008A2CCF"/>
    <w:rsid w:val="008A3DAA"/>
    <w:rsid w:val="008B1BB8"/>
    <w:rsid w:val="008B1DCA"/>
    <w:rsid w:val="008B2388"/>
    <w:rsid w:val="008B3FB9"/>
    <w:rsid w:val="008B4EF6"/>
    <w:rsid w:val="008B5CF5"/>
    <w:rsid w:val="008B766D"/>
    <w:rsid w:val="008C07CA"/>
    <w:rsid w:val="008C0971"/>
    <w:rsid w:val="008C736C"/>
    <w:rsid w:val="008D0062"/>
    <w:rsid w:val="008D0E96"/>
    <w:rsid w:val="008D1B6D"/>
    <w:rsid w:val="008D1C0C"/>
    <w:rsid w:val="008D1CC6"/>
    <w:rsid w:val="008D32E7"/>
    <w:rsid w:val="008D37FE"/>
    <w:rsid w:val="008D4888"/>
    <w:rsid w:val="008D51F2"/>
    <w:rsid w:val="008D5621"/>
    <w:rsid w:val="008D7EE9"/>
    <w:rsid w:val="008E0B59"/>
    <w:rsid w:val="008E1AF5"/>
    <w:rsid w:val="008E1CBD"/>
    <w:rsid w:val="008E1F68"/>
    <w:rsid w:val="008E5202"/>
    <w:rsid w:val="008E523A"/>
    <w:rsid w:val="008E5EAD"/>
    <w:rsid w:val="008E60BC"/>
    <w:rsid w:val="008E6938"/>
    <w:rsid w:val="008E798E"/>
    <w:rsid w:val="008F1F01"/>
    <w:rsid w:val="008F21B1"/>
    <w:rsid w:val="008F271E"/>
    <w:rsid w:val="008F6B5B"/>
    <w:rsid w:val="00900B77"/>
    <w:rsid w:val="0090449B"/>
    <w:rsid w:val="00905206"/>
    <w:rsid w:val="00907CCE"/>
    <w:rsid w:val="00912145"/>
    <w:rsid w:val="00912503"/>
    <w:rsid w:val="0091255C"/>
    <w:rsid w:val="00912988"/>
    <w:rsid w:val="009142C8"/>
    <w:rsid w:val="00917A8B"/>
    <w:rsid w:val="00921D63"/>
    <w:rsid w:val="00923781"/>
    <w:rsid w:val="00925371"/>
    <w:rsid w:val="009264BB"/>
    <w:rsid w:val="00931C96"/>
    <w:rsid w:val="00936BB2"/>
    <w:rsid w:val="00936CAF"/>
    <w:rsid w:val="00940595"/>
    <w:rsid w:val="009416E0"/>
    <w:rsid w:val="009425F0"/>
    <w:rsid w:val="00942C22"/>
    <w:rsid w:val="009449AF"/>
    <w:rsid w:val="00952FF6"/>
    <w:rsid w:val="00956312"/>
    <w:rsid w:val="009570F6"/>
    <w:rsid w:val="00960093"/>
    <w:rsid w:val="00961961"/>
    <w:rsid w:val="00961C2D"/>
    <w:rsid w:val="0096235E"/>
    <w:rsid w:val="00962D59"/>
    <w:rsid w:val="00963A4B"/>
    <w:rsid w:val="00964221"/>
    <w:rsid w:val="00965453"/>
    <w:rsid w:val="009664A5"/>
    <w:rsid w:val="00966EEB"/>
    <w:rsid w:val="00970061"/>
    <w:rsid w:val="009700FA"/>
    <w:rsid w:val="009706A3"/>
    <w:rsid w:val="00971102"/>
    <w:rsid w:val="009718B9"/>
    <w:rsid w:val="00976830"/>
    <w:rsid w:val="009774AF"/>
    <w:rsid w:val="00980606"/>
    <w:rsid w:val="00981667"/>
    <w:rsid w:val="00981ADF"/>
    <w:rsid w:val="00981C06"/>
    <w:rsid w:val="00983842"/>
    <w:rsid w:val="00983D7F"/>
    <w:rsid w:val="00985071"/>
    <w:rsid w:val="00985C68"/>
    <w:rsid w:val="00986262"/>
    <w:rsid w:val="009877B2"/>
    <w:rsid w:val="00990C09"/>
    <w:rsid w:val="00991064"/>
    <w:rsid w:val="00997B01"/>
    <w:rsid w:val="009A068D"/>
    <w:rsid w:val="009A4F3F"/>
    <w:rsid w:val="009A56C3"/>
    <w:rsid w:val="009A6E20"/>
    <w:rsid w:val="009A7C90"/>
    <w:rsid w:val="009B2085"/>
    <w:rsid w:val="009B4117"/>
    <w:rsid w:val="009B69BF"/>
    <w:rsid w:val="009C0A3A"/>
    <w:rsid w:val="009C20AD"/>
    <w:rsid w:val="009C5100"/>
    <w:rsid w:val="009C68C5"/>
    <w:rsid w:val="009C69FF"/>
    <w:rsid w:val="009D26B2"/>
    <w:rsid w:val="009D5B3B"/>
    <w:rsid w:val="009D7849"/>
    <w:rsid w:val="009D7DFB"/>
    <w:rsid w:val="009E4B15"/>
    <w:rsid w:val="009E4D17"/>
    <w:rsid w:val="009E5B72"/>
    <w:rsid w:val="009E5D30"/>
    <w:rsid w:val="009F07C9"/>
    <w:rsid w:val="009F1027"/>
    <w:rsid w:val="009F4B4C"/>
    <w:rsid w:val="009F7AA6"/>
    <w:rsid w:val="00A0141D"/>
    <w:rsid w:val="00A02648"/>
    <w:rsid w:val="00A02CC4"/>
    <w:rsid w:val="00A02D87"/>
    <w:rsid w:val="00A04785"/>
    <w:rsid w:val="00A0730B"/>
    <w:rsid w:val="00A12879"/>
    <w:rsid w:val="00A13965"/>
    <w:rsid w:val="00A13D9F"/>
    <w:rsid w:val="00A152B5"/>
    <w:rsid w:val="00A15804"/>
    <w:rsid w:val="00A15EE7"/>
    <w:rsid w:val="00A1624D"/>
    <w:rsid w:val="00A162DB"/>
    <w:rsid w:val="00A16625"/>
    <w:rsid w:val="00A208E5"/>
    <w:rsid w:val="00A209C5"/>
    <w:rsid w:val="00A20BB4"/>
    <w:rsid w:val="00A22C39"/>
    <w:rsid w:val="00A255A9"/>
    <w:rsid w:val="00A257CE"/>
    <w:rsid w:val="00A258F7"/>
    <w:rsid w:val="00A26031"/>
    <w:rsid w:val="00A2673E"/>
    <w:rsid w:val="00A307A7"/>
    <w:rsid w:val="00A3490E"/>
    <w:rsid w:val="00A35EB8"/>
    <w:rsid w:val="00A406AE"/>
    <w:rsid w:val="00A4206D"/>
    <w:rsid w:val="00A4242A"/>
    <w:rsid w:val="00A428DE"/>
    <w:rsid w:val="00A45925"/>
    <w:rsid w:val="00A467EF"/>
    <w:rsid w:val="00A46926"/>
    <w:rsid w:val="00A5228F"/>
    <w:rsid w:val="00A52EF7"/>
    <w:rsid w:val="00A538CD"/>
    <w:rsid w:val="00A54AC0"/>
    <w:rsid w:val="00A55DCA"/>
    <w:rsid w:val="00A56DB8"/>
    <w:rsid w:val="00A60F0F"/>
    <w:rsid w:val="00A611DB"/>
    <w:rsid w:val="00A61B1E"/>
    <w:rsid w:val="00A61C2C"/>
    <w:rsid w:val="00A650EC"/>
    <w:rsid w:val="00A67491"/>
    <w:rsid w:val="00A701BF"/>
    <w:rsid w:val="00A70FE5"/>
    <w:rsid w:val="00A71815"/>
    <w:rsid w:val="00A71A29"/>
    <w:rsid w:val="00A733FD"/>
    <w:rsid w:val="00A7571C"/>
    <w:rsid w:val="00A75A12"/>
    <w:rsid w:val="00A75DBF"/>
    <w:rsid w:val="00A76377"/>
    <w:rsid w:val="00A77B48"/>
    <w:rsid w:val="00A80060"/>
    <w:rsid w:val="00A81C50"/>
    <w:rsid w:val="00A821EE"/>
    <w:rsid w:val="00A82CC8"/>
    <w:rsid w:val="00A8597E"/>
    <w:rsid w:val="00A85F4F"/>
    <w:rsid w:val="00A86AC5"/>
    <w:rsid w:val="00A90173"/>
    <w:rsid w:val="00A90640"/>
    <w:rsid w:val="00A907ED"/>
    <w:rsid w:val="00A92C62"/>
    <w:rsid w:val="00A92DD4"/>
    <w:rsid w:val="00A9352F"/>
    <w:rsid w:val="00A95574"/>
    <w:rsid w:val="00AA3272"/>
    <w:rsid w:val="00AA49A6"/>
    <w:rsid w:val="00AA5E41"/>
    <w:rsid w:val="00AA666F"/>
    <w:rsid w:val="00AA79E9"/>
    <w:rsid w:val="00AB085B"/>
    <w:rsid w:val="00AB15FE"/>
    <w:rsid w:val="00AB1DE2"/>
    <w:rsid w:val="00AB22C8"/>
    <w:rsid w:val="00AB23A7"/>
    <w:rsid w:val="00AB303F"/>
    <w:rsid w:val="00AB3436"/>
    <w:rsid w:val="00AB3F7B"/>
    <w:rsid w:val="00AB41C6"/>
    <w:rsid w:val="00AB7A77"/>
    <w:rsid w:val="00AC10D7"/>
    <w:rsid w:val="00AC3056"/>
    <w:rsid w:val="00AC4DBA"/>
    <w:rsid w:val="00AC5137"/>
    <w:rsid w:val="00AC7A9E"/>
    <w:rsid w:val="00AC7B46"/>
    <w:rsid w:val="00AD3C71"/>
    <w:rsid w:val="00AD4994"/>
    <w:rsid w:val="00AD565C"/>
    <w:rsid w:val="00AD624D"/>
    <w:rsid w:val="00AD66F8"/>
    <w:rsid w:val="00AE01A0"/>
    <w:rsid w:val="00AE15B2"/>
    <w:rsid w:val="00AE162C"/>
    <w:rsid w:val="00AE18EA"/>
    <w:rsid w:val="00AE26C6"/>
    <w:rsid w:val="00AE4529"/>
    <w:rsid w:val="00AE7B66"/>
    <w:rsid w:val="00AF0487"/>
    <w:rsid w:val="00AF3049"/>
    <w:rsid w:val="00AF3949"/>
    <w:rsid w:val="00AF5714"/>
    <w:rsid w:val="00AF5800"/>
    <w:rsid w:val="00AF66CD"/>
    <w:rsid w:val="00B00238"/>
    <w:rsid w:val="00B040AA"/>
    <w:rsid w:val="00B11169"/>
    <w:rsid w:val="00B1205E"/>
    <w:rsid w:val="00B126D8"/>
    <w:rsid w:val="00B13C8D"/>
    <w:rsid w:val="00B145DE"/>
    <w:rsid w:val="00B15C0D"/>
    <w:rsid w:val="00B2016C"/>
    <w:rsid w:val="00B20464"/>
    <w:rsid w:val="00B20D68"/>
    <w:rsid w:val="00B221E3"/>
    <w:rsid w:val="00B2247C"/>
    <w:rsid w:val="00B22822"/>
    <w:rsid w:val="00B2438B"/>
    <w:rsid w:val="00B2788E"/>
    <w:rsid w:val="00B31FDA"/>
    <w:rsid w:val="00B321E8"/>
    <w:rsid w:val="00B32EA4"/>
    <w:rsid w:val="00B35705"/>
    <w:rsid w:val="00B35D44"/>
    <w:rsid w:val="00B363BB"/>
    <w:rsid w:val="00B36961"/>
    <w:rsid w:val="00B370E2"/>
    <w:rsid w:val="00B37170"/>
    <w:rsid w:val="00B413EB"/>
    <w:rsid w:val="00B44F71"/>
    <w:rsid w:val="00B45500"/>
    <w:rsid w:val="00B468B3"/>
    <w:rsid w:val="00B46CA1"/>
    <w:rsid w:val="00B51748"/>
    <w:rsid w:val="00B520C4"/>
    <w:rsid w:val="00B53891"/>
    <w:rsid w:val="00B54907"/>
    <w:rsid w:val="00B5690B"/>
    <w:rsid w:val="00B56BA0"/>
    <w:rsid w:val="00B6079D"/>
    <w:rsid w:val="00B61A76"/>
    <w:rsid w:val="00B63182"/>
    <w:rsid w:val="00B64945"/>
    <w:rsid w:val="00B67439"/>
    <w:rsid w:val="00B71F9C"/>
    <w:rsid w:val="00B7373F"/>
    <w:rsid w:val="00B752F9"/>
    <w:rsid w:val="00B841B7"/>
    <w:rsid w:val="00B87EBD"/>
    <w:rsid w:val="00B924E7"/>
    <w:rsid w:val="00B93C28"/>
    <w:rsid w:val="00B94926"/>
    <w:rsid w:val="00B96AA7"/>
    <w:rsid w:val="00B97E8F"/>
    <w:rsid w:val="00BA0A03"/>
    <w:rsid w:val="00BA0A5D"/>
    <w:rsid w:val="00BA14E8"/>
    <w:rsid w:val="00BA3057"/>
    <w:rsid w:val="00BA5726"/>
    <w:rsid w:val="00BB536E"/>
    <w:rsid w:val="00BB5EC1"/>
    <w:rsid w:val="00BB6961"/>
    <w:rsid w:val="00BC199A"/>
    <w:rsid w:val="00BC2796"/>
    <w:rsid w:val="00BC5616"/>
    <w:rsid w:val="00BC7B85"/>
    <w:rsid w:val="00BD0263"/>
    <w:rsid w:val="00BD15E2"/>
    <w:rsid w:val="00BD1F19"/>
    <w:rsid w:val="00BD27D9"/>
    <w:rsid w:val="00BD34E1"/>
    <w:rsid w:val="00BD4020"/>
    <w:rsid w:val="00BD764D"/>
    <w:rsid w:val="00BE046A"/>
    <w:rsid w:val="00BE0877"/>
    <w:rsid w:val="00BE168B"/>
    <w:rsid w:val="00BE348A"/>
    <w:rsid w:val="00BE483C"/>
    <w:rsid w:val="00BE5989"/>
    <w:rsid w:val="00BE6FE3"/>
    <w:rsid w:val="00BE797E"/>
    <w:rsid w:val="00BE7DE2"/>
    <w:rsid w:val="00BF0ACD"/>
    <w:rsid w:val="00BF16A9"/>
    <w:rsid w:val="00BF174F"/>
    <w:rsid w:val="00BF3106"/>
    <w:rsid w:val="00BF47E4"/>
    <w:rsid w:val="00C003D8"/>
    <w:rsid w:val="00C02A83"/>
    <w:rsid w:val="00C02B43"/>
    <w:rsid w:val="00C03DA4"/>
    <w:rsid w:val="00C05C67"/>
    <w:rsid w:val="00C063F5"/>
    <w:rsid w:val="00C07648"/>
    <w:rsid w:val="00C117E4"/>
    <w:rsid w:val="00C12B19"/>
    <w:rsid w:val="00C13735"/>
    <w:rsid w:val="00C14D8E"/>
    <w:rsid w:val="00C14D90"/>
    <w:rsid w:val="00C17F85"/>
    <w:rsid w:val="00C20823"/>
    <w:rsid w:val="00C21A59"/>
    <w:rsid w:val="00C22BD7"/>
    <w:rsid w:val="00C22DB1"/>
    <w:rsid w:val="00C2477E"/>
    <w:rsid w:val="00C24A58"/>
    <w:rsid w:val="00C24F64"/>
    <w:rsid w:val="00C25AA6"/>
    <w:rsid w:val="00C2621E"/>
    <w:rsid w:val="00C273CB"/>
    <w:rsid w:val="00C27486"/>
    <w:rsid w:val="00C31802"/>
    <w:rsid w:val="00C31ED4"/>
    <w:rsid w:val="00C3288E"/>
    <w:rsid w:val="00C32ACE"/>
    <w:rsid w:val="00C32CDE"/>
    <w:rsid w:val="00C36898"/>
    <w:rsid w:val="00C411F3"/>
    <w:rsid w:val="00C4335C"/>
    <w:rsid w:val="00C43C1E"/>
    <w:rsid w:val="00C43CA6"/>
    <w:rsid w:val="00C45580"/>
    <w:rsid w:val="00C457DC"/>
    <w:rsid w:val="00C46D38"/>
    <w:rsid w:val="00C476A9"/>
    <w:rsid w:val="00C50F6E"/>
    <w:rsid w:val="00C51A03"/>
    <w:rsid w:val="00C53392"/>
    <w:rsid w:val="00C55061"/>
    <w:rsid w:val="00C5613B"/>
    <w:rsid w:val="00C60CD2"/>
    <w:rsid w:val="00C60F82"/>
    <w:rsid w:val="00C61B40"/>
    <w:rsid w:val="00C61C16"/>
    <w:rsid w:val="00C6686B"/>
    <w:rsid w:val="00C67E14"/>
    <w:rsid w:val="00C75E62"/>
    <w:rsid w:val="00C767B0"/>
    <w:rsid w:val="00C76C67"/>
    <w:rsid w:val="00C80824"/>
    <w:rsid w:val="00C815E8"/>
    <w:rsid w:val="00C81FAA"/>
    <w:rsid w:val="00C824DA"/>
    <w:rsid w:val="00C85473"/>
    <w:rsid w:val="00C8638A"/>
    <w:rsid w:val="00C87EDB"/>
    <w:rsid w:val="00C90071"/>
    <w:rsid w:val="00C90BE0"/>
    <w:rsid w:val="00C92840"/>
    <w:rsid w:val="00C93418"/>
    <w:rsid w:val="00C94227"/>
    <w:rsid w:val="00C949A4"/>
    <w:rsid w:val="00C955C5"/>
    <w:rsid w:val="00C95BDC"/>
    <w:rsid w:val="00CA0D85"/>
    <w:rsid w:val="00CA0E8D"/>
    <w:rsid w:val="00CA1EC4"/>
    <w:rsid w:val="00CA24E1"/>
    <w:rsid w:val="00CA275A"/>
    <w:rsid w:val="00CA2ABC"/>
    <w:rsid w:val="00CA48D2"/>
    <w:rsid w:val="00CA73CD"/>
    <w:rsid w:val="00CB259F"/>
    <w:rsid w:val="00CB328D"/>
    <w:rsid w:val="00CB451A"/>
    <w:rsid w:val="00CB45C7"/>
    <w:rsid w:val="00CB4746"/>
    <w:rsid w:val="00CB5C76"/>
    <w:rsid w:val="00CB6013"/>
    <w:rsid w:val="00CC0F69"/>
    <w:rsid w:val="00CC1C70"/>
    <w:rsid w:val="00CC42C3"/>
    <w:rsid w:val="00CD0D82"/>
    <w:rsid w:val="00CD5824"/>
    <w:rsid w:val="00CD58A7"/>
    <w:rsid w:val="00CE023B"/>
    <w:rsid w:val="00CE03B4"/>
    <w:rsid w:val="00CE2668"/>
    <w:rsid w:val="00CE32F6"/>
    <w:rsid w:val="00CE3ACC"/>
    <w:rsid w:val="00CE547F"/>
    <w:rsid w:val="00CE7553"/>
    <w:rsid w:val="00CF29E4"/>
    <w:rsid w:val="00CF55AB"/>
    <w:rsid w:val="00CF5F02"/>
    <w:rsid w:val="00D016BE"/>
    <w:rsid w:val="00D01E49"/>
    <w:rsid w:val="00D0215D"/>
    <w:rsid w:val="00D0557B"/>
    <w:rsid w:val="00D068AC"/>
    <w:rsid w:val="00D103BC"/>
    <w:rsid w:val="00D10FD3"/>
    <w:rsid w:val="00D13F69"/>
    <w:rsid w:val="00D1406C"/>
    <w:rsid w:val="00D176AE"/>
    <w:rsid w:val="00D219D2"/>
    <w:rsid w:val="00D2300B"/>
    <w:rsid w:val="00D23774"/>
    <w:rsid w:val="00D23B8F"/>
    <w:rsid w:val="00D24AD1"/>
    <w:rsid w:val="00D25833"/>
    <w:rsid w:val="00D27AFD"/>
    <w:rsid w:val="00D30D23"/>
    <w:rsid w:val="00D311C2"/>
    <w:rsid w:val="00D328A3"/>
    <w:rsid w:val="00D339EC"/>
    <w:rsid w:val="00D350F0"/>
    <w:rsid w:val="00D3748D"/>
    <w:rsid w:val="00D37681"/>
    <w:rsid w:val="00D41722"/>
    <w:rsid w:val="00D417BB"/>
    <w:rsid w:val="00D419EE"/>
    <w:rsid w:val="00D42D04"/>
    <w:rsid w:val="00D46173"/>
    <w:rsid w:val="00D47410"/>
    <w:rsid w:val="00D47669"/>
    <w:rsid w:val="00D479BB"/>
    <w:rsid w:val="00D50957"/>
    <w:rsid w:val="00D52AA7"/>
    <w:rsid w:val="00D5336F"/>
    <w:rsid w:val="00D549EC"/>
    <w:rsid w:val="00D55068"/>
    <w:rsid w:val="00D56F58"/>
    <w:rsid w:val="00D61AE1"/>
    <w:rsid w:val="00D62A3A"/>
    <w:rsid w:val="00D6387C"/>
    <w:rsid w:val="00D6429E"/>
    <w:rsid w:val="00D64BA9"/>
    <w:rsid w:val="00D6551E"/>
    <w:rsid w:val="00D6779F"/>
    <w:rsid w:val="00D7221C"/>
    <w:rsid w:val="00D76D4E"/>
    <w:rsid w:val="00D775BA"/>
    <w:rsid w:val="00D84093"/>
    <w:rsid w:val="00D84F97"/>
    <w:rsid w:val="00D90166"/>
    <w:rsid w:val="00D90C39"/>
    <w:rsid w:val="00D93B43"/>
    <w:rsid w:val="00D94677"/>
    <w:rsid w:val="00D950BF"/>
    <w:rsid w:val="00D954AE"/>
    <w:rsid w:val="00DA1F71"/>
    <w:rsid w:val="00DA3A41"/>
    <w:rsid w:val="00DA3B98"/>
    <w:rsid w:val="00DA402A"/>
    <w:rsid w:val="00DA4B2F"/>
    <w:rsid w:val="00DA7255"/>
    <w:rsid w:val="00DA7877"/>
    <w:rsid w:val="00DB0CAB"/>
    <w:rsid w:val="00DB2C4B"/>
    <w:rsid w:val="00DB3860"/>
    <w:rsid w:val="00DB6AD7"/>
    <w:rsid w:val="00DB7ADF"/>
    <w:rsid w:val="00DB7E7A"/>
    <w:rsid w:val="00DC41BA"/>
    <w:rsid w:val="00DC4AF9"/>
    <w:rsid w:val="00DC518B"/>
    <w:rsid w:val="00DC554C"/>
    <w:rsid w:val="00DC680D"/>
    <w:rsid w:val="00DC7D61"/>
    <w:rsid w:val="00DD0A1C"/>
    <w:rsid w:val="00DD1415"/>
    <w:rsid w:val="00DD1962"/>
    <w:rsid w:val="00DD2252"/>
    <w:rsid w:val="00DD3713"/>
    <w:rsid w:val="00DD375D"/>
    <w:rsid w:val="00DD3C62"/>
    <w:rsid w:val="00DD534D"/>
    <w:rsid w:val="00DD626E"/>
    <w:rsid w:val="00DD7E0B"/>
    <w:rsid w:val="00DE0F02"/>
    <w:rsid w:val="00DE1E5D"/>
    <w:rsid w:val="00DE230D"/>
    <w:rsid w:val="00DE4327"/>
    <w:rsid w:val="00DE4D0B"/>
    <w:rsid w:val="00DE5BEE"/>
    <w:rsid w:val="00DE705B"/>
    <w:rsid w:val="00DE7375"/>
    <w:rsid w:val="00DF05C9"/>
    <w:rsid w:val="00DF0A23"/>
    <w:rsid w:val="00DF1C9A"/>
    <w:rsid w:val="00DF385C"/>
    <w:rsid w:val="00DF4A42"/>
    <w:rsid w:val="00DF6697"/>
    <w:rsid w:val="00DF6D6D"/>
    <w:rsid w:val="00DF7EDA"/>
    <w:rsid w:val="00E024D6"/>
    <w:rsid w:val="00E03F59"/>
    <w:rsid w:val="00E04268"/>
    <w:rsid w:val="00E048F3"/>
    <w:rsid w:val="00E061E0"/>
    <w:rsid w:val="00E1028B"/>
    <w:rsid w:val="00E10938"/>
    <w:rsid w:val="00E14D0B"/>
    <w:rsid w:val="00E207EC"/>
    <w:rsid w:val="00E21D37"/>
    <w:rsid w:val="00E225B4"/>
    <w:rsid w:val="00E22F35"/>
    <w:rsid w:val="00E264B9"/>
    <w:rsid w:val="00E26C75"/>
    <w:rsid w:val="00E32120"/>
    <w:rsid w:val="00E33084"/>
    <w:rsid w:val="00E335B6"/>
    <w:rsid w:val="00E36A3E"/>
    <w:rsid w:val="00E375AB"/>
    <w:rsid w:val="00E37633"/>
    <w:rsid w:val="00E40B25"/>
    <w:rsid w:val="00E43369"/>
    <w:rsid w:val="00E441A1"/>
    <w:rsid w:val="00E44A65"/>
    <w:rsid w:val="00E44E40"/>
    <w:rsid w:val="00E47E6A"/>
    <w:rsid w:val="00E5282A"/>
    <w:rsid w:val="00E55823"/>
    <w:rsid w:val="00E55B3D"/>
    <w:rsid w:val="00E57F5A"/>
    <w:rsid w:val="00E624E7"/>
    <w:rsid w:val="00E626E0"/>
    <w:rsid w:val="00E646AA"/>
    <w:rsid w:val="00E72E9C"/>
    <w:rsid w:val="00E73B37"/>
    <w:rsid w:val="00E75CF6"/>
    <w:rsid w:val="00E76AD4"/>
    <w:rsid w:val="00E76FF6"/>
    <w:rsid w:val="00E82219"/>
    <w:rsid w:val="00E82F6F"/>
    <w:rsid w:val="00E86530"/>
    <w:rsid w:val="00E86DD2"/>
    <w:rsid w:val="00E86DDB"/>
    <w:rsid w:val="00E872AA"/>
    <w:rsid w:val="00E9087B"/>
    <w:rsid w:val="00E91BD8"/>
    <w:rsid w:val="00E924FF"/>
    <w:rsid w:val="00E94AEC"/>
    <w:rsid w:val="00E96067"/>
    <w:rsid w:val="00E96528"/>
    <w:rsid w:val="00E96B0E"/>
    <w:rsid w:val="00E96E90"/>
    <w:rsid w:val="00E97016"/>
    <w:rsid w:val="00EA03E8"/>
    <w:rsid w:val="00EA0DB4"/>
    <w:rsid w:val="00EA1273"/>
    <w:rsid w:val="00EA4C21"/>
    <w:rsid w:val="00EA5499"/>
    <w:rsid w:val="00EA5A3F"/>
    <w:rsid w:val="00EB07DE"/>
    <w:rsid w:val="00EB0EAB"/>
    <w:rsid w:val="00EB1E27"/>
    <w:rsid w:val="00EB3EBB"/>
    <w:rsid w:val="00EB3ECE"/>
    <w:rsid w:val="00EB409B"/>
    <w:rsid w:val="00EB6029"/>
    <w:rsid w:val="00EB6B03"/>
    <w:rsid w:val="00EB7044"/>
    <w:rsid w:val="00EC0A98"/>
    <w:rsid w:val="00EC164E"/>
    <w:rsid w:val="00EC2E0E"/>
    <w:rsid w:val="00EC327C"/>
    <w:rsid w:val="00EC4FAA"/>
    <w:rsid w:val="00EC633F"/>
    <w:rsid w:val="00EC72D1"/>
    <w:rsid w:val="00ED02AF"/>
    <w:rsid w:val="00ED1DC6"/>
    <w:rsid w:val="00ED4DBC"/>
    <w:rsid w:val="00ED5561"/>
    <w:rsid w:val="00ED57EB"/>
    <w:rsid w:val="00ED5C36"/>
    <w:rsid w:val="00ED791F"/>
    <w:rsid w:val="00EE008F"/>
    <w:rsid w:val="00EE0CD9"/>
    <w:rsid w:val="00EE19AF"/>
    <w:rsid w:val="00EE21B8"/>
    <w:rsid w:val="00EE2A56"/>
    <w:rsid w:val="00EE4856"/>
    <w:rsid w:val="00EF0A9E"/>
    <w:rsid w:val="00EF11D7"/>
    <w:rsid w:val="00EF1325"/>
    <w:rsid w:val="00EF3545"/>
    <w:rsid w:val="00EF36AE"/>
    <w:rsid w:val="00EF3C9D"/>
    <w:rsid w:val="00EF4E30"/>
    <w:rsid w:val="00EF5252"/>
    <w:rsid w:val="00EF60A4"/>
    <w:rsid w:val="00EF6B9F"/>
    <w:rsid w:val="00F00C47"/>
    <w:rsid w:val="00F02C1E"/>
    <w:rsid w:val="00F04321"/>
    <w:rsid w:val="00F04468"/>
    <w:rsid w:val="00F0608A"/>
    <w:rsid w:val="00F064AC"/>
    <w:rsid w:val="00F10AD6"/>
    <w:rsid w:val="00F11452"/>
    <w:rsid w:val="00F11D1C"/>
    <w:rsid w:val="00F13EC4"/>
    <w:rsid w:val="00F14492"/>
    <w:rsid w:val="00F1495C"/>
    <w:rsid w:val="00F14C61"/>
    <w:rsid w:val="00F15740"/>
    <w:rsid w:val="00F15807"/>
    <w:rsid w:val="00F15C04"/>
    <w:rsid w:val="00F15F64"/>
    <w:rsid w:val="00F166B6"/>
    <w:rsid w:val="00F17F53"/>
    <w:rsid w:val="00F21C20"/>
    <w:rsid w:val="00F22121"/>
    <w:rsid w:val="00F22710"/>
    <w:rsid w:val="00F245C7"/>
    <w:rsid w:val="00F24FD3"/>
    <w:rsid w:val="00F261AC"/>
    <w:rsid w:val="00F261BE"/>
    <w:rsid w:val="00F266E5"/>
    <w:rsid w:val="00F305FE"/>
    <w:rsid w:val="00F31E6A"/>
    <w:rsid w:val="00F32083"/>
    <w:rsid w:val="00F326C3"/>
    <w:rsid w:val="00F33446"/>
    <w:rsid w:val="00F371C7"/>
    <w:rsid w:val="00F41870"/>
    <w:rsid w:val="00F43D0B"/>
    <w:rsid w:val="00F443C4"/>
    <w:rsid w:val="00F44DF9"/>
    <w:rsid w:val="00F4630B"/>
    <w:rsid w:val="00F46AB9"/>
    <w:rsid w:val="00F4779E"/>
    <w:rsid w:val="00F47CC7"/>
    <w:rsid w:val="00F50DA6"/>
    <w:rsid w:val="00F5145E"/>
    <w:rsid w:val="00F5182E"/>
    <w:rsid w:val="00F523B5"/>
    <w:rsid w:val="00F535AD"/>
    <w:rsid w:val="00F55B17"/>
    <w:rsid w:val="00F5734C"/>
    <w:rsid w:val="00F62333"/>
    <w:rsid w:val="00F627C5"/>
    <w:rsid w:val="00F62BB4"/>
    <w:rsid w:val="00F6333E"/>
    <w:rsid w:val="00F6359F"/>
    <w:rsid w:val="00F63F14"/>
    <w:rsid w:val="00F643CF"/>
    <w:rsid w:val="00F65767"/>
    <w:rsid w:val="00F701CF"/>
    <w:rsid w:val="00F751BD"/>
    <w:rsid w:val="00F75452"/>
    <w:rsid w:val="00F7657F"/>
    <w:rsid w:val="00F76EC3"/>
    <w:rsid w:val="00F825AA"/>
    <w:rsid w:val="00F83845"/>
    <w:rsid w:val="00F854E4"/>
    <w:rsid w:val="00F85F64"/>
    <w:rsid w:val="00F87EDA"/>
    <w:rsid w:val="00F87FC4"/>
    <w:rsid w:val="00F928EE"/>
    <w:rsid w:val="00F92C9F"/>
    <w:rsid w:val="00FA2979"/>
    <w:rsid w:val="00FA33F3"/>
    <w:rsid w:val="00FA654C"/>
    <w:rsid w:val="00FA66B2"/>
    <w:rsid w:val="00FA78D2"/>
    <w:rsid w:val="00FB0967"/>
    <w:rsid w:val="00FB3FD7"/>
    <w:rsid w:val="00FB470E"/>
    <w:rsid w:val="00FB7DA1"/>
    <w:rsid w:val="00FC1418"/>
    <w:rsid w:val="00FC214D"/>
    <w:rsid w:val="00FC2B9C"/>
    <w:rsid w:val="00FC364F"/>
    <w:rsid w:val="00FC3AD5"/>
    <w:rsid w:val="00FD1787"/>
    <w:rsid w:val="00FD1997"/>
    <w:rsid w:val="00FD5A6B"/>
    <w:rsid w:val="00FE0505"/>
    <w:rsid w:val="00FE0B51"/>
    <w:rsid w:val="00FE461A"/>
    <w:rsid w:val="00FE4A63"/>
    <w:rsid w:val="00FE5182"/>
    <w:rsid w:val="00FE56E6"/>
    <w:rsid w:val="00FE6DEA"/>
    <w:rsid w:val="00FE7EB2"/>
    <w:rsid w:val="00FE7EB8"/>
    <w:rsid w:val="00FF0D3F"/>
    <w:rsid w:val="00FF0F16"/>
    <w:rsid w:val="00FF1D1C"/>
    <w:rsid w:val="00FF58B5"/>
    <w:rsid w:val="00FF6543"/>
    <w:rsid w:val="00FF7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1704C0B"/>
  <w15:docId w15:val="{915E513B-11AD-48A5-8444-3A92060AF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2FE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D383C"/>
    <w:pPr>
      <w:tabs>
        <w:tab w:val="center" w:pos="4320"/>
        <w:tab w:val="right" w:pos="8640"/>
      </w:tabs>
    </w:pPr>
  </w:style>
  <w:style w:type="character" w:styleId="PageNumber">
    <w:name w:val="page number"/>
    <w:basedOn w:val="DefaultParagraphFont"/>
    <w:rsid w:val="00CD383C"/>
  </w:style>
  <w:style w:type="paragraph" w:styleId="ListParagraph">
    <w:name w:val="List Paragraph"/>
    <w:basedOn w:val="Normal"/>
    <w:uiPriority w:val="34"/>
    <w:qFormat/>
    <w:rsid w:val="002B4EB7"/>
    <w:pPr>
      <w:ind w:left="720"/>
      <w:contextualSpacing/>
    </w:pPr>
  </w:style>
  <w:style w:type="paragraph" w:customStyle="1" w:styleId="Colloquy1">
    <w:name w:val="Colloquy 1"/>
    <w:basedOn w:val="Normal"/>
    <w:next w:val="Normal"/>
    <w:uiPriority w:val="99"/>
    <w:rsid w:val="00223396"/>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1152"/>
    </w:pPr>
    <w:rPr>
      <w:rFonts w:ascii="Courier New" w:eastAsiaTheme="minorEastAsia" w:hAnsi="Courier New" w:cs="Courier New"/>
    </w:rPr>
  </w:style>
  <w:style w:type="paragraph" w:customStyle="1" w:styleId="ColContin1">
    <w:name w:val="Col Contin 1"/>
    <w:basedOn w:val="Colloquy1"/>
    <w:uiPriority w:val="99"/>
    <w:rsid w:val="00320386"/>
    <w:pPr>
      <w:tabs>
        <w:tab w:val="clear" w:pos="2880"/>
        <w:tab w:val="clear" w:pos="3600"/>
        <w:tab w:val="clear" w:pos="4320"/>
        <w:tab w:val="clear" w:pos="5040"/>
        <w:tab w:val="clear" w:pos="5760"/>
        <w:tab w:val="clear" w:pos="6480"/>
        <w:tab w:val="clear" w:pos="7200"/>
        <w:tab w:val="clear" w:pos="7920"/>
        <w:tab w:val="clear" w:pos="8640"/>
      </w:tabs>
    </w:pPr>
  </w:style>
  <w:style w:type="paragraph" w:styleId="Header">
    <w:name w:val="header"/>
    <w:basedOn w:val="Normal"/>
    <w:link w:val="HeaderChar"/>
    <w:uiPriority w:val="99"/>
    <w:unhideWhenUsed/>
    <w:rsid w:val="00065356"/>
    <w:pPr>
      <w:tabs>
        <w:tab w:val="center" w:pos="4680"/>
        <w:tab w:val="right" w:pos="9360"/>
      </w:tabs>
    </w:pPr>
  </w:style>
  <w:style w:type="character" w:customStyle="1" w:styleId="HeaderChar">
    <w:name w:val="Header Char"/>
    <w:basedOn w:val="DefaultParagraphFont"/>
    <w:link w:val="Header"/>
    <w:uiPriority w:val="99"/>
    <w:rsid w:val="00065356"/>
    <w:rPr>
      <w:sz w:val="24"/>
      <w:szCs w:val="24"/>
    </w:rPr>
  </w:style>
  <w:style w:type="character" w:customStyle="1" w:styleId="FooterChar">
    <w:name w:val="Footer Char"/>
    <w:basedOn w:val="DefaultParagraphFont"/>
    <w:link w:val="Footer"/>
    <w:uiPriority w:val="99"/>
    <w:rsid w:val="00065356"/>
    <w:rPr>
      <w:sz w:val="24"/>
      <w:szCs w:val="24"/>
    </w:rPr>
  </w:style>
  <w:style w:type="paragraph" w:styleId="BalloonText">
    <w:name w:val="Balloon Text"/>
    <w:basedOn w:val="Normal"/>
    <w:link w:val="BalloonTextChar"/>
    <w:uiPriority w:val="99"/>
    <w:semiHidden/>
    <w:unhideWhenUsed/>
    <w:rsid w:val="005C12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29D"/>
    <w:rPr>
      <w:rFonts w:ascii="Segoe UI" w:hAnsi="Segoe UI" w:cs="Segoe UI"/>
      <w:sz w:val="18"/>
      <w:szCs w:val="18"/>
    </w:rPr>
  </w:style>
  <w:style w:type="character" w:styleId="CommentReference">
    <w:name w:val="annotation reference"/>
    <w:basedOn w:val="DefaultParagraphFont"/>
    <w:uiPriority w:val="99"/>
    <w:semiHidden/>
    <w:unhideWhenUsed/>
    <w:rsid w:val="007F2BC5"/>
    <w:rPr>
      <w:sz w:val="16"/>
      <w:szCs w:val="16"/>
    </w:rPr>
  </w:style>
  <w:style w:type="paragraph" w:styleId="CommentText">
    <w:name w:val="annotation text"/>
    <w:basedOn w:val="Normal"/>
    <w:link w:val="CommentTextChar"/>
    <w:uiPriority w:val="99"/>
    <w:semiHidden/>
    <w:unhideWhenUsed/>
    <w:rsid w:val="007F2BC5"/>
    <w:rPr>
      <w:sz w:val="20"/>
      <w:szCs w:val="20"/>
    </w:rPr>
  </w:style>
  <w:style w:type="character" w:customStyle="1" w:styleId="CommentTextChar">
    <w:name w:val="Comment Text Char"/>
    <w:basedOn w:val="DefaultParagraphFont"/>
    <w:link w:val="CommentText"/>
    <w:uiPriority w:val="99"/>
    <w:semiHidden/>
    <w:rsid w:val="007F2BC5"/>
  </w:style>
  <w:style w:type="paragraph" w:styleId="CommentSubject">
    <w:name w:val="annotation subject"/>
    <w:basedOn w:val="CommentText"/>
    <w:next w:val="CommentText"/>
    <w:link w:val="CommentSubjectChar"/>
    <w:uiPriority w:val="99"/>
    <w:semiHidden/>
    <w:unhideWhenUsed/>
    <w:rsid w:val="007F2BC5"/>
    <w:rPr>
      <w:b/>
      <w:bCs/>
    </w:rPr>
  </w:style>
  <w:style w:type="character" w:customStyle="1" w:styleId="CommentSubjectChar">
    <w:name w:val="Comment Subject Char"/>
    <w:basedOn w:val="CommentTextChar"/>
    <w:link w:val="CommentSubject"/>
    <w:uiPriority w:val="99"/>
    <w:semiHidden/>
    <w:rsid w:val="007F2BC5"/>
    <w:rPr>
      <w:b/>
      <w:bCs/>
    </w:rPr>
  </w:style>
  <w:style w:type="paragraph" w:customStyle="1" w:styleId="Answer1">
    <w:name w:val="Answer 1"/>
    <w:basedOn w:val="Normal"/>
    <w:next w:val="Normal"/>
    <w:uiPriority w:val="99"/>
    <w:rsid w:val="00430C36"/>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1"/>
    </w:pPr>
    <w:rPr>
      <w:rFonts w:ascii="Courier New" w:eastAsiaTheme="minorEastAsia" w:hAnsi="Courier New" w:cs="Courier New"/>
    </w:rPr>
  </w:style>
  <w:style w:type="paragraph" w:styleId="Title">
    <w:name w:val="Title"/>
    <w:basedOn w:val="Normal"/>
    <w:next w:val="Normal"/>
    <w:link w:val="TitleChar"/>
    <w:uiPriority w:val="10"/>
    <w:qFormat/>
    <w:rsid w:val="0021284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284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165C0"/>
    <w:rPr>
      <w:color w:val="0000FF" w:themeColor="hyperlink"/>
      <w:u w:val="single"/>
    </w:rPr>
  </w:style>
  <w:style w:type="character" w:styleId="UnresolvedMention">
    <w:name w:val="Unresolved Mention"/>
    <w:basedOn w:val="DefaultParagraphFont"/>
    <w:uiPriority w:val="99"/>
    <w:semiHidden/>
    <w:unhideWhenUsed/>
    <w:rsid w:val="008165C0"/>
    <w:rPr>
      <w:color w:val="605E5C"/>
      <w:shd w:val="clear" w:color="auto" w:fill="E1DFDD"/>
    </w:rPr>
  </w:style>
  <w:style w:type="table" w:styleId="TableGrid">
    <w:name w:val="Table Grid"/>
    <w:basedOn w:val="TableNormal"/>
    <w:uiPriority w:val="39"/>
    <w:rsid w:val="00BD026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Contin1">
    <w:name w:val="Que Contin 1"/>
    <w:basedOn w:val="Normal"/>
    <w:uiPriority w:val="99"/>
    <w:rsid w:val="00DD375D"/>
    <w:pPr>
      <w:widowControl w:val="0"/>
      <w:tabs>
        <w:tab w:val="left" w:pos="3040"/>
      </w:tabs>
      <w:autoSpaceDE w:val="0"/>
      <w:autoSpaceDN w:val="0"/>
      <w:adjustRightInd w:val="0"/>
      <w:ind w:firstLine="480"/>
    </w:pPr>
    <w:rPr>
      <w:rFonts w:ascii="Courier New" w:eastAsiaTheme="minorEastAsia" w:hAnsi="Courier New" w:cs="Courier New"/>
    </w:rPr>
  </w:style>
  <w:style w:type="paragraph" w:customStyle="1" w:styleId="User6Defined1">
    <w:name w:val="User6 Defined 1"/>
    <w:basedOn w:val="Normal"/>
    <w:next w:val="Normal"/>
    <w:uiPriority w:val="99"/>
    <w:rsid w:val="0071564C"/>
    <w:pPr>
      <w:widowControl w:val="0"/>
      <w:tabs>
        <w:tab w:val="left" w:pos="3040"/>
        <w:tab w:val="left" w:pos="3680"/>
        <w:tab w:val="left" w:pos="4480"/>
        <w:tab w:val="left" w:pos="5120"/>
        <w:tab w:val="left" w:pos="5920"/>
        <w:tab w:val="left" w:pos="6560"/>
        <w:tab w:val="left" w:pos="7360"/>
        <w:tab w:val="left" w:pos="8000"/>
        <w:tab w:val="left" w:pos="8800"/>
        <w:tab w:val="left" w:pos="9440"/>
      </w:tabs>
      <w:autoSpaceDE w:val="0"/>
      <w:autoSpaceDN w:val="0"/>
      <w:adjustRightInd w:val="0"/>
    </w:pPr>
    <w:rPr>
      <w:rFonts w:ascii="Courier New" w:eastAsiaTheme="minorEastAsia" w:hAnsi="Courier New" w:cs="Courier New"/>
    </w:rPr>
  </w:style>
  <w:style w:type="paragraph" w:customStyle="1" w:styleId="Question1">
    <w:name w:val="Question 1"/>
    <w:basedOn w:val="Normal"/>
    <w:next w:val="QueContin1"/>
    <w:uiPriority w:val="99"/>
    <w:rsid w:val="00DA3A41"/>
    <w:pPr>
      <w:widowControl w:val="0"/>
      <w:tabs>
        <w:tab w:val="left" w:pos="3040"/>
        <w:tab w:val="left" w:pos="3680"/>
        <w:tab w:val="left" w:pos="4480"/>
        <w:tab w:val="left" w:pos="5120"/>
        <w:tab w:val="left" w:pos="5920"/>
        <w:tab w:val="left" w:pos="6560"/>
        <w:tab w:val="left" w:pos="7360"/>
        <w:tab w:val="left" w:pos="8000"/>
        <w:tab w:val="left" w:pos="8800"/>
        <w:tab w:val="left" w:pos="9440"/>
      </w:tabs>
      <w:autoSpaceDE w:val="0"/>
      <w:autoSpaceDN w:val="0"/>
      <w:adjustRightInd w:val="0"/>
      <w:ind w:firstLine="480"/>
    </w:pPr>
    <w:rPr>
      <w:rFonts w:ascii="Courier New" w:eastAsiaTheme="minorEastAsia"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649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D54D17C2F8B041B4A2E1F1C5146819" ma:contentTypeVersion="12" ma:contentTypeDescription="Create a new document." ma:contentTypeScope="" ma:versionID="7de57df00576c5a06c4b473d9c8ef3fc">
  <xsd:schema xmlns:xsd="http://www.w3.org/2001/XMLSchema" xmlns:xs="http://www.w3.org/2001/XMLSchema" xmlns:p="http://schemas.microsoft.com/office/2006/metadata/properties" xmlns:ns1="http://schemas.microsoft.com/sharepoint/v3" xmlns:ns3="aaadf4e1-fb93-4537-85c6-1b4728a37efd" xmlns:ns4="e63342f6-0cef-4242-b4f3-bea16ef2e644" targetNamespace="http://schemas.microsoft.com/office/2006/metadata/properties" ma:root="true" ma:fieldsID="5d78418d966dbd79012ce565b0527e63" ns1:_="" ns3:_="" ns4:_="">
    <xsd:import namespace="http://schemas.microsoft.com/sharepoint/v3"/>
    <xsd:import namespace="aaadf4e1-fb93-4537-85c6-1b4728a37efd"/>
    <xsd:import namespace="e63342f6-0cef-4242-b4f3-bea16ef2e64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adf4e1-fb93-4537-85c6-1b4728a37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3342f6-0cef-4242-b4f3-bea16ef2e6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F1D461-9405-4CD0-8A8A-17178721DDF7}">
  <ds:schemaRefs>
    <ds:schemaRef ds:uri="http://schemas.microsoft.com/sharepoint/v3"/>
    <ds:schemaRef ds:uri="e63342f6-0cef-4242-b4f3-bea16ef2e644"/>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aaadf4e1-fb93-4537-85c6-1b4728a37efd"/>
    <ds:schemaRef ds:uri="http://www.w3.org/XML/1998/namespace"/>
    <ds:schemaRef ds:uri="http://purl.org/dc/dcmitype/"/>
  </ds:schemaRefs>
</ds:datastoreItem>
</file>

<file path=customXml/itemProps2.xml><?xml version="1.0" encoding="utf-8"?>
<ds:datastoreItem xmlns:ds="http://schemas.openxmlformats.org/officeDocument/2006/customXml" ds:itemID="{EC56FA38-39FF-49DC-A481-142168E137D8}">
  <ds:schemaRefs>
    <ds:schemaRef ds:uri="http://schemas.microsoft.com/sharepoint/v3/contenttype/forms"/>
  </ds:schemaRefs>
</ds:datastoreItem>
</file>

<file path=customXml/itemProps3.xml><?xml version="1.0" encoding="utf-8"?>
<ds:datastoreItem xmlns:ds="http://schemas.openxmlformats.org/officeDocument/2006/customXml" ds:itemID="{C972D982-6A70-4042-BE46-D851EAEB0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adf4e1-fb93-4537-85c6-1b4728a37efd"/>
    <ds:schemaRef ds:uri="e63342f6-0cef-4242-b4f3-bea16ef2e6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34</Words>
  <Characters>10844</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Board Meeting Minutes</vt:lpstr>
    </vt:vector>
  </TitlesOfParts>
  <Company>CompassPoint</Company>
  <LinksUpToDate>false</LinksUpToDate>
  <CharactersWithSpaces>1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Meeting Minutes</dc:title>
  <dc:creator>Lee</dc:creator>
  <cp:lastModifiedBy>Richards, Evelyn</cp:lastModifiedBy>
  <cp:revision>2</cp:revision>
  <cp:lastPrinted>2019-10-02T18:32:00Z</cp:lastPrinted>
  <dcterms:created xsi:type="dcterms:W3CDTF">2020-09-08T17:34:00Z</dcterms:created>
  <dcterms:modified xsi:type="dcterms:W3CDTF">2020-09-08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D54D17C2F8B041B4A2E1F1C5146819</vt:lpwstr>
  </property>
</Properties>
</file>